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EB5" w:rsidRPr="00CF5B09" w:rsidRDefault="00791537" w:rsidP="00791537">
      <w:pPr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bookmarkStart w:id="0" w:name="_GoBack"/>
      <w:bookmarkEnd w:id="0"/>
      <w:r w:rsidRPr="00CF5B09">
        <w:rPr>
          <w:rFonts w:ascii="Calibri Light" w:eastAsia="Times New Roman" w:hAnsi="Calibri Light" w:cs="Calibri Light"/>
          <w:b/>
          <w:sz w:val="24"/>
          <w:szCs w:val="24"/>
        </w:rPr>
        <w:t>M</w:t>
      </w:r>
      <w:r w:rsidR="00190BDC" w:rsidRPr="00CF5B09">
        <w:rPr>
          <w:rFonts w:ascii="Calibri Light" w:eastAsia="Times New Roman" w:hAnsi="Calibri Light" w:cs="Calibri Light"/>
          <w:b/>
          <w:sz w:val="24"/>
          <w:szCs w:val="24"/>
        </w:rPr>
        <w:t>INUTES</w:t>
      </w:r>
    </w:p>
    <w:p w:rsidR="00D66EB5" w:rsidRPr="00CF5B09" w:rsidRDefault="00492985" w:rsidP="00791537">
      <w:pPr>
        <w:tabs>
          <w:tab w:val="left" w:pos="540"/>
        </w:tabs>
        <w:spacing w:after="120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CF5B09">
        <w:rPr>
          <w:rFonts w:ascii="Calibri Light" w:eastAsia="Times New Roman" w:hAnsi="Calibri Light" w:cs="Calibri Light"/>
          <w:b/>
          <w:sz w:val="24"/>
          <w:szCs w:val="24"/>
        </w:rPr>
        <w:t xml:space="preserve">CITY OF WOOSTER </w:t>
      </w:r>
      <w:r w:rsidR="004E69A1" w:rsidRPr="00CF5B09">
        <w:rPr>
          <w:rFonts w:ascii="Calibri Light" w:eastAsia="Times New Roman" w:hAnsi="Calibri Light" w:cs="Calibri Light"/>
          <w:b/>
          <w:sz w:val="24"/>
          <w:szCs w:val="24"/>
        </w:rPr>
        <w:t>PLANNING COMMISSION</w:t>
      </w:r>
    </w:p>
    <w:p w:rsidR="00D66EB5" w:rsidRPr="00CF5B09" w:rsidRDefault="004807F9" w:rsidP="00791537">
      <w:pPr>
        <w:tabs>
          <w:tab w:val="left" w:pos="450"/>
          <w:tab w:val="left" w:pos="540"/>
        </w:tabs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CF5B09">
        <w:rPr>
          <w:rFonts w:ascii="Calibri Light" w:eastAsia="Times New Roman" w:hAnsi="Calibri Light" w:cs="Calibri Light"/>
          <w:b/>
          <w:sz w:val="24"/>
          <w:szCs w:val="24"/>
        </w:rPr>
        <w:t>May 5</w:t>
      </w:r>
      <w:r w:rsidR="003D5BF6" w:rsidRPr="00CF5B09">
        <w:rPr>
          <w:rFonts w:ascii="Calibri Light" w:eastAsia="Times New Roman" w:hAnsi="Calibri Light" w:cs="Calibri Light"/>
          <w:b/>
          <w:sz w:val="24"/>
          <w:szCs w:val="24"/>
        </w:rPr>
        <w:t>, 20</w:t>
      </w:r>
      <w:r w:rsidR="00C741A5" w:rsidRPr="00CF5B09">
        <w:rPr>
          <w:rFonts w:ascii="Calibri Light" w:eastAsia="Times New Roman" w:hAnsi="Calibri Light" w:cs="Calibri Light"/>
          <w:b/>
          <w:sz w:val="24"/>
          <w:szCs w:val="24"/>
        </w:rPr>
        <w:t>2</w:t>
      </w:r>
      <w:r w:rsidR="00434987" w:rsidRPr="00CF5B09">
        <w:rPr>
          <w:rFonts w:ascii="Calibri Light" w:eastAsia="Times New Roman" w:hAnsi="Calibri Light" w:cs="Calibri Light"/>
          <w:b/>
          <w:sz w:val="24"/>
          <w:szCs w:val="24"/>
        </w:rPr>
        <w:t>2</w:t>
      </w:r>
    </w:p>
    <w:p w:rsidR="008212BF" w:rsidRPr="00BC60F3" w:rsidRDefault="008212BF" w:rsidP="00EB5337">
      <w:pPr>
        <w:pStyle w:val="NoSpacing"/>
        <w:rPr>
          <w:rFonts w:ascii="Calibri Light" w:hAnsi="Calibri Light" w:cs="Calibri Light"/>
        </w:rPr>
      </w:pPr>
    </w:p>
    <w:p w:rsidR="00050DFD" w:rsidRPr="00BC60F3" w:rsidRDefault="00050DFD" w:rsidP="005977D7">
      <w:pPr>
        <w:keepNext/>
        <w:numPr>
          <w:ilvl w:val="0"/>
          <w:numId w:val="1"/>
        </w:numPr>
        <w:tabs>
          <w:tab w:val="num" w:pos="540"/>
          <w:tab w:val="left" w:pos="9900"/>
        </w:tabs>
        <w:spacing w:after="60"/>
        <w:ind w:left="540" w:hanging="540"/>
        <w:outlineLvl w:val="5"/>
        <w:rPr>
          <w:rFonts w:ascii="Calibri Light" w:eastAsia="Times New Roman" w:hAnsi="Calibri Light" w:cs="Calibri Light"/>
          <w:b/>
          <w:bCs/>
          <w:noProof/>
          <w:u w:val="single"/>
        </w:rPr>
      </w:pPr>
      <w:r w:rsidRPr="00BC60F3">
        <w:rPr>
          <w:rFonts w:ascii="Calibri Light" w:eastAsia="Times New Roman" w:hAnsi="Calibri Light" w:cs="Calibri Light"/>
          <w:b/>
          <w:bCs/>
          <w:noProof/>
          <w:u w:val="single"/>
        </w:rPr>
        <w:t>MEETING CALLED TO ORDER AND ROLL CALL</w:t>
      </w:r>
    </w:p>
    <w:p w:rsidR="00050DFD" w:rsidRPr="00BC60F3" w:rsidRDefault="00860396" w:rsidP="00050DFD">
      <w:pPr>
        <w:pStyle w:val="NoSpacing"/>
        <w:tabs>
          <w:tab w:val="num" w:pos="540"/>
        </w:tabs>
        <w:ind w:left="540"/>
        <w:rPr>
          <w:rFonts w:ascii="Calibri Light" w:eastAsia="Times New Roman" w:hAnsi="Calibri Light" w:cs="Calibri Light"/>
          <w:bCs/>
        </w:rPr>
      </w:pPr>
      <w:r w:rsidRPr="00BC60F3">
        <w:rPr>
          <w:rFonts w:ascii="Calibri Light" w:hAnsi="Calibri Light" w:cs="Calibri Light"/>
        </w:rPr>
        <w:t>Chuck Armbruster</w:t>
      </w:r>
      <w:r w:rsidR="00AB5111" w:rsidRPr="00BC60F3">
        <w:rPr>
          <w:rFonts w:ascii="Calibri Light" w:hAnsi="Calibri Light" w:cs="Calibri Light"/>
        </w:rPr>
        <w:t>, Chairman</w:t>
      </w:r>
      <w:r w:rsidR="00562F1C" w:rsidRPr="00BC60F3">
        <w:rPr>
          <w:rFonts w:ascii="Calibri Light" w:hAnsi="Calibri Light" w:cs="Calibri Light"/>
        </w:rPr>
        <w:t>,</w:t>
      </w:r>
      <w:r w:rsidR="00D75AA6" w:rsidRPr="00BC60F3">
        <w:rPr>
          <w:rFonts w:ascii="Calibri Light" w:hAnsi="Calibri Light" w:cs="Calibri Light"/>
        </w:rPr>
        <w:t xml:space="preserve"> </w:t>
      </w:r>
      <w:r w:rsidR="00050DFD" w:rsidRPr="00BC60F3">
        <w:rPr>
          <w:rFonts w:ascii="Calibri Light" w:hAnsi="Calibri Light" w:cs="Calibri Light"/>
        </w:rPr>
        <w:t xml:space="preserve">called the </w:t>
      </w:r>
      <w:r w:rsidR="006920CB" w:rsidRPr="00BC60F3">
        <w:rPr>
          <w:rFonts w:ascii="Calibri Light" w:hAnsi="Calibri Light" w:cs="Calibri Light"/>
        </w:rPr>
        <w:t>m</w:t>
      </w:r>
      <w:r w:rsidR="00D41330" w:rsidRPr="00BC60F3">
        <w:rPr>
          <w:rFonts w:ascii="Calibri Light" w:hAnsi="Calibri Light" w:cs="Calibri Light"/>
        </w:rPr>
        <w:t>eetin</w:t>
      </w:r>
      <w:r w:rsidR="009F04FF" w:rsidRPr="00BC60F3">
        <w:rPr>
          <w:rFonts w:ascii="Calibri Light" w:hAnsi="Calibri Light" w:cs="Calibri Light"/>
        </w:rPr>
        <w:t xml:space="preserve">g </w:t>
      </w:r>
      <w:r w:rsidR="00050DFD" w:rsidRPr="00BC60F3">
        <w:rPr>
          <w:rFonts w:ascii="Calibri Light" w:hAnsi="Calibri Light" w:cs="Calibri Light"/>
        </w:rPr>
        <w:t>to order.</w:t>
      </w:r>
      <w:r w:rsidR="00583430" w:rsidRPr="00BC60F3">
        <w:rPr>
          <w:rFonts w:ascii="Calibri Light" w:hAnsi="Calibri Light" w:cs="Calibri Light"/>
        </w:rPr>
        <w:t xml:space="preserve"> </w:t>
      </w:r>
      <w:r w:rsidR="00050DFD" w:rsidRPr="00BC60F3">
        <w:rPr>
          <w:rFonts w:ascii="Calibri Light" w:eastAsia="Times New Roman" w:hAnsi="Calibri Light" w:cs="Calibri Light"/>
          <w:bCs/>
        </w:rPr>
        <w:t xml:space="preserve"> Commission </w:t>
      </w:r>
      <w:r w:rsidR="003B1DE7" w:rsidRPr="00BC60F3">
        <w:rPr>
          <w:rFonts w:ascii="Calibri Light" w:eastAsia="Times New Roman" w:hAnsi="Calibri Light" w:cs="Calibri Light"/>
          <w:bCs/>
        </w:rPr>
        <w:t xml:space="preserve">members </w:t>
      </w:r>
      <w:r w:rsidR="001E63D6" w:rsidRPr="00BC60F3">
        <w:rPr>
          <w:rFonts w:ascii="Calibri Light" w:eastAsia="Times New Roman" w:hAnsi="Calibri Light" w:cs="Calibri Light"/>
          <w:bCs/>
        </w:rPr>
        <w:t xml:space="preserve">Kyle Adams, </w:t>
      </w:r>
      <w:r w:rsidR="001644BB" w:rsidRPr="00BC60F3">
        <w:rPr>
          <w:rFonts w:ascii="Calibri Light" w:eastAsia="Times New Roman" w:hAnsi="Calibri Light" w:cs="Calibri Light"/>
          <w:bCs/>
        </w:rPr>
        <w:t xml:space="preserve">Chuck Armbruster, </w:t>
      </w:r>
      <w:r w:rsidR="003256DD" w:rsidRPr="00BC60F3">
        <w:rPr>
          <w:rFonts w:ascii="Calibri Light" w:eastAsia="Times New Roman" w:hAnsi="Calibri Light" w:cs="Calibri Light"/>
          <w:bCs/>
        </w:rPr>
        <w:t xml:space="preserve">Sheree Brownson, </w:t>
      </w:r>
      <w:r w:rsidR="001E2CE3" w:rsidRPr="00BC60F3">
        <w:rPr>
          <w:rFonts w:ascii="Calibri Light" w:eastAsia="Times New Roman" w:hAnsi="Calibri Light" w:cs="Calibri Light"/>
          <w:bCs/>
        </w:rPr>
        <w:t>and</w:t>
      </w:r>
      <w:r w:rsidR="00EE1472" w:rsidRPr="00BC60F3">
        <w:rPr>
          <w:rFonts w:ascii="Calibri Light" w:eastAsia="Times New Roman" w:hAnsi="Calibri Light" w:cs="Calibri Light"/>
          <w:bCs/>
        </w:rPr>
        <w:t xml:space="preserve"> </w:t>
      </w:r>
      <w:r w:rsidR="001E2CE3" w:rsidRPr="00BC60F3">
        <w:rPr>
          <w:rFonts w:ascii="Calibri Light" w:eastAsia="Times New Roman" w:hAnsi="Calibri Light" w:cs="Calibri Light"/>
          <w:bCs/>
        </w:rPr>
        <w:t>Shawn Starlin</w:t>
      </w:r>
      <w:r w:rsidR="00EE44F8" w:rsidRPr="00BC60F3">
        <w:rPr>
          <w:rFonts w:ascii="Calibri Light" w:eastAsia="Times New Roman" w:hAnsi="Calibri Light" w:cs="Calibri Light"/>
          <w:bCs/>
        </w:rPr>
        <w:t xml:space="preserve"> </w:t>
      </w:r>
      <w:r w:rsidR="00050DFD" w:rsidRPr="00BC60F3">
        <w:rPr>
          <w:rFonts w:ascii="Calibri Light" w:eastAsia="Times New Roman" w:hAnsi="Calibri Light" w:cs="Calibri Light"/>
          <w:bCs/>
        </w:rPr>
        <w:t>were present at the meeting.</w:t>
      </w:r>
      <w:r w:rsidR="00583430" w:rsidRPr="00BC60F3">
        <w:rPr>
          <w:rFonts w:ascii="Calibri Light" w:eastAsia="Times New Roman" w:hAnsi="Calibri Light" w:cs="Calibri Light"/>
          <w:bCs/>
        </w:rPr>
        <w:t xml:space="preserve"> </w:t>
      </w:r>
      <w:r w:rsidR="007B7A5B" w:rsidRPr="00BC60F3">
        <w:rPr>
          <w:rFonts w:ascii="Calibri Light" w:eastAsia="Times New Roman" w:hAnsi="Calibri Light" w:cs="Calibri Light"/>
          <w:bCs/>
        </w:rPr>
        <w:t xml:space="preserve"> </w:t>
      </w:r>
      <w:r w:rsidR="001E2CE3" w:rsidRPr="00BC60F3">
        <w:rPr>
          <w:rFonts w:ascii="Calibri Light" w:eastAsia="Times New Roman" w:hAnsi="Calibri Light" w:cs="Calibri Light"/>
          <w:bCs/>
        </w:rPr>
        <w:t>Commission members Grant Mason, Mike Steiner</w:t>
      </w:r>
      <w:r w:rsidR="0069274C" w:rsidRPr="00BC60F3">
        <w:rPr>
          <w:rFonts w:ascii="Calibri Light" w:eastAsia="Times New Roman" w:hAnsi="Calibri Light" w:cs="Calibri Light"/>
          <w:bCs/>
        </w:rPr>
        <w:t>,</w:t>
      </w:r>
      <w:r w:rsidR="001E2CE3" w:rsidRPr="00BC60F3">
        <w:rPr>
          <w:rFonts w:ascii="Calibri Light" w:eastAsia="Times New Roman" w:hAnsi="Calibri Light" w:cs="Calibri Light"/>
          <w:bCs/>
        </w:rPr>
        <w:t xml:space="preserve"> and Mark Weaver were absent.  </w:t>
      </w:r>
      <w:r w:rsidR="00434987" w:rsidRPr="00BC60F3">
        <w:rPr>
          <w:rFonts w:ascii="Calibri Light" w:eastAsia="Times New Roman" w:hAnsi="Calibri Light" w:cs="Calibri Light"/>
          <w:bCs/>
        </w:rPr>
        <w:t>Vincent Marion</w:t>
      </w:r>
      <w:r w:rsidR="001E63D6" w:rsidRPr="00BC60F3">
        <w:rPr>
          <w:rFonts w:ascii="Calibri Light" w:eastAsia="Times New Roman" w:hAnsi="Calibri Light" w:cs="Calibri Light"/>
          <w:bCs/>
        </w:rPr>
        <w:t xml:space="preserve">, </w:t>
      </w:r>
      <w:r w:rsidR="00434987" w:rsidRPr="00BC60F3">
        <w:rPr>
          <w:rFonts w:ascii="Calibri Light" w:eastAsia="Times New Roman" w:hAnsi="Calibri Light" w:cs="Calibri Light"/>
          <w:bCs/>
        </w:rPr>
        <w:t>Planning and Zoning Manager</w:t>
      </w:r>
      <w:r w:rsidR="00050DFD" w:rsidRPr="00BC60F3">
        <w:rPr>
          <w:rFonts w:ascii="Calibri Light" w:eastAsia="Times New Roman" w:hAnsi="Calibri Light" w:cs="Calibri Light"/>
          <w:bCs/>
          <w:noProof/>
        </w:rPr>
        <w:t>,</w:t>
      </w:r>
      <w:r w:rsidR="00050DFD" w:rsidRPr="00BC60F3">
        <w:rPr>
          <w:rFonts w:ascii="Calibri Light" w:eastAsia="Times New Roman" w:hAnsi="Calibri Light" w:cs="Calibri Light"/>
          <w:bCs/>
        </w:rPr>
        <w:t xml:space="preserve"> </w:t>
      </w:r>
      <w:r w:rsidR="0080781B" w:rsidRPr="00BC60F3">
        <w:rPr>
          <w:rFonts w:ascii="Calibri Light" w:eastAsia="Times New Roman" w:hAnsi="Calibri Light" w:cs="Calibri Light"/>
          <w:bCs/>
        </w:rPr>
        <w:t>represented</w:t>
      </w:r>
      <w:r w:rsidR="00050DFD" w:rsidRPr="00BC60F3">
        <w:rPr>
          <w:rFonts w:ascii="Calibri Light" w:eastAsia="Times New Roman" w:hAnsi="Calibri Light" w:cs="Calibri Light"/>
          <w:bCs/>
        </w:rPr>
        <w:t xml:space="preserve"> the City of Wooster.</w:t>
      </w:r>
    </w:p>
    <w:p w:rsidR="006A7B84" w:rsidRPr="00BC60F3" w:rsidRDefault="006A7B84" w:rsidP="00050DFD">
      <w:pPr>
        <w:pStyle w:val="NoSpacing"/>
        <w:tabs>
          <w:tab w:val="num" w:pos="540"/>
        </w:tabs>
        <w:ind w:left="540"/>
        <w:rPr>
          <w:rFonts w:ascii="Calibri Light" w:eastAsia="Times New Roman" w:hAnsi="Calibri Light" w:cs="Calibri Light"/>
          <w:bCs/>
        </w:rPr>
      </w:pPr>
    </w:p>
    <w:p w:rsidR="00EF72E8" w:rsidRPr="00BC60F3" w:rsidRDefault="00471FAD" w:rsidP="005977D7">
      <w:pPr>
        <w:numPr>
          <w:ilvl w:val="0"/>
          <w:numId w:val="1"/>
        </w:numPr>
        <w:tabs>
          <w:tab w:val="num" w:pos="540"/>
        </w:tabs>
        <w:spacing w:after="60"/>
        <w:ind w:left="540" w:hanging="540"/>
        <w:rPr>
          <w:rFonts w:ascii="Calibri Light" w:eastAsia="Times New Roman" w:hAnsi="Calibri Light" w:cs="Calibri Light"/>
          <w:b/>
          <w:u w:val="single"/>
        </w:rPr>
      </w:pPr>
      <w:r w:rsidRPr="00BC60F3">
        <w:rPr>
          <w:rFonts w:ascii="Calibri Light" w:eastAsia="Times New Roman" w:hAnsi="Calibri Light" w:cs="Calibri Light"/>
          <w:b/>
          <w:u w:val="single"/>
        </w:rPr>
        <w:t>APPROVAL OF THE MINUTES</w:t>
      </w:r>
    </w:p>
    <w:p w:rsidR="00471FAD" w:rsidRPr="00BC60F3" w:rsidRDefault="001E2CE3" w:rsidP="00471FAD">
      <w:pPr>
        <w:pStyle w:val="NoSpacing"/>
        <w:ind w:left="540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Sheree Brownson</w:t>
      </w:r>
      <w:r w:rsidR="00471FAD" w:rsidRPr="00BC60F3">
        <w:rPr>
          <w:rFonts w:ascii="Calibri Light" w:hAnsi="Calibri Light" w:cs="Calibri Light"/>
        </w:rPr>
        <w:t xml:space="preserve"> </w:t>
      </w:r>
      <w:r w:rsidR="00562F1C" w:rsidRPr="00BC60F3">
        <w:rPr>
          <w:rFonts w:ascii="Calibri Light" w:hAnsi="Calibri Light" w:cs="Calibri Light"/>
          <w:noProof/>
        </w:rPr>
        <w:t>made</w:t>
      </w:r>
      <w:r w:rsidR="00562F1C" w:rsidRPr="00BC60F3">
        <w:rPr>
          <w:rFonts w:ascii="Calibri Light" w:hAnsi="Calibri Light" w:cs="Calibri Light"/>
        </w:rPr>
        <w:t xml:space="preserve"> a motion</w:t>
      </w:r>
      <w:r w:rsidR="00471FAD" w:rsidRPr="00BC60F3">
        <w:rPr>
          <w:rFonts w:ascii="Calibri Light" w:hAnsi="Calibri Light" w:cs="Calibri Light"/>
        </w:rPr>
        <w:t xml:space="preserve"> to approve the </w:t>
      </w:r>
      <w:r w:rsidR="008C594B" w:rsidRPr="00BC60F3">
        <w:rPr>
          <w:rFonts w:ascii="Calibri Light" w:hAnsi="Calibri Light" w:cs="Calibri Light"/>
        </w:rPr>
        <w:t>m</w:t>
      </w:r>
      <w:r w:rsidR="00471FAD" w:rsidRPr="00BC60F3">
        <w:rPr>
          <w:rFonts w:ascii="Calibri Light" w:hAnsi="Calibri Light" w:cs="Calibri Light"/>
        </w:rPr>
        <w:t>inutes of</w:t>
      </w:r>
      <w:r w:rsidR="00471FAD" w:rsidRPr="00BC60F3">
        <w:rPr>
          <w:rFonts w:ascii="Calibri Light" w:hAnsi="Calibri Light" w:cs="Calibri Light"/>
          <w:noProof/>
        </w:rPr>
        <w:t xml:space="preserve"> </w:t>
      </w:r>
      <w:r w:rsidR="00050994" w:rsidRPr="00BC60F3">
        <w:rPr>
          <w:rFonts w:ascii="Calibri Light" w:hAnsi="Calibri Light" w:cs="Calibri Light"/>
          <w:noProof/>
        </w:rPr>
        <w:t xml:space="preserve">the </w:t>
      </w:r>
      <w:r w:rsidR="0048285A" w:rsidRPr="00BC60F3">
        <w:rPr>
          <w:rFonts w:ascii="Calibri Light" w:hAnsi="Calibri Light" w:cs="Calibri Light"/>
          <w:noProof/>
        </w:rPr>
        <w:t>April 7</w:t>
      </w:r>
      <w:r w:rsidR="00C42721" w:rsidRPr="00BC60F3">
        <w:rPr>
          <w:rFonts w:ascii="Calibri Light" w:hAnsi="Calibri Light" w:cs="Calibri Light"/>
          <w:noProof/>
        </w:rPr>
        <w:t>,</w:t>
      </w:r>
      <w:r w:rsidR="003D5BF6" w:rsidRPr="00BC60F3">
        <w:rPr>
          <w:rFonts w:ascii="Calibri Light" w:hAnsi="Calibri Light" w:cs="Calibri Light"/>
          <w:noProof/>
        </w:rPr>
        <w:t xml:space="preserve"> 20</w:t>
      </w:r>
      <w:r w:rsidR="00483866" w:rsidRPr="00BC60F3">
        <w:rPr>
          <w:rFonts w:ascii="Calibri Light" w:hAnsi="Calibri Light" w:cs="Calibri Light"/>
          <w:noProof/>
        </w:rPr>
        <w:t>2</w:t>
      </w:r>
      <w:r w:rsidR="0048285A" w:rsidRPr="00BC60F3">
        <w:rPr>
          <w:rFonts w:ascii="Calibri Light" w:hAnsi="Calibri Light" w:cs="Calibri Light"/>
          <w:noProof/>
        </w:rPr>
        <w:t>2</w:t>
      </w:r>
      <w:r w:rsidR="00AB0DFE" w:rsidRPr="00BC60F3">
        <w:rPr>
          <w:rFonts w:ascii="Calibri Light" w:hAnsi="Calibri Light" w:cs="Calibri Light"/>
          <w:noProof/>
        </w:rPr>
        <w:t>,</w:t>
      </w:r>
      <w:r w:rsidR="008C594B" w:rsidRPr="00BC60F3">
        <w:rPr>
          <w:rFonts w:ascii="Calibri Light" w:hAnsi="Calibri Light" w:cs="Calibri Light"/>
          <w:noProof/>
        </w:rPr>
        <w:t xml:space="preserve"> </w:t>
      </w:r>
      <w:r w:rsidR="003A6F0C" w:rsidRPr="00BC60F3">
        <w:rPr>
          <w:rFonts w:ascii="Calibri Light" w:hAnsi="Calibri Light" w:cs="Calibri Light"/>
        </w:rPr>
        <w:t>m</w:t>
      </w:r>
      <w:r w:rsidR="00471FAD" w:rsidRPr="00BC60F3">
        <w:rPr>
          <w:rFonts w:ascii="Calibri Light" w:hAnsi="Calibri Light" w:cs="Calibri Light"/>
        </w:rPr>
        <w:t>eeting of the Planning Commission</w:t>
      </w:r>
      <w:r w:rsidR="00D427F5" w:rsidRPr="00BC60F3">
        <w:rPr>
          <w:rFonts w:ascii="Calibri Light" w:hAnsi="Calibri Light" w:cs="Calibri Light"/>
        </w:rPr>
        <w:t>.</w:t>
      </w:r>
      <w:r w:rsidR="00583430" w:rsidRPr="00BC60F3">
        <w:rPr>
          <w:rFonts w:ascii="Calibri Light" w:hAnsi="Calibri Light" w:cs="Calibri Light"/>
        </w:rPr>
        <w:t xml:space="preserve"> </w:t>
      </w:r>
      <w:r w:rsidR="00D427F5" w:rsidRPr="00BC60F3">
        <w:rPr>
          <w:rFonts w:ascii="Calibri Light" w:hAnsi="Calibri Light" w:cs="Calibri Light"/>
        </w:rPr>
        <w:t xml:space="preserve"> </w:t>
      </w:r>
      <w:r w:rsidRPr="00BC60F3">
        <w:rPr>
          <w:rFonts w:ascii="Calibri Light" w:hAnsi="Calibri Light" w:cs="Calibri Light"/>
        </w:rPr>
        <w:t>Shawn Starlin</w:t>
      </w:r>
      <w:r w:rsidR="00471FAD" w:rsidRPr="00BC60F3">
        <w:rPr>
          <w:rFonts w:ascii="Calibri Light" w:hAnsi="Calibri Light" w:cs="Calibri Light"/>
        </w:rPr>
        <w:t xml:space="preserve"> seconded the motion.</w:t>
      </w:r>
      <w:r w:rsidR="00583430" w:rsidRPr="00BC60F3">
        <w:rPr>
          <w:rFonts w:ascii="Calibri Light" w:hAnsi="Calibri Light" w:cs="Calibri Light"/>
        </w:rPr>
        <w:t xml:space="preserve"> </w:t>
      </w:r>
      <w:r w:rsidR="00471FAD" w:rsidRPr="00BC60F3">
        <w:rPr>
          <w:rFonts w:ascii="Calibri Light" w:hAnsi="Calibri Light" w:cs="Calibri Light"/>
        </w:rPr>
        <w:t xml:space="preserve"> The motion carried </w:t>
      </w:r>
      <w:r w:rsidR="00702497" w:rsidRPr="00BC60F3">
        <w:rPr>
          <w:rFonts w:ascii="Calibri Light" w:hAnsi="Calibri Light" w:cs="Calibri Light"/>
        </w:rPr>
        <w:t xml:space="preserve">unanimously </w:t>
      </w:r>
      <w:r w:rsidRPr="00BC60F3">
        <w:rPr>
          <w:rFonts w:ascii="Calibri Light" w:hAnsi="Calibri Light" w:cs="Calibri Light"/>
        </w:rPr>
        <w:t>4</w:t>
      </w:r>
      <w:r w:rsidR="00702497" w:rsidRPr="00BC60F3">
        <w:rPr>
          <w:rFonts w:ascii="Calibri Light" w:hAnsi="Calibri Light" w:cs="Calibri Light"/>
        </w:rPr>
        <w:t>-0</w:t>
      </w:r>
      <w:r w:rsidR="00483866" w:rsidRPr="00BC60F3">
        <w:rPr>
          <w:rFonts w:ascii="Calibri Light" w:hAnsi="Calibri Light" w:cs="Calibri Light"/>
        </w:rPr>
        <w:t>.</w:t>
      </w:r>
    </w:p>
    <w:p w:rsidR="003A4A85" w:rsidRPr="00BC60F3" w:rsidRDefault="003A4A85" w:rsidP="00471FAD">
      <w:pPr>
        <w:pStyle w:val="NoSpacing"/>
        <w:ind w:left="540"/>
        <w:rPr>
          <w:rFonts w:ascii="Calibri Light" w:hAnsi="Calibri Light" w:cs="Calibri Light"/>
        </w:rPr>
      </w:pPr>
    </w:p>
    <w:p w:rsidR="00A85600" w:rsidRPr="00BC60F3" w:rsidRDefault="00A55D1E" w:rsidP="005977D7">
      <w:pPr>
        <w:pStyle w:val="NoSpacing"/>
        <w:numPr>
          <w:ilvl w:val="0"/>
          <w:numId w:val="1"/>
        </w:numPr>
        <w:tabs>
          <w:tab w:val="num" w:pos="540"/>
        </w:tabs>
        <w:ind w:left="540" w:hanging="540"/>
        <w:rPr>
          <w:rFonts w:ascii="Calibri Light" w:hAnsi="Calibri Light" w:cs="Calibri Light"/>
          <w:b/>
          <w:noProof/>
          <w:u w:val="single"/>
        </w:rPr>
      </w:pPr>
      <w:r w:rsidRPr="00BC60F3">
        <w:rPr>
          <w:rFonts w:ascii="Calibri Light" w:hAnsi="Calibri Light" w:cs="Calibri Light"/>
          <w:b/>
          <w:noProof/>
          <w:u w:val="single"/>
        </w:rPr>
        <w:t>APPLICATION</w:t>
      </w:r>
      <w:r w:rsidR="009140A1" w:rsidRPr="00BC60F3">
        <w:rPr>
          <w:rFonts w:ascii="Calibri Light" w:hAnsi="Calibri Light" w:cs="Calibri Light"/>
          <w:b/>
          <w:noProof/>
          <w:u w:val="single"/>
        </w:rPr>
        <w:t>S</w:t>
      </w:r>
    </w:p>
    <w:p w:rsidR="00353D43" w:rsidRPr="00BC60F3" w:rsidRDefault="00353D43" w:rsidP="008212BF">
      <w:pPr>
        <w:pStyle w:val="ListParagraph"/>
        <w:ind w:left="540" w:right="-54"/>
        <w:rPr>
          <w:rFonts w:ascii="Calibri Light" w:hAnsi="Calibri Light" w:cs="Calibri Light"/>
          <w:b/>
          <w:i/>
        </w:rPr>
      </w:pPr>
      <w:r w:rsidRPr="00BC60F3">
        <w:rPr>
          <w:rFonts w:ascii="Calibri Light" w:hAnsi="Calibri Light" w:cs="Calibri Light"/>
          <w:b/>
          <w:i/>
        </w:rPr>
        <w:t>PC-</w:t>
      </w:r>
      <w:r w:rsidR="00015FC7" w:rsidRPr="00BC60F3">
        <w:rPr>
          <w:rFonts w:ascii="Calibri Light" w:hAnsi="Calibri Light" w:cs="Calibri Light"/>
          <w:b/>
          <w:i/>
        </w:rPr>
        <w:t>2</w:t>
      </w:r>
      <w:r w:rsidR="005E22F1" w:rsidRPr="00BC60F3">
        <w:rPr>
          <w:rFonts w:ascii="Calibri Light" w:hAnsi="Calibri Light" w:cs="Calibri Light"/>
          <w:b/>
          <w:i/>
        </w:rPr>
        <w:t>2</w:t>
      </w:r>
      <w:r w:rsidR="00015FC7" w:rsidRPr="00BC60F3">
        <w:rPr>
          <w:rFonts w:ascii="Calibri Light" w:hAnsi="Calibri Light" w:cs="Calibri Light"/>
          <w:b/>
          <w:i/>
        </w:rPr>
        <w:t>-</w:t>
      </w:r>
      <w:r w:rsidR="005F541C" w:rsidRPr="00BC60F3">
        <w:rPr>
          <w:rFonts w:ascii="Calibri Light" w:hAnsi="Calibri Light" w:cs="Calibri Light"/>
          <w:b/>
          <w:i/>
        </w:rPr>
        <w:t>7</w:t>
      </w:r>
      <w:r w:rsidR="001C6D98" w:rsidRPr="00BC60F3">
        <w:rPr>
          <w:rFonts w:ascii="Calibri Light" w:hAnsi="Calibri Light" w:cs="Calibri Light"/>
          <w:b/>
          <w:i/>
        </w:rPr>
        <w:t>.</w:t>
      </w: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 xml:space="preserve">Josh Funderburk requested Conditional Use for automotive fuel sales at 310 South Market Street parcel numbers 64-01740.000, 64-01226.000, 64-01739.000, 64-01741.000, and 64-00149.000 in a C-4 (Central Business) Zoning District.  </w:t>
      </w: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426B5E" w:rsidRPr="00BC60F3" w:rsidRDefault="00602D83" w:rsidP="00426B5E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 xml:space="preserve">The applicant tabled the application.  </w:t>
      </w: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  <w:b/>
          <w:i/>
        </w:rPr>
      </w:pPr>
      <w:r w:rsidRPr="00BC60F3">
        <w:rPr>
          <w:rFonts w:ascii="Calibri Light" w:hAnsi="Calibri Light" w:cs="Calibri Light"/>
          <w:b/>
          <w:i/>
        </w:rPr>
        <w:t>PC-22-</w:t>
      </w:r>
      <w:r w:rsidR="005F541C" w:rsidRPr="00BC60F3">
        <w:rPr>
          <w:rFonts w:ascii="Calibri Light" w:hAnsi="Calibri Light" w:cs="Calibri Light"/>
          <w:b/>
          <w:i/>
        </w:rPr>
        <w:t>10</w:t>
      </w:r>
      <w:r w:rsidRPr="00BC60F3">
        <w:rPr>
          <w:rFonts w:ascii="Calibri Light" w:hAnsi="Calibri Light" w:cs="Calibri Light"/>
          <w:b/>
          <w:i/>
        </w:rPr>
        <w:t>.</w:t>
      </w:r>
    </w:p>
    <w:p w:rsidR="00426B5E" w:rsidRPr="00BC60F3" w:rsidRDefault="005F541C" w:rsidP="00426B5E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James Worthington requested Conditional Use for Automotive Sales at 3669 Cleveland Road with parcel number 71-00111.000 in a C-3 (General Commercial) zoning district</w:t>
      </w:r>
      <w:r w:rsidR="00426B5E" w:rsidRPr="00BC60F3">
        <w:rPr>
          <w:rFonts w:ascii="Calibri Light" w:hAnsi="Calibri Light" w:cs="Calibri Light"/>
        </w:rPr>
        <w:t xml:space="preserve">.  </w:t>
      </w: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830982" w:rsidRPr="00BC60F3" w:rsidRDefault="00C821E5" w:rsidP="00426B5E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James Worthington,</w:t>
      </w:r>
      <w:r w:rsidR="001E2CE3" w:rsidRPr="00BC60F3">
        <w:rPr>
          <w:rFonts w:ascii="Calibri Light" w:hAnsi="Calibri Light" w:cs="Calibri Light"/>
        </w:rPr>
        <w:t xml:space="preserve"> </w:t>
      </w:r>
      <w:r w:rsidR="00654394" w:rsidRPr="00BC60F3">
        <w:rPr>
          <w:rFonts w:ascii="Calibri Light" w:hAnsi="Calibri Light" w:cs="Calibri Light"/>
        </w:rPr>
        <w:t>796 East Easton Road, Creston, stated that the small used car dealership was located outside of the city limits and the new landlords have different plans for the building</w:t>
      </w:r>
      <w:r w:rsidR="0069274C" w:rsidRPr="00BC60F3">
        <w:rPr>
          <w:rFonts w:ascii="Calibri Light" w:hAnsi="Calibri Light" w:cs="Calibri Light"/>
        </w:rPr>
        <w:t>,</w:t>
      </w:r>
      <w:r w:rsidR="00654394" w:rsidRPr="00BC60F3">
        <w:rPr>
          <w:rFonts w:ascii="Calibri Light" w:hAnsi="Calibri Light" w:cs="Calibri Light"/>
        </w:rPr>
        <w:t xml:space="preserve"> forcing them to move locations.  Mr. Worthington explained that he </w:t>
      </w:r>
      <w:r w:rsidR="0069274C" w:rsidRPr="00BC60F3">
        <w:rPr>
          <w:rFonts w:ascii="Calibri Light" w:hAnsi="Calibri Light" w:cs="Calibri Light"/>
        </w:rPr>
        <w:t xml:space="preserve">had </w:t>
      </w:r>
      <w:r w:rsidR="00654394" w:rsidRPr="00BC60F3">
        <w:rPr>
          <w:rFonts w:ascii="Calibri Light" w:hAnsi="Calibri Light" w:cs="Calibri Light"/>
        </w:rPr>
        <w:t xml:space="preserve">owned the business for 2 ½ years.  Mr. Worthington continued that the proposed property would be the new location for automotive sales.  Mr. Worthington stated that the property </w:t>
      </w:r>
      <w:r w:rsidR="0069274C" w:rsidRPr="00BC60F3">
        <w:rPr>
          <w:rFonts w:ascii="Calibri Light" w:hAnsi="Calibri Light" w:cs="Calibri Light"/>
        </w:rPr>
        <w:t>had been</w:t>
      </w:r>
      <w:r w:rsidR="00654394" w:rsidRPr="00BC60F3">
        <w:rPr>
          <w:rFonts w:ascii="Calibri Light" w:hAnsi="Calibri Light" w:cs="Calibri Light"/>
        </w:rPr>
        <w:t xml:space="preserve"> vacant for several years. </w:t>
      </w:r>
    </w:p>
    <w:p w:rsidR="00830982" w:rsidRPr="00BC60F3" w:rsidRDefault="00830982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830982" w:rsidRPr="00BC60F3" w:rsidRDefault="00830982" w:rsidP="00830982">
      <w:pPr>
        <w:pStyle w:val="NoSpacing"/>
        <w:ind w:left="547"/>
        <w:rPr>
          <w:rFonts w:ascii="Calibri Light" w:hAnsi="Calibri Light" w:cs="Calibri Light"/>
          <w:noProof/>
        </w:rPr>
      </w:pPr>
      <w:r w:rsidRPr="00BC60F3">
        <w:rPr>
          <w:rFonts w:ascii="Calibri Light" w:hAnsi="Calibri Light" w:cs="Calibri Light"/>
        </w:rPr>
        <w:t xml:space="preserve">Mr. Armbruster opened the public hearing and asked if anyone from the public would like to address the Commission regarding the application.  </w:t>
      </w:r>
      <w:r w:rsidRPr="00BC60F3">
        <w:rPr>
          <w:rFonts w:ascii="Calibri Light" w:hAnsi="Calibri Light" w:cs="Calibri Light"/>
          <w:noProof/>
        </w:rPr>
        <w:t>Mr. Armbruster closed the public hearing.</w:t>
      </w: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8E3E6E" w:rsidRPr="00BC60F3" w:rsidRDefault="00830982" w:rsidP="008E3E6E">
      <w:pPr>
        <w:ind w:left="547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  <w:noProof/>
        </w:rPr>
        <w:t>Sheree Brownson</w:t>
      </w:r>
      <w:r w:rsidR="005F541C" w:rsidRPr="00BC60F3">
        <w:rPr>
          <w:rFonts w:ascii="Calibri Light" w:hAnsi="Calibri Light" w:cs="Calibri Light"/>
          <w:noProof/>
        </w:rPr>
        <w:t xml:space="preserve"> made a motion</w:t>
      </w:r>
      <w:r w:rsidR="005F541C" w:rsidRPr="00BC60F3">
        <w:rPr>
          <w:rFonts w:ascii="Calibri Light" w:hAnsi="Calibri Light" w:cs="Calibri Light"/>
        </w:rPr>
        <w:t xml:space="preserve"> to approve application PC-22-10 as </w:t>
      </w:r>
      <w:r w:rsidR="008E3E6E" w:rsidRPr="00BC60F3">
        <w:rPr>
          <w:rFonts w:ascii="Calibri Light" w:hAnsi="Calibri Light" w:cs="Calibri Light"/>
        </w:rPr>
        <w:t>presented with the following conditions:</w:t>
      </w:r>
    </w:p>
    <w:p w:rsidR="008E3E6E" w:rsidRPr="00BC60F3" w:rsidRDefault="008E3E6E" w:rsidP="008E3E6E">
      <w:pPr>
        <w:pStyle w:val="NoSpacing"/>
        <w:numPr>
          <w:ilvl w:val="0"/>
          <w:numId w:val="12"/>
        </w:numPr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Obtaining a Zoning Certificate in compliance with the required City of Wooster zoning and development standards.</w:t>
      </w:r>
    </w:p>
    <w:p w:rsidR="005F541C" w:rsidRPr="00BC60F3" w:rsidRDefault="008E3E6E" w:rsidP="005F541C">
      <w:pPr>
        <w:pStyle w:val="Default"/>
        <w:ind w:left="540"/>
        <w:rPr>
          <w:rFonts w:ascii="Calibri Light" w:hAnsi="Calibri Light" w:cs="Calibri Light"/>
          <w:sz w:val="22"/>
          <w:szCs w:val="22"/>
        </w:rPr>
      </w:pPr>
      <w:r w:rsidRPr="00BC60F3">
        <w:rPr>
          <w:rFonts w:ascii="Calibri Light" w:hAnsi="Calibri Light" w:cs="Calibri Light"/>
          <w:sz w:val="22"/>
          <w:szCs w:val="22"/>
        </w:rPr>
        <w:t>Kyle Adams</w:t>
      </w:r>
      <w:r w:rsidR="005F541C" w:rsidRPr="00BC60F3">
        <w:rPr>
          <w:rFonts w:ascii="Calibri Light" w:hAnsi="Calibri Light" w:cs="Calibri Light"/>
          <w:sz w:val="22"/>
          <w:szCs w:val="22"/>
        </w:rPr>
        <w:t xml:space="preserve"> seconded the motion.  The motion carried </w:t>
      </w:r>
      <w:r w:rsidR="000172C5" w:rsidRPr="00BC60F3">
        <w:rPr>
          <w:rFonts w:ascii="Calibri Light" w:hAnsi="Calibri Light" w:cs="Calibri Light"/>
          <w:sz w:val="22"/>
          <w:szCs w:val="22"/>
        </w:rPr>
        <w:t>4</w:t>
      </w:r>
      <w:r w:rsidR="005F541C" w:rsidRPr="00BC60F3">
        <w:rPr>
          <w:rFonts w:ascii="Calibri Light" w:hAnsi="Calibri Light" w:cs="Calibri Light"/>
          <w:sz w:val="22"/>
          <w:szCs w:val="22"/>
        </w:rPr>
        <w:t>-0.</w:t>
      </w:r>
    </w:p>
    <w:p w:rsidR="00426B5E" w:rsidRPr="00BC60F3" w:rsidRDefault="00426B5E" w:rsidP="00DE0359">
      <w:pPr>
        <w:pStyle w:val="NoSpacing"/>
        <w:spacing w:after="60"/>
        <w:ind w:left="547"/>
        <w:rPr>
          <w:rFonts w:ascii="Calibri Light" w:hAnsi="Calibri Light" w:cs="Calibri Light"/>
        </w:rPr>
      </w:pP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  <w:b/>
          <w:i/>
        </w:rPr>
      </w:pPr>
      <w:r w:rsidRPr="00BC60F3">
        <w:rPr>
          <w:rFonts w:ascii="Calibri Light" w:hAnsi="Calibri Light" w:cs="Calibri Light"/>
          <w:b/>
          <w:i/>
        </w:rPr>
        <w:t>PC-22-</w:t>
      </w:r>
      <w:r w:rsidR="005F541C" w:rsidRPr="00BC60F3">
        <w:rPr>
          <w:rFonts w:ascii="Calibri Light" w:hAnsi="Calibri Light" w:cs="Calibri Light"/>
          <w:b/>
          <w:i/>
        </w:rPr>
        <w:t>11</w:t>
      </w:r>
      <w:r w:rsidRPr="00BC60F3">
        <w:rPr>
          <w:rFonts w:ascii="Calibri Light" w:hAnsi="Calibri Light" w:cs="Calibri Light"/>
          <w:b/>
          <w:i/>
        </w:rPr>
        <w:t>.</w:t>
      </w:r>
    </w:p>
    <w:p w:rsidR="00426B5E" w:rsidRPr="00BC60F3" w:rsidRDefault="005F541C" w:rsidP="00426B5E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John Long requested Final Development Plan approval for the construction of a 605 square foot coffee drive-thru at 1840 Cleveland Road with parcel numbers 67-00411.000 and 67-00412.00 in</w:t>
      </w:r>
      <w:r w:rsidR="009A5528" w:rsidRPr="00BC60F3">
        <w:rPr>
          <w:rFonts w:ascii="Calibri Light" w:hAnsi="Calibri Light" w:cs="Calibri Light"/>
        </w:rPr>
        <w:t xml:space="preserve"> </w:t>
      </w:r>
      <w:r w:rsidRPr="00BC60F3">
        <w:rPr>
          <w:rFonts w:ascii="Calibri Light" w:hAnsi="Calibri Light" w:cs="Calibri Light"/>
        </w:rPr>
        <w:t>a C-2 (Community Commercial) zoning district.</w:t>
      </w:r>
    </w:p>
    <w:p w:rsidR="00426B5E" w:rsidRPr="00BC60F3" w:rsidRDefault="00426B5E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426B5E" w:rsidRPr="00BC60F3" w:rsidRDefault="006544A6" w:rsidP="00426B5E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lastRenderedPageBreak/>
        <w:t xml:space="preserve">John Long, </w:t>
      </w:r>
      <w:r w:rsidR="00D263CE" w:rsidRPr="00BC60F3">
        <w:rPr>
          <w:rFonts w:ascii="Calibri Light" w:hAnsi="Calibri Light" w:cs="Calibri Light"/>
        </w:rPr>
        <w:t xml:space="preserve">3477 Commerce Parkway, stated that </w:t>
      </w:r>
      <w:r w:rsidR="00BD6688" w:rsidRPr="00BC60F3">
        <w:rPr>
          <w:rFonts w:ascii="Calibri Light" w:hAnsi="Calibri Light" w:cs="Calibri Light"/>
        </w:rPr>
        <w:t xml:space="preserve">the proposal </w:t>
      </w:r>
      <w:r w:rsidR="0069274C" w:rsidRPr="00BC60F3">
        <w:rPr>
          <w:rFonts w:ascii="Calibri Light" w:hAnsi="Calibri Light" w:cs="Calibri Light"/>
        </w:rPr>
        <w:t>redeveloped the site and constructed</w:t>
      </w:r>
      <w:r w:rsidR="00BD6688" w:rsidRPr="00BC60F3">
        <w:rPr>
          <w:rFonts w:ascii="Calibri Light" w:hAnsi="Calibri Light" w:cs="Calibri Light"/>
        </w:rPr>
        <w:t xml:space="preserve"> a coffee house drive</w:t>
      </w:r>
      <w:r w:rsidR="0069274C" w:rsidRPr="00BC60F3">
        <w:rPr>
          <w:rFonts w:ascii="Calibri Light" w:hAnsi="Calibri Light" w:cs="Calibri Light"/>
        </w:rPr>
        <w:t>-</w:t>
      </w:r>
      <w:r w:rsidR="00BD6688" w:rsidRPr="00BC60F3">
        <w:rPr>
          <w:rFonts w:ascii="Calibri Light" w:hAnsi="Calibri Light" w:cs="Calibri Light"/>
        </w:rPr>
        <w:t>thru.  Mr. Long explained that the applicant w</w:t>
      </w:r>
      <w:r w:rsidR="0069274C" w:rsidRPr="00BC60F3">
        <w:rPr>
          <w:rFonts w:ascii="Calibri Light" w:hAnsi="Calibri Light" w:cs="Calibri Light"/>
        </w:rPr>
        <w:t>ould</w:t>
      </w:r>
      <w:r w:rsidR="00BD6688" w:rsidRPr="00BC60F3">
        <w:rPr>
          <w:rFonts w:ascii="Calibri Light" w:hAnsi="Calibri Light" w:cs="Calibri Light"/>
        </w:rPr>
        <w:t xml:space="preserve"> be applying for a variance </w:t>
      </w:r>
      <w:r w:rsidR="0069274C" w:rsidRPr="00BC60F3">
        <w:rPr>
          <w:rFonts w:ascii="Calibri Light" w:hAnsi="Calibri Light" w:cs="Calibri Light"/>
        </w:rPr>
        <w:t>for the driveway</w:t>
      </w:r>
      <w:r w:rsidR="00BD6688" w:rsidRPr="00BC60F3">
        <w:rPr>
          <w:rFonts w:ascii="Calibri Light" w:hAnsi="Calibri Light" w:cs="Calibri Light"/>
        </w:rPr>
        <w:t>.  Mr. Long continued that the driveway entrance would be from the north and exiting to the south</w:t>
      </w:r>
      <w:r w:rsidR="0069274C" w:rsidRPr="00BC60F3">
        <w:rPr>
          <w:rFonts w:ascii="Calibri Light" w:hAnsi="Calibri Light" w:cs="Calibri Light"/>
        </w:rPr>
        <w:t>,</w:t>
      </w:r>
      <w:r w:rsidR="00BD6688" w:rsidRPr="00BC60F3">
        <w:rPr>
          <w:rFonts w:ascii="Calibri Light" w:hAnsi="Calibri Light" w:cs="Calibri Light"/>
        </w:rPr>
        <w:t xml:space="preserve"> much like the existing driveways.  </w:t>
      </w:r>
    </w:p>
    <w:p w:rsidR="00284407" w:rsidRPr="00BC60F3" w:rsidRDefault="00284407" w:rsidP="00426B5E">
      <w:pPr>
        <w:pStyle w:val="ListParagraph"/>
        <w:ind w:left="540" w:right="-54"/>
        <w:rPr>
          <w:rFonts w:ascii="Calibri Light" w:hAnsi="Calibri Light" w:cs="Calibri Light"/>
        </w:rPr>
      </w:pPr>
    </w:p>
    <w:p w:rsidR="0069274C" w:rsidRPr="00BC60F3" w:rsidRDefault="008C54FE" w:rsidP="0069274C">
      <w:pPr>
        <w:pStyle w:val="Default"/>
        <w:ind w:left="547"/>
        <w:rPr>
          <w:rFonts w:ascii="Calibri Light" w:hAnsi="Calibri Light" w:cs="Calibri Light"/>
          <w:sz w:val="22"/>
          <w:szCs w:val="22"/>
        </w:rPr>
      </w:pPr>
      <w:r w:rsidRPr="00BC60F3">
        <w:rPr>
          <w:rFonts w:ascii="Calibri Light" w:hAnsi="Calibri Light" w:cs="Calibri Light"/>
          <w:noProof/>
          <w:sz w:val="22"/>
          <w:szCs w:val="22"/>
        </w:rPr>
        <w:t>Kyle Adams</w:t>
      </w:r>
      <w:r w:rsidR="009B3947" w:rsidRPr="00BC60F3">
        <w:rPr>
          <w:rFonts w:ascii="Calibri Light" w:hAnsi="Calibri Light" w:cs="Calibri Light"/>
          <w:noProof/>
          <w:sz w:val="22"/>
          <w:szCs w:val="22"/>
        </w:rPr>
        <w:t xml:space="preserve"> made a motion</w:t>
      </w:r>
      <w:r w:rsidR="009B3947" w:rsidRPr="00BC60F3">
        <w:rPr>
          <w:rFonts w:ascii="Calibri Light" w:hAnsi="Calibri Light" w:cs="Calibri Light"/>
          <w:sz w:val="22"/>
          <w:szCs w:val="22"/>
        </w:rPr>
        <w:t xml:space="preserve"> to </w:t>
      </w:r>
      <w:r w:rsidR="005F541C" w:rsidRPr="00BC60F3">
        <w:rPr>
          <w:rFonts w:ascii="Calibri Light" w:hAnsi="Calibri Light" w:cs="Calibri Light"/>
          <w:sz w:val="22"/>
          <w:szCs w:val="22"/>
        </w:rPr>
        <w:t>approve</w:t>
      </w:r>
      <w:r w:rsidR="009B3947" w:rsidRPr="00BC60F3">
        <w:rPr>
          <w:rFonts w:ascii="Calibri Light" w:hAnsi="Calibri Light" w:cs="Calibri Light"/>
          <w:sz w:val="22"/>
          <w:szCs w:val="22"/>
        </w:rPr>
        <w:t xml:space="preserve"> application PC-22-</w:t>
      </w:r>
      <w:r w:rsidR="005F541C" w:rsidRPr="00BC60F3">
        <w:rPr>
          <w:rFonts w:ascii="Calibri Light" w:hAnsi="Calibri Light" w:cs="Calibri Light"/>
          <w:sz w:val="22"/>
          <w:szCs w:val="22"/>
        </w:rPr>
        <w:t>1</w:t>
      </w:r>
      <w:r w:rsidR="00EA1245" w:rsidRPr="00BC60F3">
        <w:rPr>
          <w:rFonts w:ascii="Calibri Light" w:hAnsi="Calibri Light" w:cs="Calibri Light"/>
          <w:sz w:val="22"/>
          <w:szCs w:val="22"/>
        </w:rPr>
        <w:t>1</w:t>
      </w:r>
      <w:r w:rsidR="009B3947" w:rsidRPr="00BC60F3">
        <w:rPr>
          <w:rFonts w:ascii="Calibri Light" w:hAnsi="Calibri Light" w:cs="Calibri Light"/>
          <w:sz w:val="22"/>
          <w:szCs w:val="22"/>
        </w:rPr>
        <w:t xml:space="preserve"> as presented</w:t>
      </w:r>
      <w:r w:rsidR="002D2D45" w:rsidRPr="00BC60F3">
        <w:rPr>
          <w:rFonts w:ascii="Calibri Light" w:hAnsi="Calibri Light" w:cs="Calibri Light"/>
          <w:sz w:val="22"/>
          <w:szCs w:val="22"/>
        </w:rPr>
        <w:t xml:space="preserve"> with the following conditions</w:t>
      </w:r>
      <w:r w:rsidR="0069274C" w:rsidRPr="00BC60F3">
        <w:rPr>
          <w:rFonts w:ascii="Calibri Light" w:hAnsi="Calibri Light" w:cs="Calibri Light"/>
          <w:sz w:val="22"/>
          <w:szCs w:val="22"/>
        </w:rPr>
        <w:t>:</w:t>
      </w:r>
    </w:p>
    <w:p w:rsidR="0069274C" w:rsidRPr="00BC60F3" w:rsidRDefault="002D2D45" w:rsidP="0069274C">
      <w:pPr>
        <w:pStyle w:val="Default"/>
        <w:numPr>
          <w:ilvl w:val="0"/>
          <w:numId w:val="14"/>
        </w:numPr>
        <w:rPr>
          <w:rFonts w:ascii="Calibri Light" w:eastAsia="Times New Roman" w:hAnsi="Calibri Light" w:cs="Calibri Light"/>
          <w:color w:val="131517"/>
          <w:sz w:val="22"/>
          <w:szCs w:val="22"/>
        </w:rPr>
      </w:pPr>
      <w:r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>Site development must comply with all provisions of the City</w:t>
      </w:r>
      <w:r w:rsidR="0069274C"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>'</w:t>
      </w:r>
      <w:r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>s Site Development and Improvement Manual for Storm Water management, current edition.</w:t>
      </w:r>
    </w:p>
    <w:p w:rsidR="0069274C" w:rsidRPr="00BC60F3" w:rsidRDefault="002D2D45" w:rsidP="0069274C">
      <w:pPr>
        <w:pStyle w:val="Default"/>
        <w:numPr>
          <w:ilvl w:val="0"/>
          <w:numId w:val="14"/>
        </w:numPr>
        <w:rPr>
          <w:rFonts w:ascii="Calibri Light" w:eastAsia="Times New Roman" w:hAnsi="Calibri Light" w:cs="Calibri Light"/>
          <w:color w:val="131517"/>
          <w:sz w:val="22"/>
          <w:szCs w:val="22"/>
        </w:rPr>
      </w:pPr>
      <w:r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>Developer must use the current City of Wooster Engineering Standards.</w:t>
      </w:r>
    </w:p>
    <w:p w:rsidR="002D2D45" w:rsidRPr="00BC60F3" w:rsidRDefault="002D2D45" w:rsidP="0069274C">
      <w:pPr>
        <w:pStyle w:val="Default"/>
        <w:numPr>
          <w:ilvl w:val="0"/>
          <w:numId w:val="14"/>
        </w:numPr>
        <w:rPr>
          <w:rFonts w:ascii="Calibri Light" w:hAnsi="Calibri Light" w:cs="Calibri Light"/>
          <w:sz w:val="22"/>
          <w:szCs w:val="22"/>
        </w:rPr>
      </w:pPr>
      <w:r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 xml:space="preserve">Developer to obtain all necessary Engineering Permits and </w:t>
      </w:r>
      <w:r w:rsidR="00CB2F75"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>storm water</w:t>
      </w:r>
      <w:r w:rsidRPr="00BC60F3">
        <w:rPr>
          <w:rFonts w:ascii="Calibri Light" w:eastAsia="Times New Roman" w:hAnsi="Calibri Light" w:cs="Calibri Light"/>
          <w:color w:val="131517"/>
          <w:sz w:val="22"/>
          <w:szCs w:val="22"/>
        </w:rPr>
        <w:t xml:space="preserve"> guarantees.</w:t>
      </w:r>
    </w:p>
    <w:p w:rsidR="00426B5E" w:rsidRPr="00BC60F3" w:rsidRDefault="002D2D45" w:rsidP="00426B5E">
      <w:pPr>
        <w:pStyle w:val="Default"/>
        <w:ind w:left="540"/>
        <w:rPr>
          <w:rFonts w:ascii="Calibri Light" w:hAnsi="Calibri Light" w:cs="Calibri Light"/>
          <w:sz w:val="22"/>
          <w:szCs w:val="22"/>
        </w:rPr>
      </w:pPr>
      <w:r w:rsidRPr="00BC60F3">
        <w:rPr>
          <w:rFonts w:ascii="Calibri Light" w:hAnsi="Calibri Light" w:cs="Calibri Light"/>
          <w:sz w:val="22"/>
          <w:szCs w:val="22"/>
        </w:rPr>
        <w:t>Sheree Brownson</w:t>
      </w:r>
      <w:r w:rsidR="00426B5E" w:rsidRPr="00BC60F3">
        <w:rPr>
          <w:rFonts w:ascii="Calibri Light" w:hAnsi="Calibri Light" w:cs="Calibri Light"/>
          <w:sz w:val="22"/>
          <w:szCs w:val="22"/>
        </w:rPr>
        <w:t xml:space="preserve"> seconded the motion.</w:t>
      </w:r>
      <w:r w:rsidR="00583430" w:rsidRPr="00BC60F3">
        <w:rPr>
          <w:rFonts w:ascii="Calibri Light" w:hAnsi="Calibri Light" w:cs="Calibri Light"/>
          <w:sz w:val="22"/>
          <w:szCs w:val="22"/>
        </w:rPr>
        <w:t xml:space="preserve"> </w:t>
      </w:r>
      <w:r w:rsidR="00426B5E" w:rsidRPr="00BC60F3">
        <w:rPr>
          <w:rFonts w:ascii="Calibri Light" w:hAnsi="Calibri Light" w:cs="Calibri Light"/>
          <w:sz w:val="22"/>
          <w:szCs w:val="22"/>
        </w:rPr>
        <w:t xml:space="preserve"> The motion carried </w:t>
      </w:r>
      <w:r w:rsidR="003B4C8A" w:rsidRPr="00BC60F3">
        <w:rPr>
          <w:rFonts w:ascii="Calibri Light" w:hAnsi="Calibri Light" w:cs="Calibri Light"/>
          <w:sz w:val="22"/>
          <w:szCs w:val="22"/>
        </w:rPr>
        <w:t>4</w:t>
      </w:r>
      <w:r w:rsidR="00C36014" w:rsidRPr="00BC60F3">
        <w:rPr>
          <w:rFonts w:ascii="Calibri Light" w:hAnsi="Calibri Light" w:cs="Calibri Light"/>
          <w:sz w:val="22"/>
          <w:szCs w:val="22"/>
        </w:rPr>
        <w:t>-0</w:t>
      </w:r>
      <w:r w:rsidR="00426B5E" w:rsidRPr="00BC60F3">
        <w:rPr>
          <w:rFonts w:ascii="Calibri Light" w:hAnsi="Calibri Light" w:cs="Calibri Light"/>
          <w:sz w:val="22"/>
          <w:szCs w:val="22"/>
        </w:rPr>
        <w:t>.</w:t>
      </w:r>
    </w:p>
    <w:p w:rsidR="003B4C8A" w:rsidRPr="00BC60F3" w:rsidRDefault="003B4C8A" w:rsidP="005F541C">
      <w:pPr>
        <w:pStyle w:val="ListParagraph"/>
        <w:ind w:left="540" w:right="-54"/>
        <w:rPr>
          <w:rFonts w:ascii="Calibri Light" w:hAnsi="Calibri Light" w:cs="Calibri Light"/>
          <w:b/>
          <w:i/>
        </w:rPr>
      </w:pPr>
    </w:p>
    <w:p w:rsidR="005F541C" w:rsidRPr="00BC60F3" w:rsidRDefault="005F541C" w:rsidP="005F541C">
      <w:pPr>
        <w:pStyle w:val="ListParagraph"/>
        <w:ind w:left="540" w:right="-54"/>
        <w:rPr>
          <w:rFonts w:ascii="Calibri Light" w:hAnsi="Calibri Light" w:cs="Calibri Light"/>
          <w:b/>
          <w:i/>
        </w:rPr>
      </w:pPr>
      <w:r w:rsidRPr="00BC60F3">
        <w:rPr>
          <w:rFonts w:ascii="Calibri Light" w:hAnsi="Calibri Light" w:cs="Calibri Light"/>
          <w:b/>
          <w:i/>
        </w:rPr>
        <w:t>PC-22-12.</w:t>
      </w:r>
    </w:p>
    <w:p w:rsidR="005F541C" w:rsidRPr="00BC60F3" w:rsidRDefault="00EA1245" w:rsidP="005F541C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 xml:space="preserve">J. Douglas Drushal </w:t>
      </w:r>
      <w:r w:rsidR="009A5528" w:rsidRPr="00BC60F3">
        <w:rPr>
          <w:rFonts w:ascii="Calibri Light" w:hAnsi="Calibri Light" w:cs="Calibri Light"/>
        </w:rPr>
        <w:t>requested</w:t>
      </w:r>
      <w:r w:rsidRPr="00BC60F3">
        <w:rPr>
          <w:rFonts w:ascii="Calibri Light" w:hAnsi="Calibri Light" w:cs="Calibri Light"/>
        </w:rPr>
        <w:t xml:space="preserve"> Final Development Plan approval for the construction of 12 tennis courts at 801 E. Wayne Avenue with permanent parcel number 65-02031.000 in a CF (Community Facilities) zoning district.</w:t>
      </w:r>
    </w:p>
    <w:p w:rsidR="005F541C" w:rsidRPr="00BC60F3" w:rsidRDefault="005F541C" w:rsidP="005F541C">
      <w:pPr>
        <w:pStyle w:val="ListParagraph"/>
        <w:ind w:left="540" w:right="-54"/>
        <w:rPr>
          <w:rFonts w:ascii="Calibri Light" w:hAnsi="Calibri Light" w:cs="Calibri Light"/>
        </w:rPr>
      </w:pPr>
    </w:p>
    <w:p w:rsidR="005F541C" w:rsidRPr="00BC60F3" w:rsidRDefault="002D2D45" w:rsidP="005F541C">
      <w:pPr>
        <w:pStyle w:val="ListParagraph"/>
        <w:ind w:left="540" w:right="-54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Mr. Armbruster stated that one of the members would be abstaining from the application and</w:t>
      </w:r>
      <w:r w:rsidR="0069274C" w:rsidRPr="00BC60F3">
        <w:rPr>
          <w:rFonts w:ascii="Calibri Light" w:hAnsi="Calibri Light" w:cs="Calibri Light"/>
        </w:rPr>
        <w:t>,</w:t>
      </w:r>
      <w:r w:rsidRPr="00BC60F3">
        <w:rPr>
          <w:rFonts w:ascii="Calibri Light" w:hAnsi="Calibri Light" w:cs="Calibri Light"/>
        </w:rPr>
        <w:t xml:space="preserve"> therefore</w:t>
      </w:r>
      <w:r w:rsidR="0069274C" w:rsidRPr="00BC60F3">
        <w:rPr>
          <w:rFonts w:ascii="Calibri Light" w:hAnsi="Calibri Light" w:cs="Calibri Light"/>
        </w:rPr>
        <w:t>,</w:t>
      </w:r>
      <w:r w:rsidRPr="00BC60F3">
        <w:rPr>
          <w:rFonts w:ascii="Calibri Light" w:hAnsi="Calibri Light" w:cs="Calibri Light"/>
        </w:rPr>
        <w:t xml:space="preserve"> would not conduct official business for voting.</w:t>
      </w:r>
      <w:r w:rsidR="0069274C" w:rsidRPr="00BC60F3">
        <w:rPr>
          <w:rFonts w:ascii="Calibri Light" w:hAnsi="Calibri Light" w:cs="Calibri Light"/>
        </w:rPr>
        <w:t xml:space="preserve"> </w:t>
      </w:r>
      <w:r w:rsidRPr="00BC60F3">
        <w:rPr>
          <w:rFonts w:ascii="Calibri Light" w:hAnsi="Calibri Light" w:cs="Calibri Light"/>
        </w:rPr>
        <w:t xml:space="preserve"> Mr. Armbruster explained that he wanted to acknowledge a letter from Martha Bollinger concerning the landscaping and the interpretation of the landscaping plan.  </w:t>
      </w:r>
    </w:p>
    <w:p w:rsidR="005F541C" w:rsidRPr="00BC60F3" w:rsidRDefault="005F541C" w:rsidP="005F541C">
      <w:pPr>
        <w:pStyle w:val="ListParagraph"/>
        <w:ind w:left="540" w:right="-54"/>
        <w:rPr>
          <w:rFonts w:ascii="Calibri Light" w:hAnsi="Calibri Light" w:cs="Calibri Light"/>
        </w:rPr>
      </w:pPr>
    </w:p>
    <w:p w:rsidR="00927E67" w:rsidRPr="00BC60F3" w:rsidRDefault="00927E67" w:rsidP="005F541C">
      <w:pPr>
        <w:pStyle w:val="NoSpacing"/>
        <w:ind w:left="547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 xml:space="preserve">Doug Drushal, 225 North Market Street, stated that the applicant was </w:t>
      </w:r>
      <w:r w:rsidR="0069274C" w:rsidRPr="00BC60F3">
        <w:rPr>
          <w:rFonts w:ascii="Calibri Light" w:hAnsi="Calibri Light" w:cs="Calibri Light"/>
        </w:rPr>
        <w:t xml:space="preserve">not in a hurry and was okay </w:t>
      </w:r>
      <w:r w:rsidRPr="00BC60F3">
        <w:rPr>
          <w:rFonts w:ascii="Calibri Light" w:hAnsi="Calibri Light" w:cs="Calibri Light"/>
        </w:rPr>
        <w:t xml:space="preserve">with tabling </w:t>
      </w:r>
      <w:r w:rsidR="0069274C" w:rsidRPr="00BC60F3">
        <w:rPr>
          <w:rFonts w:ascii="Calibri Light" w:hAnsi="Calibri Light" w:cs="Calibri Light"/>
        </w:rPr>
        <w:t xml:space="preserve">the application </w:t>
      </w:r>
      <w:r w:rsidRPr="00BC60F3">
        <w:rPr>
          <w:rFonts w:ascii="Calibri Light" w:hAnsi="Calibri Light" w:cs="Calibri Light"/>
        </w:rPr>
        <w:t>until the June meeting.</w:t>
      </w:r>
    </w:p>
    <w:p w:rsidR="00927E67" w:rsidRPr="00BC60F3" w:rsidRDefault="00927E67" w:rsidP="005F541C">
      <w:pPr>
        <w:pStyle w:val="NoSpacing"/>
        <w:ind w:left="547"/>
        <w:rPr>
          <w:rFonts w:ascii="Calibri Light" w:hAnsi="Calibri Light" w:cs="Calibri Light"/>
        </w:rPr>
      </w:pPr>
    </w:p>
    <w:p w:rsidR="005F541C" w:rsidRPr="00BC60F3" w:rsidRDefault="00352DFF" w:rsidP="005F541C">
      <w:pPr>
        <w:pStyle w:val="Default"/>
        <w:ind w:left="540"/>
        <w:rPr>
          <w:rFonts w:ascii="Calibri Light" w:hAnsi="Calibri Light" w:cs="Calibri Light"/>
          <w:sz w:val="22"/>
          <w:szCs w:val="22"/>
        </w:rPr>
      </w:pPr>
      <w:r w:rsidRPr="00BC60F3">
        <w:rPr>
          <w:rFonts w:ascii="Calibri Light" w:hAnsi="Calibri Light" w:cs="Calibri Light"/>
          <w:noProof/>
          <w:sz w:val="22"/>
          <w:szCs w:val="22"/>
        </w:rPr>
        <w:t>Sheree Brownson</w:t>
      </w:r>
      <w:r w:rsidR="005F541C" w:rsidRPr="00BC60F3">
        <w:rPr>
          <w:rFonts w:ascii="Calibri Light" w:hAnsi="Calibri Light" w:cs="Calibri Light"/>
          <w:noProof/>
          <w:sz w:val="22"/>
          <w:szCs w:val="22"/>
        </w:rPr>
        <w:t xml:space="preserve"> made a </w:t>
      </w:r>
      <w:r w:rsidR="00927E67" w:rsidRPr="00BC60F3">
        <w:rPr>
          <w:rFonts w:ascii="Calibri Light" w:hAnsi="Calibri Light" w:cs="Calibri Light"/>
          <w:noProof/>
          <w:sz w:val="22"/>
          <w:szCs w:val="22"/>
        </w:rPr>
        <w:t xml:space="preserve">motion to </w:t>
      </w:r>
      <w:r w:rsidR="005772AA" w:rsidRPr="00BC60F3">
        <w:rPr>
          <w:rFonts w:ascii="Calibri Light" w:hAnsi="Calibri Light" w:cs="Calibri Light"/>
          <w:noProof/>
          <w:sz w:val="22"/>
          <w:szCs w:val="22"/>
        </w:rPr>
        <w:t>table the</w:t>
      </w:r>
      <w:r w:rsidR="005F541C" w:rsidRPr="00BC60F3">
        <w:rPr>
          <w:rFonts w:ascii="Calibri Light" w:hAnsi="Calibri Light" w:cs="Calibri Light"/>
          <w:sz w:val="22"/>
          <w:szCs w:val="22"/>
        </w:rPr>
        <w:t xml:space="preserve"> application PC-22-1</w:t>
      </w:r>
      <w:r w:rsidR="00EA1245" w:rsidRPr="00BC60F3">
        <w:rPr>
          <w:rFonts w:ascii="Calibri Light" w:hAnsi="Calibri Light" w:cs="Calibri Light"/>
          <w:sz w:val="22"/>
          <w:szCs w:val="22"/>
        </w:rPr>
        <w:t>2</w:t>
      </w:r>
      <w:r w:rsidR="005F541C" w:rsidRPr="00BC60F3">
        <w:rPr>
          <w:rFonts w:ascii="Calibri Light" w:hAnsi="Calibri Light" w:cs="Calibri Light"/>
          <w:sz w:val="22"/>
          <w:szCs w:val="22"/>
        </w:rPr>
        <w:t xml:space="preserve"> </w:t>
      </w:r>
      <w:r w:rsidR="005772AA" w:rsidRPr="00BC60F3">
        <w:rPr>
          <w:rFonts w:ascii="Calibri Light" w:hAnsi="Calibri Light" w:cs="Calibri Light"/>
          <w:sz w:val="22"/>
          <w:szCs w:val="22"/>
        </w:rPr>
        <w:t>until the June 2, 2022 meeting</w:t>
      </w:r>
      <w:r w:rsidR="005F541C" w:rsidRPr="00BC60F3">
        <w:rPr>
          <w:rFonts w:ascii="Calibri Light" w:hAnsi="Calibri Light" w:cs="Calibri Light"/>
          <w:sz w:val="22"/>
          <w:szCs w:val="22"/>
        </w:rPr>
        <w:t xml:space="preserve">.  </w:t>
      </w:r>
      <w:r w:rsidRPr="00BC60F3">
        <w:rPr>
          <w:rFonts w:ascii="Calibri Light" w:hAnsi="Calibri Light" w:cs="Calibri Light"/>
          <w:sz w:val="22"/>
          <w:szCs w:val="22"/>
        </w:rPr>
        <w:t>Kyle Adams</w:t>
      </w:r>
      <w:r w:rsidR="005F541C" w:rsidRPr="00BC60F3">
        <w:rPr>
          <w:rFonts w:ascii="Calibri Light" w:hAnsi="Calibri Light" w:cs="Calibri Light"/>
          <w:sz w:val="22"/>
          <w:szCs w:val="22"/>
        </w:rPr>
        <w:t xml:space="preserve"> seconded the motion.  The motion carried </w:t>
      </w:r>
      <w:r w:rsidR="005772AA" w:rsidRPr="00BC60F3">
        <w:rPr>
          <w:rFonts w:ascii="Calibri Light" w:hAnsi="Calibri Light" w:cs="Calibri Light"/>
          <w:sz w:val="22"/>
          <w:szCs w:val="22"/>
        </w:rPr>
        <w:t>4-0</w:t>
      </w:r>
      <w:r w:rsidR="005F541C" w:rsidRPr="00BC60F3">
        <w:rPr>
          <w:rFonts w:ascii="Calibri Light" w:hAnsi="Calibri Light" w:cs="Calibri Light"/>
          <w:sz w:val="22"/>
          <w:szCs w:val="22"/>
        </w:rPr>
        <w:t>.</w:t>
      </w:r>
      <w:r w:rsidR="005772AA" w:rsidRPr="00BC60F3">
        <w:rPr>
          <w:rFonts w:ascii="Calibri Light" w:hAnsi="Calibri Light" w:cs="Calibri Light"/>
          <w:sz w:val="22"/>
          <w:szCs w:val="22"/>
        </w:rPr>
        <w:t xml:space="preserve">  </w:t>
      </w:r>
    </w:p>
    <w:p w:rsidR="00503895" w:rsidRPr="00BC60F3" w:rsidRDefault="00503895" w:rsidP="00DE0359">
      <w:pPr>
        <w:pStyle w:val="NoSpacing"/>
        <w:spacing w:after="60"/>
        <w:ind w:left="547"/>
        <w:rPr>
          <w:rFonts w:ascii="Calibri Light" w:hAnsi="Calibri Light" w:cs="Calibri Light"/>
        </w:rPr>
      </w:pPr>
    </w:p>
    <w:p w:rsidR="00791242" w:rsidRPr="00BC60F3" w:rsidRDefault="00791242" w:rsidP="005977D7">
      <w:pPr>
        <w:pStyle w:val="NoSpacing"/>
        <w:numPr>
          <w:ilvl w:val="0"/>
          <w:numId w:val="1"/>
        </w:numPr>
        <w:tabs>
          <w:tab w:val="num" w:pos="540"/>
        </w:tabs>
        <w:ind w:hanging="1080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  <w:b/>
          <w:noProof/>
          <w:u w:val="single"/>
        </w:rPr>
        <w:t>ADJOURNMENT</w:t>
      </w:r>
    </w:p>
    <w:p w:rsidR="00C37682" w:rsidRPr="00BC60F3" w:rsidRDefault="002025B6" w:rsidP="00E2459B">
      <w:pPr>
        <w:pStyle w:val="NoSpacing"/>
        <w:ind w:left="540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 xml:space="preserve">Mr. Armbruster </w:t>
      </w:r>
      <w:r w:rsidR="00672647" w:rsidRPr="00BC60F3">
        <w:rPr>
          <w:rFonts w:ascii="Calibri Light" w:hAnsi="Calibri Light" w:cs="Calibri Light"/>
        </w:rPr>
        <w:t>adjourned</w:t>
      </w:r>
      <w:r w:rsidRPr="00BC60F3">
        <w:rPr>
          <w:rFonts w:ascii="Calibri Light" w:hAnsi="Calibri Light" w:cs="Calibri Light"/>
        </w:rPr>
        <w:t xml:space="preserve"> the meeting.</w:t>
      </w:r>
    </w:p>
    <w:p w:rsidR="00426B5E" w:rsidRPr="00BC60F3" w:rsidRDefault="00426B5E" w:rsidP="00E2459B">
      <w:pPr>
        <w:pStyle w:val="NoSpacing"/>
        <w:ind w:left="540"/>
        <w:rPr>
          <w:rFonts w:ascii="Calibri Light" w:hAnsi="Calibri Light" w:cs="Calibri Light"/>
        </w:rPr>
      </w:pPr>
    </w:p>
    <w:p w:rsidR="00426B5E" w:rsidRPr="00BC60F3" w:rsidRDefault="00426B5E" w:rsidP="00E2459B">
      <w:pPr>
        <w:pStyle w:val="NoSpacing"/>
        <w:ind w:left="540"/>
        <w:rPr>
          <w:rFonts w:ascii="Calibri Light" w:hAnsi="Calibri Light" w:cs="Calibri Light"/>
        </w:rPr>
      </w:pPr>
    </w:p>
    <w:p w:rsidR="00352DFF" w:rsidRPr="00BC60F3" w:rsidRDefault="00352DFF" w:rsidP="00E2459B">
      <w:pPr>
        <w:pStyle w:val="NoSpacing"/>
        <w:ind w:left="540"/>
        <w:rPr>
          <w:rFonts w:ascii="Calibri Light" w:hAnsi="Calibri Light" w:cs="Calibri Light"/>
        </w:rPr>
      </w:pPr>
    </w:p>
    <w:p w:rsidR="004016FB" w:rsidRPr="00BC60F3" w:rsidRDefault="004016FB" w:rsidP="00E2459B">
      <w:pPr>
        <w:pStyle w:val="NoSpacing"/>
        <w:ind w:left="540"/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>_____</w:t>
      </w:r>
      <w:r w:rsidR="008F65B1" w:rsidRPr="00BC60F3">
        <w:rPr>
          <w:rFonts w:ascii="Calibri Light" w:hAnsi="Calibri Light" w:cs="Calibri Light"/>
        </w:rPr>
        <w:t>_______________________</w:t>
      </w:r>
      <w:r w:rsidR="00EC2D9C" w:rsidRPr="00BC60F3">
        <w:rPr>
          <w:rFonts w:ascii="Calibri Light" w:hAnsi="Calibri Light" w:cs="Calibri Light"/>
        </w:rPr>
        <w:t>______</w:t>
      </w:r>
      <w:r w:rsidR="008F65B1" w:rsidRPr="00BC60F3">
        <w:rPr>
          <w:rFonts w:ascii="Calibri Light" w:hAnsi="Calibri Light" w:cs="Calibri Light"/>
        </w:rPr>
        <w:t>____</w:t>
      </w:r>
    </w:p>
    <w:p w:rsidR="000C07A9" w:rsidRPr="00BC60F3" w:rsidRDefault="002C579F" w:rsidP="00333723">
      <w:pPr>
        <w:pStyle w:val="NoSpacing"/>
        <w:ind w:left="540"/>
        <w:rPr>
          <w:rFonts w:ascii="Calibri Light" w:hAnsi="Calibri Light" w:cs="Calibri Light"/>
          <w:b/>
        </w:rPr>
      </w:pPr>
      <w:r w:rsidRPr="00BC60F3">
        <w:rPr>
          <w:rFonts w:ascii="Calibri Light" w:hAnsi="Calibri Light" w:cs="Calibri Light"/>
          <w:b/>
        </w:rPr>
        <w:t>Chuck Armbruster</w:t>
      </w:r>
      <w:r w:rsidR="00F26221" w:rsidRPr="00BC60F3">
        <w:rPr>
          <w:rFonts w:ascii="Calibri Light" w:hAnsi="Calibri Light" w:cs="Calibri Light"/>
          <w:b/>
        </w:rPr>
        <w:t>, Chairman</w:t>
      </w:r>
    </w:p>
    <w:p w:rsidR="00A55C9A" w:rsidRPr="00BC60F3" w:rsidRDefault="00A55C9A" w:rsidP="005A6D35">
      <w:pPr>
        <w:pStyle w:val="NoSpacing"/>
        <w:ind w:left="540"/>
        <w:rPr>
          <w:rFonts w:ascii="Calibri Light" w:hAnsi="Calibri Light" w:cs="Calibri Light"/>
        </w:rPr>
      </w:pPr>
    </w:p>
    <w:p w:rsidR="00B75B72" w:rsidRPr="00BC60F3" w:rsidRDefault="00E93A0D" w:rsidP="00E93A0D">
      <w:pPr>
        <w:pStyle w:val="NoSpacing"/>
        <w:tabs>
          <w:tab w:val="left" w:pos="540"/>
        </w:tabs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ab/>
      </w:r>
    </w:p>
    <w:p w:rsidR="000C07A9" w:rsidRPr="00BC60F3" w:rsidRDefault="00B75B72" w:rsidP="00E93A0D">
      <w:pPr>
        <w:pStyle w:val="NoSpacing"/>
        <w:tabs>
          <w:tab w:val="left" w:pos="540"/>
        </w:tabs>
        <w:rPr>
          <w:rFonts w:ascii="Calibri Light" w:hAnsi="Calibri Light" w:cs="Calibri Light"/>
        </w:rPr>
      </w:pPr>
      <w:r w:rsidRPr="00BC60F3">
        <w:rPr>
          <w:rFonts w:ascii="Calibri Light" w:hAnsi="Calibri Light" w:cs="Calibri Light"/>
        </w:rPr>
        <w:tab/>
      </w:r>
      <w:r w:rsidR="000C07A9" w:rsidRPr="00BC60F3">
        <w:rPr>
          <w:rFonts w:ascii="Calibri Light" w:hAnsi="Calibri Light" w:cs="Calibri Light"/>
        </w:rPr>
        <w:t>____________________</w:t>
      </w:r>
      <w:r w:rsidR="00EC2D9C" w:rsidRPr="00BC60F3">
        <w:rPr>
          <w:rFonts w:ascii="Calibri Light" w:hAnsi="Calibri Light" w:cs="Calibri Light"/>
        </w:rPr>
        <w:t>______</w:t>
      </w:r>
      <w:r w:rsidR="000C07A9" w:rsidRPr="00BC60F3">
        <w:rPr>
          <w:rFonts w:ascii="Calibri Light" w:hAnsi="Calibri Light" w:cs="Calibri Light"/>
        </w:rPr>
        <w:t>____________</w:t>
      </w:r>
    </w:p>
    <w:p w:rsidR="00BF433A" w:rsidRPr="00BC60F3" w:rsidRDefault="005D7D23" w:rsidP="005A6D35">
      <w:pPr>
        <w:pStyle w:val="NoSpacing"/>
        <w:ind w:left="540"/>
        <w:rPr>
          <w:rFonts w:ascii="Calibri Light" w:hAnsi="Calibri Light" w:cs="Calibri Light"/>
          <w:b/>
        </w:rPr>
      </w:pPr>
      <w:r w:rsidRPr="00BC60F3">
        <w:rPr>
          <w:rFonts w:ascii="Calibri Light" w:hAnsi="Calibri Light" w:cs="Calibri Light"/>
          <w:b/>
        </w:rPr>
        <w:t>Carla Jessie, Administrative Assistant</w:t>
      </w:r>
    </w:p>
    <w:p w:rsidR="001C6769" w:rsidRPr="00BC60F3" w:rsidRDefault="001C6769" w:rsidP="005A6D35">
      <w:pPr>
        <w:pStyle w:val="NoSpacing"/>
        <w:ind w:left="540"/>
        <w:rPr>
          <w:rFonts w:ascii="Calibri Light" w:hAnsi="Calibri Light" w:cs="Calibri Light"/>
          <w:b/>
        </w:rPr>
      </w:pPr>
    </w:p>
    <w:sectPr w:rsidR="001C6769" w:rsidRPr="00BC60F3" w:rsidSect="005A7C88">
      <w:footerReference w:type="default" r:id="rId8"/>
      <w:type w:val="continuous"/>
      <w:pgSz w:w="12240" w:h="15840"/>
      <w:pgMar w:top="1296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0C3C" w:rsidRDefault="00BE0C3C" w:rsidP="001507BD">
      <w:r>
        <w:separator/>
      </w:r>
    </w:p>
  </w:endnote>
  <w:endnote w:type="continuationSeparator" w:id="0">
    <w:p w:rsidR="00BE0C3C" w:rsidRDefault="00BE0C3C" w:rsidP="00150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7FF" w:rsidRPr="00AE4DDC" w:rsidRDefault="000827FF">
    <w:pPr>
      <w:pStyle w:val="Footer"/>
      <w:pBdr>
        <w:top w:val="thinThickSmallGap" w:sz="24" w:space="1" w:color="622423" w:themeColor="accent2" w:themeShade="7F"/>
      </w:pBdr>
      <w:rPr>
        <w:rFonts w:ascii="Calibri Light" w:eastAsiaTheme="majorEastAsia" w:hAnsi="Calibri Light" w:cstheme="majorBidi"/>
        <w:sz w:val="24"/>
        <w:szCs w:val="24"/>
      </w:rPr>
    </w:pPr>
    <w:r w:rsidRPr="00AE4DDC">
      <w:rPr>
        <w:rFonts w:ascii="Calibri Light" w:eastAsiaTheme="majorEastAsia" w:hAnsi="Calibri Light" w:cstheme="majorBidi"/>
        <w:sz w:val="24"/>
        <w:szCs w:val="24"/>
      </w:rPr>
      <w:t xml:space="preserve">Planning Commission— </w:t>
    </w:r>
    <w:r w:rsidR="005F541C">
      <w:rPr>
        <w:rFonts w:ascii="Calibri Light" w:eastAsiaTheme="majorEastAsia" w:hAnsi="Calibri Light" w:cstheme="majorBidi"/>
        <w:sz w:val="24"/>
        <w:szCs w:val="24"/>
      </w:rPr>
      <w:t>May 5</w:t>
    </w:r>
    <w:r w:rsidR="00E37E62">
      <w:rPr>
        <w:rFonts w:ascii="Calibri Light" w:eastAsiaTheme="majorEastAsia" w:hAnsi="Calibri Light" w:cstheme="majorBidi"/>
        <w:sz w:val="24"/>
        <w:szCs w:val="24"/>
      </w:rPr>
      <w:t>, 202</w:t>
    </w:r>
    <w:r w:rsidR="00513718">
      <w:rPr>
        <w:rFonts w:ascii="Calibri Light" w:eastAsiaTheme="majorEastAsia" w:hAnsi="Calibri Light" w:cstheme="majorBidi"/>
        <w:sz w:val="24"/>
        <w:szCs w:val="24"/>
      </w:rPr>
      <w:t>2</w:t>
    </w:r>
    <w:r w:rsidRPr="00AE4DDC">
      <w:rPr>
        <w:rFonts w:ascii="Calibri Light" w:eastAsiaTheme="majorEastAsia" w:hAnsi="Calibri Light" w:cstheme="majorBidi"/>
        <w:sz w:val="24"/>
        <w:szCs w:val="24"/>
      </w:rPr>
      <w:ptab w:relativeTo="margin" w:alignment="right" w:leader="none"/>
    </w:r>
    <w:r w:rsidRPr="00AE4DDC">
      <w:rPr>
        <w:rFonts w:ascii="Calibri Light" w:eastAsiaTheme="majorEastAsia" w:hAnsi="Calibri Light" w:cstheme="majorBidi"/>
        <w:sz w:val="24"/>
        <w:szCs w:val="24"/>
      </w:rPr>
      <w:t xml:space="preserve">Page </w:t>
    </w:r>
    <w:r w:rsidRPr="00AE4DDC">
      <w:rPr>
        <w:rFonts w:ascii="Calibri Light" w:eastAsiaTheme="minorEastAsia" w:hAnsi="Calibri Light"/>
        <w:sz w:val="24"/>
        <w:szCs w:val="24"/>
      </w:rPr>
      <w:fldChar w:fldCharType="begin"/>
    </w:r>
    <w:r w:rsidRPr="00AE4DDC">
      <w:rPr>
        <w:rFonts w:ascii="Calibri Light" w:hAnsi="Calibri Light"/>
        <w:sz w:val="24"/>
        <w:szCs w:val="24"/>
      </w:rPr>
      <w:instrText xml:space="preserve"> PAGE   \* MERGEFORMAT </w:instrText>
    </w:r>
    <w:r w:rsidRPr="00AE4DDC">
      <w:rPr>
        <w:rFonts w:ascii="Calibri Light" w:eastAsiaTheme="minorEastAsia" w:hAnsi="Calibri Light"/>
        <w:sz w:val="24"/>
        <w:szCs w:val="24"/>
      </w:rPr>
      <w:fldChar w:fldCharType="separate"/>
    </w:r>
    <w:r w:rsidR="00D60C86" w:rsidRPr="00D60C86">
      <w:rPr>
        <w:rFonts w:ascii="Calibri Light" w:eastAsiaTheme="majorEastAsia" w:hAnsi="Calibri Light" w:cstheme="majorBidi"/>
        <w:noProof/>
        <w:sz w:val="24"/>
        <w:szCs w:val="24"/>
      </w:rPr>
      <w:t>1</w:t>
    </w:r>
    <w:r w:rsidRPr="00AE4DDC">
      <w:rPr>
        <w:rFonts w:ascii="Calibri Light" w:eastAsiaTheme="majorEastAsia" w:hAnsi="Calibri Light" w:cstheme="majorBidi"/>
        <w:noProof/>
        <w:sz w:val="24"/>
        <w:szCs w:val="24"/>
      </w:rPr>
      <w:fldChar w:fldCharType="end"/>
    </w:r>
  </w:p>
  <w:p w:rsidR="000827FF" w:rsidRPr="00722104" w:rsidRDefault="000827FF">
    <w:pPr>
      <w:pStyle w:val="Footer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0C3C" w:rsidRDefault="00BE0C3C" w:rsidP="001507BD">
      <w:r>
        <w:separator/>
      </w:r>
    </w:p>
  </w:footnote>
  <w:footnote w:type="continuationSeparator" w:id="0">
    <w:p w:rsidR="00BE0C3C" w:rsidRDefault="00BE0C3C" w:rsidP="00150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E1220"/>
    <w:multiLevelType w:val="hybridMultilevel"/>
    <w:tmpl w:val="14848E56"/>
    <w:lvl w:ilvl="0" w:tplc="51E67094">
      <w:start w:val="1"/>
      <w:numFmt w:val="decimal"/>
      <w:lvlText w:val="%1."/>
      <w:lvlJc w:val="left"/>
      <w:pPr>
        <w:ind w:left="907" w:hanging="360"/>
      </w:pPr>
      <w:rPr>
        <w:rFonts w:ascii="Calibri Light" w:eastAsiaTheme="minorHAnsi" w:hAnsi="Calibri Light" w:cs="Calibri Ligh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30312"/>
    <w:multiLevelType w:val="hybridMultilevel"/>
    <w:tmpl w:val="9AFC21A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297B0CFB"/>
    <w:multiLevelType w:val="hybridMultilevel"/>
    <w:tmpl w:val="5EB25184"/>
    <w:lvl w:ilvl="0" w:tplc="78861A4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3BD214AB"/>
    <w:multiLevelType w:val="multilevel"/>
    <w:tmpl w:val="12A49D8A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 Light" w:eastAsia="Times New Roman" w:hAnsi="Calibri Light" w:cs="Calibri Ligh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340A5D"/>
    <w:multiLevelType w:val="hybridMultilevel"/>
    <w:tmpl w:val="784C5748"/>
    <w:lvl w:ilvl="0" w:tplc="51E67094">
      <w:start w:val="1"/>
      <w:numFmt w:val="decimal"/>
      <w:lvlText w:val="%1."/>
      <w:lvlJc w:val="left"/>
      <w:pPr>
        <w:ind w:left="907" w:hanging="360"/>
      </w:pPr>
      <w:rPr>
        <w:rFonts w:ascii="Calibri Light" w:eastAsiaTheme="minorHAnsi" w:hAnsi="Calibri Light" w:cs="Calibri Ligh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E3A9A"/>
    <w:multiLevelType w:val="hybridMultilevel"/>
    <w:tmpl w:val="50CC3BE4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519A4502"/>
    <w:multiLevelType w:val="hybridMultilevel"/>
    <w:tmpl w:val="1826D200"/>
    <w:lvl w:ilvl="0" w:tplc="1436DF12">
      <w:start w:val="1"/>
      <w:numFmt w:val="upperRoman"/>
      <w:lvlText w:val="%1."/>
      <w:lvlJc w:val="left"/>
      <w:pPr>
        <w:tabs>
          <w:tab w:val="num" w:pos="1170"/>
        </w:tabs>
        <w:ind w:left="1170" w:hanging="720"/>
      </w:pPr>
      <w:rPr>
        <w:rFonts w:hint="default"/>
        <w:b/>
        <w:u w:val="none"/>
      </w:rPr>
    </w:lvl>
    <w:lvl w:ilvl="1" w:tplc="3A927302">
      <w:start w:val="1"/>
      <w:numFmt w:val="upperLetter"/>
      <w:lvlText w:val="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 w:tplc="8A789E98">
      <w:start w:val="1"/>
      <w:numFmt w:val="bullet"/>
      <w:lvlText w:val=""/>
      <w:lvlJc w:val="left"/>
      <w:pPr>
        <w:tabs>
          <w:tab w:val="num" w:pos="2700"/>
        </w:tabs>
        <w:ind w:left="2700" w:hanging="720"/>
      </w:pPr>
      <w:rPr>
        <w:rFonts w:ascii="Wingdings" w:eastAsia="Times New Roman" w:hAnsi="Wingdings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240CD5"/>
    <w:multiLevelType w:val="hybridMultilevel"/>
    <w:tmpl w:val="AFDAD6FE"/>
    <w:lvl w:ilvl="0" w:tplc="51E67094">
      <w:start w:val="1"/>
      <w:numFmt w:val="decimal"/>
      <w:lvlText w:val="%1."/>
      <w:lvlJc w:val="left"/>
      <w:pPr>
        <w:ind w:left="901" w:hanging="360"/>
      </w:pPr>
      <w:rPr>
        <w:rFonts w:ascii="Calibri Light" w:eastAsiaTheme="minorHAnsi" w:hAnsi="Calibri Light" w:cs="Calibri Light"/>
      </w:rPr>
    </w:lvl>
    <w:lvl w:ilvl="1" w:tplc="04090019">
      <w:start w:val="1"/>
      <w:numFmt w:val="lowerLetter"/>
      <w:lvlText w:val="%2."/>
      <w:lvlJc w:val="left"/>
      <w:pPr>
        <w:ind w:left="1621" w:hanging="360"/>
      </w:pPr>
    </w:lvl>
    <w:lvl w:ilvl="2" w:tplc="0409001B" w:tentative="1">
      <w:start w:val="1"/>
      <w:numFmt w:val="lowerRoman"/>
      <w:lvlText w:val="%3."/>
      <w:lvlJc w:val="right"/>
      <w:pPr>
        <w:ind w:left="2341" w:hanging="180"/>
      </w:pPr>
    </w:lvl>
    <w:lvl w:ilvl="3" w:tplc="0409000F" w:tentative="1">
      <w:start w:val="1"/>
      <w:numFmt w:val="decimal"/>
      <w:lvlText w:val="%4."/>
      <w:lvlJc w:val="left"/>
      <w:pPr>
        <w:ind w:left="3061" w:hanging="360"/>
      </w:pPr>
    </w:lvl>
    <w:lvl w:ilvl="4" w:tplc="04090019" w:tentative="1">
      <w:start w:val="1"/>
      <w:numFmt w:val="lowerLetter"/>
      <w:lvlText w:val="%5."/>
      <w:lvlJc w:val="left"/>
      <w:pPr>
        <w:ind w:left="3781" w:hanging="360"/>
      </w:pPr>
    </w:lvl>
    <w:lvl w:ilvl="5" w:tplc="0409001B" w:tentative="1">
      <w:start w:val="1"/>
      <w:numFmt w:val="lowerRoman"/>
      <w:lvlText w:val="%6."/>
      <w:lvlJc w:val="right"/>
      <w:pPr>
        <w:ind w:left="4501" w:hanging="180"/>
      </w:pPr>
    </w:lvl>
    <w:lvl w:ilvl="6" w:tplc="0409000F" w:tentative="1">
      <w:start w:val="1"/>
      <w:numFmt w:val="decimal"/>
      <w:lvlText w:val="%7."/>
      <w:lvlJc w:val="left"/>
      <w:pPr>
        <w:ind w:left="5221" w:hanging="360"/>
      </w:pPr>
    </w:lvl>
    <w:lvl w:ilvl="7" w:tplc="04090019" w:tentative="1">
      <w:start w:val="1"/>
      <w:numFmt w:val="lowerLetter"/>
      <w:lvlText w:val="%8."/>
      <w:lvlJc w:val="left"/>
      <w:pPr>
        <w:ind w:left="5941" w:hanging="360"/>
      </w:pPr>
    </w:lvl>
    <w:lvl w:ilvl="8" w:tplc="0409001B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8" w15:restartNumberingAfterBreak="0">
    <w:nsid w:val="5C4C21C0"/>
    <w:multiLevelType w:val="hybridMultilevel"/>
    <w:tmpl w:val="549E9FC6"/>
    <w:lvl w:ilvl="0" w:tplc="645CAAC2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9" w15:restartNumberingAfterBreak="0">
    <w:nsid w:val="6C4557E3"/>
    <w:multiLevelType w:val="hybridMultilevel"/>
    <w:tmpl w:val="B9B2947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6FAA2544"/>
    <w:multiLevelType w:val="hybridMultilevel"/>
    <w:tmpl w:val="B26A18C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7174367B"/>
    <w:multiLevelType w:val="hybridMultilevel"/>
    <w:tmpl w:val="9AFC2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C322C"/>
    <w:multiLevelType w:val="multilevel"/>
    <w:tmpl w:val="12A49D8A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 Light" w:eastAsia="Times New Roman" w:hAnsi="Calibri Light" w:cs="Calibri Ligh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9B75A7"/>
    <w:multiLevelType w:val="hybridMultilevel"/>
    <w:tmpl w:val="AFDAD6FE"/>
    <w:lvl w:ilvl="0" w:tplc="51E67094">
      <w:start w:val="1"/>
      <w:numFmt w:val="decimal"/>
      <w:lvlText w:val="%1."/>
      <w:lvlJc w:val="left"/>
      <w:pPr>
        <w:ind w:left="907" w:hanging="360"/>
      </w:pPr>
      <w:rPr>
        <w:rFonts w:ascii="Calibri Light" w:eastAsiaTheme="minorHAnsi" w:hAnsi="Calibri Light" w:cs="Calibri Light"/>
      </w:rPr>
    </w:lvl>
    <w:lvl w:ilvl="1" w:tplc="04090019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1"/>
  </w:num>
  <w:num w:numId="5">
    <w:abstractNumId w:val="10"/>
  </w:num>
  <w:num w:numId="6">
    <w:abstractNumId w:val="7"/>
  </w:num>
  <w:num w:numId="7">
    <w:abstractNumId w:val="13"/>
  </w:num>
  <w:num w:numId="8">
    <w:abstractNumId w:val="4"/>
  </w:num>
  <w:num w:numId="9">
    <w:abstractNumId w:val="0"/>
  </w:num>
  <w:num w:numId="10">
    <w:abstractNumId w:val="2"/>
  </w:num>
  <w:num w:numId="11">
    <w:abstractNumId w:val="5"/>
  </w:num>
  <w:num w:numId="12">
    <w:abstractNumId w:val="8"/>
  </w:num>
  <w:num w:numId="13">
    <w:abstractNumId w:val="12"/>
  </w:num>
  <w:num w:numId="1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2"/>
  <w:defaultTabStop w:val="720"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3tzQ1NrA0MzE2MDNT0lEKTi0uzszPAykwNjKtBQA37D0rLgAAAA=="/>
  </w:docVars>
  <w:rsids>
    <w:rsidRoot w:val="00037EA4"/>
    <w:rsid w:val="000000C0"/>
    <w:rsid w:val="000002D1"/>
    <w:rsid w:val="00000C68"/>
    <w:rsid w:val="00001493"/>
    <w:rsid w:val="00001BEF"/>
    <w:rsid w:val="00001CB7"/>
    <w:rsid w:val="00002116"/>
    <w:rsid w:val="00002118"/>
    <w:rsid w:val="0000217A"/>
    <w:rsid w:val="00002F74"/>
    <w:rsid w:val="000033D3"/>
    <w:rsid w:val="0000354F"/>
    <w:rsid w:val="00004770"/>
    <w:rsid w:val="0000483C"/>
    <w:rsid w:val="000049BB"/>
    <w:rsid w:val="00004C6C"/>
    <w:rsid w:val="00004CA0"/>
    <w:rsid w:val="00005647"/>
    <w:rsid w:val="000058CF"/>
    <w:rsid w:val="00005ECC"/>
    <w:rsid w:val="00006857"/>
    <w:rsid w:val="00006C60"/>
    <w:rsid w:val="00006DE2"/>
    <w:rsid w:val="00006EE9"/>
    <w:rsid w:val="0000727F"/>
    <w:rsid w:val="00007E35"/>
    <w:rsid w:val="0001130C"/>
    <w:rsid w:val="00012106"/>
    <w:rsid w:val="00012528"/>
    <w:rsid w:val="00012BF1"/>
    <w:rsid w:val="000137DD"/>
    <w:rsid w:val="00014968"/>
    <w:rsid w:val="000158AF"/>
    <w:rsid w:val="00015FC7"/>
    <w:rsid w:val="00016223"/>
    <w:rsid w:val="000165F1"/>
    <w:rsid w:val="00016C4F"/>
    <w:rsid w:val="000172C5"/>
    <w:rsid w:val="00017513"/>
    <w:rsid w:val="000201B2"/>
    <w:rsid w:val="000204EB"/>
    <w:rsid w:val="00020FD0"/>
    <w:rsid w:val="00021656"/>
    <w:rsid w:val="0002194C"/>
    <w:rsid w:val="00021A48"/>
    <w:rsid w:val="00021A5B"/>
    <w:rsid w:val="00021E44"/>
    <w:rsid w:val="000223EF"/>
    <w:rsid w:val="00022642"/>
    <w:rsid w:val="000228BD"/>
    <w:rsid w:val="00022C7E"/>
    <w:rsid w:val="00023596"/>
    <w:rsid w:val="00024117"/>
    <w:rsid w:val="00024704"/>
    <w:rsid w:val="00024CAA"/>
    <w:rsid w:val="00024F48"/>
    <w:rsid w:val="00025237"/>
    <w:rsid w:val="000254C5"/>
    <w:rsid w:val="000259F2"/>
    <w:rsid w:val="00025D7A"/>
    <w:rsid w:val="00025DC6"/>
    <w:rsid w:val="00026E12"/>
    <w:rsid w:val="00027085"/>
    <w:rsid w:val="00027C46"/>
    <w:rsid w:val="00030A9B"/>
    <w:rsid w:val="00030EB5"/>
    <w:rsid w:val="000312F3"/>
    <w:rsid w:val="00032205"/>
    <w:rsid w:val="00032FE2"/>
    <w:rsid w:val="000331C1"/>
    <w:rsid w:val="00033DD6"/>
    <w:rsid w:val="00034463"/>
    <w:rsid w:val="00034601"/>
    <w:rsid w:val="00034D58"/>
    <w:rsid w:val="00035087"/>
    <w:rsid w:val="00035D63"/>
    <w:rsid w:val="000360AE"/>
    <w:rsid w:val="000360EB"/>
    <w:rsid w:val="00036625"/>
    <w:rsid w:val="000367AB"/>
    <w:rsid w:val="00036C98"/>
    <w:rsid w:val="000372EB"/>
    <w:rsid w:val="00037319"/>
    <w:rsid w:val="000373D4"/>
    <w:rsid w:val="000378AC"/>
    <w:rsid w:val="000379DA"/>
    <w:rsid w:val="00037EA4"/>
    <w:rsid w:val="00037EFD"/>
    <w:rsid w:val="00040AE1"/>
    <w:rsid w:val="00041247"/>
    <w:rsid w:val="000415CE"/>
    <w:rsid w:val="000417A7"/>
    <w:rsid w:val="00041812"/>
    <w:rsid w:val="0004184C"/>
    <w:rsid w:val="00042F84"/>
    <w:rsid w:val="000431F7"/>
    <w:rsid w:val="000433E4"/>
    <w:rsid w:val="00043DA9"/>
    <w:rsid w:val="00043DD2"/>
    <w:rsid w:val="000453C1"/>
    <w:rsid w:val="00045536"/>
    <w:rsid w:val="00045C51"/>
    <w:rsid w:val="00045F1C"/>
    <w:rsid w:val="00046262"/>
    <w:rsid w:val="00046C42"/>
    <w:rsid w:val="00046CD8"/>
    <w:rsid w:val="00047DEF"/>
    <w:rsid w:val="00047F27"/>
    <w:rsid w:val="00050994"/>
    <w:rsid w:val="00050DFD"/>
    <w:rsid w:val="000516A7"/>
    <w:rsid w:val="00051716"/>
    <w:rsid w:val="00051B13"/>
    <w:rsid w:val="00051CDD"/>
    <w:rsid w:val="00052766"/>
    <w:rsid w:val="00052FF1"/>
    <w:rsid w:val="0005383E"/>
    <w:rsid w:val="00053932"/>
    <w:rsid w:val="00053B8F"/>
    <w:rsid w:val="0005438C"/>
    <w:rsid w:val="000546B5"/>
    <w:rsid w:val="000551E1"/>
    <w:rsid w:val="00055A81"/>
    <w:rsid w:val="00055B48"/>
    <w:rsid w:val="00055DB4"/>
    <w:rsid w:val="00056138"/>
    <w:rsid w:val="000568CB"/>
    <w:rsid w:val="00056A43"/>
    <w:rsid w:val="00056B93"/>
    <w:rsid w:val="00057593"/>
    <w:rsid w:val="00057CE8"/>
    <w:rsid w:val="000606FB"/>
    <w:rsid w:val="00061E20"/>
    <w:rsid w:val="00062612"/>
    <w:rsid w:val="00062662"/>
    <w:rsid w:val="00063ABC"/>
    <w:rsid w:val="00064118"/>
    <w:rsid w:val="0006440A"/>
    <w:rsid w:val="0006459A"/>
    <w:rsid w:val="000646DC"/>
    <w:rsid w:val="000651A2"/>
    <w:rsid w:val="0006548B"/>
    <w:rsid w:val="00065586"/>
    <w:rsid w:val="00065A7E"/>
    <w:rsid w:val="00065B69"/>
    <w:rsid w:val="00065BBA"/>
    <w:rsid w:val="00065EEB"/>
    <w:rsid w:val="000663F3"/>
    <w:rsid w:val="00066AD2"/>
    <w:rsid w:val="00067D0B"/>
    <w:rsid w:val="00070AC1"/>
    <w:rsid w:val="00070F3C"/>
    <w:rsid w:val="00071019"/>
    <w:rsid w:val="0007122D"/>
    <w:rsid w:val="00071256"/>
    <w:rsid w:val="000716E1"/>
    <w:rsid w:val="00071A6F"/>
    <w:rsid w:val="00072045"/>
    <w:rsid w:val="00072455"/>
    <w:rsid w:val="000727B8"/>
    <w:rsid w:val="00073057"/>
    <w:rsid w:val="00073847"/>
    <w:rsid w:val="00073A12"/>
    <w:rsid w:val="00074ABC"/>
    <w:rsid w:val="00075F93"/>
    <w:rsid w:val="00076656"/>
    <w:rsid w:val="00076C42"/>
    <w:rsid w:val="00077FF9"/>
    <w:rsid w:val="000802ED"/>
    <w:rsid w:val="00080315"/>
    <w:rsid w:val="00081021"/>
    <w:rsid w:val="00081458"/>
    <w:rsid w:val="0008188D"/>
    <w:rsid w:val="00081BEE"/>
    <w:rsid w:val="000820E2"/>
    <w:rsid w:val="0008228B"/>
    <w:rsid w:val="000827FF"/>
    <w:rsid w:val="00082888"/>
    <w:rsid w:val="00082C23"/>
    <w:rsid w:val="0008399D"/>
    <w:rsid w:val="00084431"/>
    <w:rsid w:val="00084752"/>
    <w:rsid w:val="00084A75"/>
    <w:rsid w:val="00084C17"/>
    <w:rsid w:val="00085093"/>
    <w:rsid w:val="0008539A"/>
    <w:rsid w:val="0008559C"/>
    <w:rsid w:val="0008560C"/>
    <w:rsid w:val="00085F87"/>
    <w:rsid w:val="0008656A"/>
    <w:rsid w:val="00086F74"/>
    <w:rsid w:val="00087028"/>
    <w:rsid w:val="00087697"/>
    <w:rsid w:val="00087D5F"/>
    <w:rsid w:val="000903B0"/>
    <w:rsid w:val="00090FFF"/>
    <w:rsid w:val="000914C6"/>
    <w:rsid w:val="0009157B"/>
    <w:rsid w:val="00091BC4"/>
    <w:rsid w:val="0009221D"/>
    <w:rsid w:val="0009404A"/>
    <w:rsid w:val="000940AD"/>
    <w:rsid w:val="0009467C"/>
    <w:rsid w:val="00094BAF"/>
    <w:rsid w:val="00094BC6"/>
    <w:rsid w:val="00095EC2"/>
    <w:rsid w:val="000968B0"/>
    <w:rsid w:val="00096C86"/>
    <w:rsid w:val="00097183"/>
    <w:rsid w:val="00097E80"/>
    <w:rsid w:val="000A018E"/>
    <w:rsid w:val="000A0F41"/>
    <w:rsid w:val="000A12B2"/>
    <w:rsid w:val="000A1E7D"/>
    <w:rsid w:val="000A2108"/>
    <w:rsid w:val="000A2ACC"/>
    <w:rsid w:val="000A2DDE"/>
    <w:rsid w:val="000A4578"/>
    <w:rsid w:val="000A4879"/>
    <w:rsid w:val="000A5146"/>
    <w:rsid w:val="000A5D19"/>
    <w:rsid w:val="000A5DF5"/>
    <w:rsid w:val="000A5EE5"/>
    <w:rsid w:val="000A6821"/>
    <w:rsid w:val="000A700A"/>
    <w:rsid w:val="000A7CBF"/>
    <w:rsid w:val="000B0003"/>
    <w:rsid w:val="000B0619"/>
    <w:rsid w:val="000B0639"/>
    <w:rsid w:val="000B0B14"/>
    <w:rsid w:val="000B1324"/>
    <w:rsid w:val="000B1914"/>
    <w:rsid w:val="000B1966"/>
    <w:rsid w:val="000B23AA"/>
    <w:rsid w:val="000B2884"/>
    <w:rsid w:val="000B3994"/>
    <w:rsid w:val="000B4347"/>
    <w:rsid w:val="000B46DF"/>
    <w:rsid w:val="000B49CF"/>
    <w:rsid w:val="000B54C1"/>
    <w:rsid w:val="000B6F14"/>
    <w:rsid w:val="000C0049"/>
    <w:rsid w:val="000C035C"/>
    <w:rsid w:val="000C07A9"/>
    <w:rsid w:val="000C08A9"/>
    <w:rsid w:val="000C0A8F"/>
    <w:rsid w:val="000C1C61"/>
    <w:rsid w:val="000C280B"/>
    <w:rsid w:val="000C2A16"/>
    <w:rsid w:val="000C2CBA"/>
    <w:rsid w:val="000C3B7D"/>
    <w:rsid w:val="000C45E4"/>
    <w:rsid w:val="000C4A2F"/>
    <w:rsid w:val="000C517C"/>
    <w:rsid w:val="000C53C7"/>
    <w:rsid w:val="000C56F4"/>
    <w:rsid w:val="000C589B"/>
    <w:rsid w:val="000C63F3"/>
    <w:rsid w:val="000C74F2"/>
    <w:rsid w:val="000C7758"/>
    <w:rsid w:val="000D028B"/>
    <w:rsid w:val="000D1077"/>
    <w:rsid w:val="000D10AF"/>
    <w:rsid w:val="000D149D"/>
    <w:rsid w:val="000D1877"/>
    <w:rsid w:val="000D1DC8"/>
    <w:rsid w:val="000D247C"/>
    <w:rsid w:val="000D38FE"/>
    <w:rsid w:val="000D4762"/>
    <w:rsid w:val="000D5A5F"/>
    <w:rsid w:val="000D6151"/>
    <w:rsid w:val="000D7318"/>
    <w:rsid w:val="000D7911"/>
    <w:rsid w:val="000D7C26"/>
    <w:rsid w:val="000E04DA"/>
    <w:rsid w:val="000E098A"/>
    <w:rsid w:val="000E0FB4"/>
    <w:rsid w:val="000E121E"/>
    <w:rsid w:val="000E186A"/>
    <w:rsid w:val="000E29D4"/>
    <w:rsid w:val="000E2AA0"/>
    <w:rsid w:val="000E3E70"/>
    <w:rsid w:val="000E4CA2"/>
    <w:rsid w:val="000E5AA9"/>
    <w:rsid w:val="000F0036"/>
    <w:rsid w:val="000F03C9"/>
    <w:rsid w:val="000F111E"/>
    <w:rsid w:val="000F124A"/>
    <w:rsid w:val="000F12F7"/>
    <w:rsid w:val="000F1363"/>
    <w:rsid w:val="000F154F"/>
    <w:rsid w:val="000F162F"/>
    <w:rsid w:val="000F1EFF"/>
    <w:rsid w:val="000F241E"/>
    <w:rsid w:val="000F25B6"/>
    <w:rsid w:val="000F2F3E"/>
    <w:rsid w:val="000F315C"/>
    <w:rsid w:val="000F35FD"/>
    <w:rsid w:val="000F42DB"/>
    <w:rsid w:val="000F4E7A"/>
    <w:rsid w:val="000F4FEE"/>
    <w:rsid w:val="000F64DE"/>
    <w:rsid w:val="000F7470"/>
    <w:rsid w:val="00100831"/>
    <w:rsid w:val="0010196E"/>
    <w:rsid w:val="00101996"/>
    <w:rsid w:val="00101E75"/>
    <w:rsid w:val="00102346"/>
    <w:rsid w:val="00102910"/>
    <w:rsid w:val="00103120"/>
    <w:rsid w:val="00103D74"/>
    <w:rsid w:val="0010430C"/>
    <w:rsid w:val="0010432D"/>
    <w:rsid w:val="001045B3"/>
    <w:rsid w:val="00104817"/>
    <w:rsid w:val="00104E4A"/>
    <w:rsid w:val="00105016"/>
    <w:rsid w:val="00105201"/>
    <w:rsid w:val="0010603C"/>
    <w:rsid w:val="00106163"/>
    <w:rsid w:val="001063BF"/>
    <w:rsid w:val="00110E42"/>
    <w:rsid w:val="00111296"/>
    <w:rsid w:val="00112591"/>
    <w:rsid w:val="001128BE"/>
    <w:rsid w:val="001138FA"/>
    <w:rsid w:val="00114351"/>
    <w:rsid w:val="0011449B"/>
    <w:rsid w:val="0011491D"/>
    <w:rsid w:val="0011785D"/>
    <w:rsid w:val="00117C81"/>
    <w:rsid w:val="001204F3"/>
    <w:rsid w:val="001206B2"/>
    <w:rsid w:val="001219CF"/>
    <w:rsid w:val="001225C5"/>
    <w:rsid w:val="001229CD"/>
    <w:rsid w:val="001235A3"/>
    <w:rsid w:val="00123EF8"/>
    <w:rsid w:val="00123EF9"/>
    <w:rsid w:val="00124656"/>
    <w:rsid w:val="001247B5"/>
    <w:rsid w:val="00124AB9"/>
    <w:rsid w:val="00124C5C"/>
    <w:rsid w:val="00125147"/>
    <w:rsid w:val="001256A1"/>
    <w:rsid w:val="00125DE5"/>
    <w:rsid w:val="00126D9A"/>
    <w:rsid w:val="00126DE0"/>
    <w:rsid w:val="00127573"/>
    <w:rsid w:val="001275EB"/>
    <w:rsid w:val="00127D0E"/>
    <w:rsid w:val="00130118"/>
    <w:rsid w:val="0013044E"/>
    <w:rsid w:val="00130517"/>
    <w:rsid w:val="00130A9E"/>
    <w:rsid w:val="001311E8"/>
    <w:rsid w:val="0013163E"/>
    <w:rsid w:val="001320F4"/>
    <w:rsid w:val="00132F13"/>
    <w:rsid w:val="00134B4A"/>
    <w:rsid w:val="00134DDC"/>
    <w:rsid w:val="001354EB"/>
    <w:rsid w:val="0013639A"/>
    <w:rsid w:val="00136620"/>
    <w:rsid w:val="00136713"/>
    <w:rsid w:val="00136865"/>
    <w:rsid w:val="00136931"/>
    <w:rsid w:val="00137395"/>
    <w:rsid w:val="00137B96"/>
    <w:rsid w:val="00140740"/>
    <w:rsid w:val="00140D7D"/>
    <w:rsid w:val="001417CE"/>
    <w:rsid w:val="00141BE9"/>
    <w:rsid w:val="00142112"/>
    <w:rsid w:val="00142282"/>
    <w:rsid w:val="001424E4"/>
    <w:rsid w:val="00142768"/>
    <w:rsid w:val="00143B95"/>
    <w:rsid w:val="00143C44"/>
    <w:rsid w:val="00144097"/>
    <w:rsid w:val="001445E2"/>
    <w:rsid w:val="00144B80"/>
    <w:rsid w:val="0014552C"/>
    <w:rsid w:val="001457A8"/>
    <w:rsid w:val="00145C15"/>
    <w:rsid w:val="00145E53"/>
    <w:rsid w:val="00145F37"/>
    <w:rsid w:val="00146087"/>
    <w:rsid w:val="001465D5"/>
    <w:rsid w:val="001469EC"/>
    <w:rsid w:val="00146A4B"/>
    <w:rsid w:val="0014738A"/>
    <w:rsid w:val="001474F4"/>
    <w:rsid w:val="00147519"/>
    <w:rsid w:val="001479E8"/>
    <w:rsid w:val="00147B69"/>
    <w:rsid w:val="00147BD7"/>
    <w:rsid w:val="001500D6"/>
    <w:rsid w:val="001504CC"/>
    <w:rsid w:val="001507BD"/>
    <w:rsid w:val="00151732"/>
    <w:rsid w:val="00151E79"/>
    <w:rsid w:val="0015260E"/>
    <w:rsid w:val="00152A88"/>
    <w:rsid w:val="00152AF0"/>
    <w:rsid w:val="00153008"/>
    <w:rsid w:val="0015318C"/>
    <w:rsid w:val="001534FC"/>
    <w:rsid w:val="00154093"/>
    <w:rsid w:val="001549BA"/>
    <w:rsid w:val="00154A6B"/>
    <w:rsid w:val="00154D20"/>
    <w:rsid w:val="0015647F"/>
    <w:rsid w:val="00156ABF"/>
    <w:rsid w:val="00157046"/>
    <w:rsid w:val="00157142"/>
    <w:rsid w:val="0016077B"/>
    <w:rsid w:val="00160A5C"/>
    <w:rsid w:val="00160F53"/>
    <w:rsid w:val="0016172D"/>
    <w:rsid w:val="001617E0"/>
    <w:rsid w:val="00161A24"/>
    <w:rsid w:val="0016256A"/>
    <w:rsid w:val="00162EA1"/>
    <w:rsid w:val="00163191"/>
    <w:rsid w:val="001644BB"/>
    <w:rsid w:val="00164B91"/>
    <w:rsid w:val="00164CDD"/>
    <w:rsid w:val="0016505A"/>
    <w:rsid w:val="001656A0"/>
    <w:rsid w:val="00165BE1"/>
    <w:rsid w:val="00165FF8"/>
    <w:rsid w:val="00166C05"/>
    <w:rsid w:val="00167AF0"/>
    <w:rsid w:val="00170CE5"/>
    <w:rsid w:val="0017150D"/>
    <w:rsid w:val="001716AE"/>
    <w:rsid w:val="00171A1C"/>
    <w:rsid w:val="00171B0B"/>
    <w:rsid w:val="00172944"/>
    <w:rsid w:val="001732F3"/>
    <w:rsid w:val="00173874"/>
    <w:rsid w:val="00173E65"/>
    <w:rsid w:val="00173FF7"/>
    <w:rsid w:val="00174327"/>
    <w:rsid w:val="0017499F"/>
    <w:rsid w:val="0017530B"/>
    <w:rsid w:val="00175B4F"/>
    <w:rsid w:val="00176598"/>
    <w:rsid w:val="00176C8A"/>
    <w:rsid w:val="0017724F"/>
    <w:rsid w:val="00177F00"/>
    <w:rsid w:val="001803E0"/>
    <w:rsid w:val="001809D5"/>
    <w:rsid w:val="00180B82"/>
    <w:rsid w:val="001813D3"/>
    <w:rsid w:val="00181DB7"/>
    <w:rsid w:val="00182BAC"/>
    <w:rsid w:val="001838DE"/>
    <w:rsid w:val="0018417A"/>
    <w:rsid w:val="00184C9C"/>
    <w:rsid w:val="00184DF6"/>
    <w:rsid w:val="00184E6F"/>
    <w:rsid w:val="00185A02"/>
    <w:rsid w:val="00186D9A"/>
    <w:rsid w:val="00187305"/>
    <w:rsid w:val="0018750D"/>
    <w:rsid w:val="00187F89"/>
    <w:rsid w:val="001908C4"/>
    <w:rsid w:val="00190A6D"/>
    <w:rsid w:val="00190BDC"/>
    <w:rsid w:val="00190E4B"/>
    <w:rsid w:val="00191C5E"/>
    <w:rsid w:val="00192321"/>
    <w:rsid w:val="001930DD"/>
    <w:rsid w:val="00193276"/>
    <w:rsid w:val="0019357C"/>
    <w:rsid w:val="001935DA"/>
    <w:rsid w:val="001937A9"/>
    <w:rsid w:val="00193A86"/>
    <w:rsid w:val="00193F87"/>
    <w:rsid w:val="001945CA"/>
    <w:rsid w:val="00194963"/>
    <w:rsid w:val="00194B79"/>
    <w:rsid w:val="00195784"/>
    <w:rsid w:val="00195B4A"/>
    <w:rsid w:val="00196516"/>
    <w:rsid w:val="00196D97"/>
    <w:rsid w:val="00197004"/>
    <w:rsid w:val="00197A3C"/>
    <w:rsid w:val="00197C42"/>
    <w:rsid w:val="00197CBC"/>
    <w:rsid w:val="001A0591"/>
    <w:rsid w:val="001A0CBE"/>
    <w:rsid w:val="001A0D77"/>
    <w:rsid w:val="001A0F00"/>
    <w:rsid w:val="001A1453"/>
    <w:rsid w:val="001A18CB"/>
    <w:rsid w:val="001A1E33"/>
    <w:rsid w:val="001A1F41"/>
    <w:rsid w:val="001A1F8A"/>
    <w:rsid w:val="001A2111"/>
    <w:rsid w:val="001A2A78"/>
    <w:rsid w:val="001A3D69"/>
    <w:rsid w:val="001A4073"/>
    <w:rsid w:val="001A498F"/>
    <w:rsid w:val="001A697D"/>
    <w:rsid w:val="001A6A15"/>
    <w:rsid w:val="001A7809"/>
    <w:rsid w:val="001A785C"/>
    <w:rsid w:val="001A788D"/>
    <w:rsid w:val="001B142B"/>
    <w:rsid w:val="001B16A2"/>
    <w:rsid w:val="001B286A"/>
    <w:rsid w:val="001B32ED"/>
    <w:rsid w:val="001B3473"/>
    <w:rsid w:val="001B4E67"/>
    <w:rsid w:val="001B4F99"/>
    <w:rsid w:val="001B52DC"/>
    <w:rsid w:val="001B569E"/>
    <w:rsid w:val="001B5DA8"/>
    <w:rsid w:val="001B6756"/>
    <w:rsid w:val="001B677E"/>
    <w:rsid w:val="001B6EFC"/>
    <w:rsid w:val="001C0614"/>
    <w:rsid w:val="001C12B1"/>
    <w:rsid w:val="001C1DDD"/>
    <w:rsid w:val="001C24BD"/>
    <w:rsid w:val="001C28AA"/>
    <w:rsid w:val="001C4724"/>
    <w:rsid w:val="001C4E90"/>
    <w:rsid w:val="001C5225"/>
    <w:rsid w:val="001C531C"/>
    <w:rsid w:val="001C5881"/>
    <w:rsid w:val="001C58FC"/>
    <w:rsid w:val="001C5FBD"/>
    <w:rsid w:val="001C6769"/>
    <w:rsid w:val="001C69E1"/>
    <w:rsid w:val="001C6D98"/>
    <w:rsid w:val="001C72F8"/>
    <w:rsid w:val="001C7823"/>
    <w:rsid w:val="001C792A"/>
    <w:rsid w:val="001C7E35"/>
    <w:rsid w:val="001C7EA6"/>
    <w:rsid w:val="001D00A1"/>
    <w:rsid w:val="001D1104"/>
    <w:rsid w:val="001D11CD"/>
    <w:rsid w:val="001D1208"/>
    <w:rsid w:val="001D142A"/>
    <w:rsid w:val="001D1EA5"/>
    <w:rsid w:val="001D2A12"/>
    <w:rsid w:val="001D2CF3"/>
    <w:rsid w:val="001D36E6"/>
    <w:rsid w:val="001D3FF5"/>
    <w:rsid w:val="001D405B"/>
    <w:rsid w:val="001D4594"/>
    <w:rsid w:val="001D4A08"/>
    <w:rsid w:val="001D4BE7"/>
    <w:rsid w:val="001D53BC"/>
    <w:rsid w:val="001D56EE"/>
    <w:rsid w:val="001D5A6D"/>
    <w:rsid w:val="001D5C91"/>
    <w:rsid w:val="001D632E"/>
    <w:rsid w:val="001D668D"/>
    <w:rsid w:val="001D6BB7"/>
    <w:rsid w:val="001D700F"/>
    <w:rsid w:val="001D7495"/>
    <w:rsid w:val="001D7EDB"/>
    <w:rsid w:val="001E183C"/>
    <w:rsid w:val="001E257E"/>
    <w:rsid w:val="001E2CE3"/>
    <w:rsid w:val="001E359E"/>
    <w:rsid w:val="001E3699"/>
    <w:rsid w:val="001E3A75"/>
    <w:rsid w:val="001E3B6D"/>
    <w:rsid w:val="001E46CB"/>
    <w:rsid w:val="001E4CCF"/>
    <w:rsid w:val="001E58AF"/>
    <w:rsid w:val="001E63D6"/>
    <w:rsid w:val="001E6995"/>
    <w:rsid w:val="001E6B7A"/>
    <w:rsid w:val="001E756B"/>
    <w:rsid w:val="001F03B0"/>
    <w:rsid w:val="001F0AFA"/>
    <w:rsid w:val="001F0C93"/>
    <w:rsid w:val="001F157B"/>
    <w:rsid w:val="001F2536"/>
    <w:rsid w:val="001F281C"/>
    <w:rsid w:val="001F2A1A"/>
    <w:rsid w:val="001F2C99"/>
    <w:rsid w:val="001F3A2B"/>
    <w:rsid w:val="001F4496"/>
    <w:rsid w:val="001F48D2"/>
    <w:rsid w:val="001F4AC0"/>
    <w:rsid w:val="001F66B3"/>
    <w:rsid w:val="001F6700"/>
    <w:rsid w:val="001F7D4F"/>
    <w:rsid w:val="0020006C"/>
    <w:rsid w:val="00200455"/>
    <w:rsid w:val="00200B7F"/>
    <w:rsid w:val="00201124"/>
    <w:rsid w:val="00201834"/>
    <w:rsid w:val="002025B6"/>
    <w:rsid w:val="00202E91"/>
    <w:rsid w:val="00204013"/>
    <w:rsid w:val="002046D0"/>
    <w:rsid w:val="00204AC9"/>
    <w:rsid w:val="00205520"/>
    <w:rsid w:val="002059E4"/>
    <w:rsid w:val="00206185"/>
    <w:rsid w:val="002068B0"/>
    <w:rsid w:val="00206A5F"/>
    <w:rsid w:val="00206DA7"/>
    <w:rsid w:val="00210412"/>
    <w:rsid w:val="002105C2"/>
    <w:rsid w:val="002105EA"/>
    <w:rsid w:val="0021066A"/>
    <w:rsid w:val="00210DC4"/>
    <w:rsid w:val="00210EF1"/>
    <w:rsid w:val="00211E58"/>
    <w:rsid w:val="002120C0"/>
    <w:rsid w:val="002122BB"/>
    <w:rsid w:val="002127D6"/>
    <w:rsid w:val="002129C4"/>
    <w:rsid w:val="002130D7"/>
    <w:rsid w:val="0021429E"/>
    <w:rsid w:val="002142D1"/>
    <w:rsid w:val="002143C2"/>
    <w:rsid w:val="00214EF3"/>
    <w:rsid w:val="00215186"/>
    <w:rsid w:val="00215762"/>
    <w:rsid w:val="00215832"/>
    <w:rsid w:val="00215C53"/>
    <w:rsid w:val="002168CA"/>
    <w:rsid w:val="00216D9B"/>
    <w:rsid w:val="00216FCA"/>
    <w:rsid w:val="002174A5"/>
    <w:rsid w:val="002175B2"/>
    <w:rsid w:val="0022036A"/>
    <w:rsid w:val="00220DD4"/>
    <w:rsid w:val="00221EF7"/>
    <w:rsid w:val="00222A63"/>
    <w:rsid w:val="00222F18"/>
    <w:rsid w:val="002231D4"/>
    <w:rsid w:val="002234A4"/>
    <w:rsid w:val="0022447E"/>
    <w:rsid w:val="0022469D"/>
    <w:rsid w:val="002248C0"/>
    <w:rsid w:val="002256D4"/>
    <w:rsid w:val="00225FFA"/>
    <w:rsid w:val="002270F0"/>
    <w:rsid w:val="00227EE1"/>
    <w:rsid w:val="00227EEC"/>
    <w:rsid w:val="0023003C"/>
    <w:rsid w:val="00230217"/>
    <w:rsid w:val="00230625"/>
    <w:rsid w:val="002309B3"/>
    <w:rsid w:val="00230A43"/>
    <w:rsid w:val="00230A57"/>
    <w:rsid w:val="002317B9"/>
    <w:rsid w:val="0023183A"/>
    <w:rsid w:val="0023183B"/>
    <w:rsid w:val="0023289F"/>
    <w:rsid w:val="00232A69"/>
    <w:rsid w:val="002336B5"/>
    <w:rsid w:val="00233902"/>
    <w:rsid w:val="00234660"/>
    <w:rsid w:val="00234A2B"/>
    <w:rsid w:val="00234AE6"/>
    <w:rsid w:val="00234BA4"/>
    <w:rsid w:val="0023558F"/>
    <w:rsid w:val="002356EB"/>
    <w:rsid w:val="002358F5"/>
    <w:rsid w:val="002359D4"/>
    <w:rsid w:val="00235F08"/>
    <w:rsid w:val="002369D2"/>
    <w:rsid w:val="00236DCF"/>
    <w:rsid w:val="0023733C"/>
    <w:rsid w:val="002403AC"/>
    <w:rsid w:val="0024043E"/>
    <w:rsid w:val="00240594"/>
    <w:rsid w:val="00240D97"/>
    <w:rsid w:val="00241523"/>
    <w:rsid w:val="00241A69"/>
    <w:rsid w:val="00241DB5"/>
    <w:rsid w:val="0024256B"/>
    <w:rsid w:val="00242572"/>
    <w:rsid w:val="00242BD9"/>
    <w:rsid w:val="00242DEC"/>
    <w:rsid w:val="00242FB4"/>
    <w:rsid w:val="00244443"/>
    <w:rsid w:val="00244D82"/>
    <w:rsid w:val="00245584"/>
    <w:rsid w:val="00245BA5"/>
    <w:rsid w:val="00246255"/>
    <w:rsid w:val="002462BB"/>
    <w:rsid w:val="00246658"/>
    <w:rsid w:val="002467EB"/>
    <w:rsid w:val="00246B90"/>
    <w:rsid w:val="00247AF4"/>
    <w:rsid w:val="00250BEB"/>
    <w:rsid w:val="00250E18"/>
    <w:rsid w:val="00251AC8"/>
    <w:rsid w:val="00251B51"/>
    <w:rsid w:val="0025203B"/>
    <w:rsid w:val="0025279F"/>
    <w:rsid w:val="00252EDD"/>
    <w:rsid w:val="00253371"/>
    <w:rsid w:val="00253BEA"/>
    <w:rsid w:val="00253F1E"/>
    <w:rsid w:val="002543A6"/>
    <w:rsid w:val="002548EB"/>
    <w:rsid w:val="00254926"/>
    <w:rsid w:val="00254A07"/>
    <w:rsid w:val="002553CA"/>
    <w:rsid w:val="002564B1"/>
    <w:rsid w:val="002567DC"/>
    <w:rsid w:val="00256B00"/>
    <w:rsid w:val="00256D45"/>
    <w:rsid w:val="00257251"/>
    <w:rsid w:val="00257465"/>
    <w:rsid w:val="002577C8"/>
    <w:rsid w:val="002600C7"/>
    <w:rsid w:val="00260288"/>
    <w:rsid w:val="00260499"/>
    <w:rsid w:val="00260504"/>
    <w:rsid w:val="002605A5"/>
    <w:rsid w:val="00260AD5"/>
    <w:rsid w:val="00260B57"/>
    <w:rsid w:val="00260F41"/>
    <w:rsid w:val="002611F0"/>
    <w:rsid w:val="00261E54"/>
    <w:rsid w:val="002620A0"/>
    <w:rsid w:val="002639D5"/>
    <w:rsid w:val="002645C1"/>
    <w:rsid w:val="002648B4"/>
    <w:rsid w:val="00265158"/>
    <w:rsid w:val="0026574F"/>
    <w:rsid w:val="002660FC"/>
    <w:rsid w:val="0026633A"/>
    <w:rsid w:val="002664AA"/>
    <w:rsid w:val="002668CD"/>
    <w:rsid w:val="00267493"/>
    <w:rsid w:val="00267719"/>
    <w:rsid w:val="00267839"/>
    <w:rsid w:val="002706C3"/>
    <w:rsid w:val="00271D9D"/>
    <w:rsid w:val="00271DE2"/>
    <w:rsid w:val="0027262B"/>
    <w:rsid w:val="00272B5F"/>
    <w:rsid w:val="0027320A"/>
    <w:rsid w:val="0027333C"/>
    <w:rsid w:val="00273C49"/>
    <w:rsid w:val="00274E5F"/>
    <w:rsid w:val="0027508D"/>
    <w:rsid w:val="00275911"/>
    <w:rsid w:val="002762C6"/>
    <w:rsid w:val="00276357"/>
    <w:rsid w:val="00276363"/>
    <w:rsid w:val="0027674C"/>
    <w:rsid w:val="002768C3"/>
    <w:rsid w:val="00277066"/>
    <w:rsid w:val="002773AD"/>
    <w:rsid w:val="00277E2C"/>
    <w:rsid w:val="002809D8"/>
    <w:rsid w:val="00280D57"/>
    <w:rsid w:val="00281DF0"/>
    <w:rsid w:val="00282387"/>
    <w:rsid w:val="002823CC"/>
    <w:rsid w:val="00282926"/>
    <w:rsid w:val="00282E11"/>
    <w:rsid w:val="00282ED3"/>
    <w:rsid w:val="00282F91"/>
    <w:rsid w:val="0028363A"/>
    <w:rsid w:val="002837C7"/>
    <w:rsid w:val="00284407"/>
    <w:rsid w:val="00284523"/>
    <w:rsid w:val="00284CAB"/>
    <w:rsid w:val="002855C2"/>
    <w:rsid w:val="0028592A"/>
    <w:rsid w:val="0028596D"/>
    <w:rsid w:val="00285D72"/>
    <w:rsid w:val="0028632E"/>
    <w:rsid w:val="00286F31"/>
    <w:rsid w:val="00287812"/>
    <w:rsid w:val="00287F0E"/>
    <w:rsid w:val="002904C3"/>
    <w:rsid w:val="00290633"/>
    <w:rsid w:val="0029097A"/>
    <w:rsid w:val="00290AD2"/>
    <w:rsid w:val="0029115E"/>
    <w:rsid w:val="00291371"/>
    <w:rsid w:val="00291456"/>
    <w:rsid w:val="0029227C"/>
    <w:rsid w:val="00292D84"/>
    <w:rsid w:val="00292DA7"/>
    <w:rsid w:val="00293200"/>
    <w:rsid w:val="00293D3F"/>
    <w:rsid w:val="002942A2"/>
    <w:rsid w:val="00294452"/>
    <w:rsid w:val="00294B13"/>
    <w:rsid w:val="00294BB2"/>
    <w:rsid w:val="00294D9C"/>
    <w:rsid w:val="00295402"/>
    <w:rsid w:val="00295C62"/>
    <w:rsid w:val="00295D30"/>
    <w:rsid w:val="00295E45"/>
    <w:rsid w:val="00296A94"/>
    <w:rsid w:val="0029715C"/>
    <w:rsid w:val="002972F0"/>
    <w:rsid w:val="00297D93"/>
    <w:rsid w:val="002A044E"/>
    <w:rsid w:val="002A0AE5"/>
    <w:rsid w:val="002A0BD1"/>
    <w:rsid w:val="002A0CC3"/>
    <w:rsid w:val="002A0DCB"/>
    <w:rsid w:val="002A123B"/>
    <w:rsid w:val="002A1A2D"/>
    <w:rsid w:val="002A2716"/>
    <w:rsid w:val="002A322C"/>
    <w:rsid w:val="002A334F"/>
    <w:rsid w:val="002A33AB"/>
    <w:rsid w:val="002A394F"/>
    <w:rsid w:val="002A433B"/>
    <w:rsid w:val="002A4BDD"/>
    <w:rsid w:val="002A4D88"/>
    <w:rsid w:val="002A4F8D"/>
    <w:rsid w:val="002A509F"/>
    <w:rsid w:val="002A5A99"/>
    <w:rsid w:val="002A5B86"/>
    <w:rsid w:val="002A6928"/>
    <w:rsid w:val="002A7153"/>
    <w:rsid w:val="002A7DFC"/>
    <w:rsid w:val="002B02BB"/>
    <w:rsid w:val="002B0571"/>
    <w:rsid w:val="002B0768"/>
    <w:rsid w:val="002B07E4"/>
    <w:rsid w:val="002B31C8"/>
    <w:rsid w:val="002B3444"/>
    <w:rsid w:val="002B40BA"/>
    <w:rsid w:val="002B4939"/>
    <w:rsid w:val="002B4AA6"/>
    <w:rsid w:val="002B4FD5"/>
    <w:rsid w:val="002B54A6"/>
    <w:rsid w:val="002B5F9A"/>
    <w:rsid w:val="002B61C3"/>
    <w:rsid w:val="002B66C5"/>
    <w:rsid w:val="002B718F"/>
    <w:rsid w:val="002B74B6"/>
    <w:rsid w:val="002C062E"/>
    <w:rsid w:val="002C0C6C"/>
    <w:rsid w:val="002C10BC"/>
    <w:rsid w:val="002C190D"/>
    <w:rsid w:val="002C2875"/>
    <w:rsid w:val="002C2903"/>
    <w:rsid w:val="002C2F38"/>
    <w:rsid w:val="002C305A"/>
    <w:rsid w:val="002C3348"/>
    <w:rsid w:val="002C34D0"/>
    <w:rsid w:val="002C35BD"/>
    <w:rsid w:val="002C3E32"/>
    <w:rsid w:val="002C42C0"/>
    <w:rsid w:val="002C50EF"/>
    <w:rsid w:val="002C5160"/>
    <w:rsid w:val="002C579F"/>
    <w:rsid w:val="002C5B7E"/>
    <w:rsid w:val="002C62CD"/>
    <w:rsid w:val="002C67F1"/>
    <w:rsid w:val="002D046A"/>
    <w:rsid w:val="002D10D0"/>
    <w:rsid w:val="002D1195"/>
    <w:rsid w:val="002D1DA2"/>
    <w:rsid w:val="002D1FD2"/>
    <w:rsid w:val="002D27E9"/>
    <w:rsid w:val="002D2C03"/>
    <w:rsid w:val="002D2D45"/>
    <w:rsid w:val="002D3E1D"/>
    <w:rsid w:val="002D4A76"/>
    <w:rsid w:val="002D4F9E"/>
    <w:rsid w:val="002D56A8"/>
    <w:rsid w:val="002D5B73"/>
    <w:rsid w:val="002D5FF1"/>
    <w:rsid w:val="002D617A"/>
    <w:rsid w:val="002D6507"/>
    <w:rsid w:val="002D762E"/>
    <w:rsid w:val="002D7C52"/>
    <w:rsid w:val="002D7D46"/>
    <w:rsid w:val="002E05A6"/>
    <w:rsid w:val="002E0EBE"/>
    <w:rsid w:val="002E1694"/>
    <w:rsid w:val="002E1EEB"/>
    <w:rsid w:val="002E1FFA"/>
    <w:rsid w:val="002E21B1"/>
    <w:rsid w:val="002E26A4"/>
    <w:rsid w:val="002E2A8F"/>
    <w:rsid w:val="002E39A2"/>
    <w:rsid w:val="002E3A0C"/>
    <w:rsid w:val="002E4D28"/>
    <w:rsid w:val="002E53E4"/>
    <w:rsid w:val="002E58E3"/>
    <w:rsid w:val="002E5B47"/>
    <w:rsid w:val="002E5BE2"/>
    <w:rsid w:val="002E6060"/>
    <w:rsid w:val="002E65A4"/>
    <w:rsid w:val="002E68FD"/>
    <w:rsid w:val="002E6C7A"/>
    <w:rsid w:val="002E75C7"/>
    <w:rsid w:val="002E7A8A"/>
    <w:rsid w:val="002E7BF6"/>
    <w:rsid w:val="002E7F4C"/>
    <w:rsid w:val="002F1595"/>
    <w:rsid w:val="002F32AE"/>
    <w:rsid w:val="002F361A"/>
    <w:rsid w:val="002F3812"/>
    <w:rsid w:val="002F3C29"/>
    <w:rsid w:val="002F4548"/>
    <w:rsid w:val="002F4868"/>
    <w:rsid w:val="002F4AA5"/>
    <w:rsid w:val="002F6F6A"/>
    <w:rsid w:val="003008EF"/>
    <w:rsid w:val="00300918"/>
    <w:rsid w:val="00300C0C"/>
    <w:rsid w:val="00301056"/>
    <w:rsid w:val="003013CC"/>
    <w:rsid w:val="00302C5F"/>
    <w:rsid w:val="003030D4"/>
    <w:rsid w:val="003035A1"/>
    <w:rsid w:val="003039F8"/>
    <w:rsid w:val="0030433F"/>
    <w:rsid w:val="00304CAF"/>
    <w:rsid w:val="00304CFF"/>
    <w:rsid w:val="00304F2D"/>
    <w:rsid w:val="00304FA3"/>
    <w:rsid w:val="0030589B"/>
    <w:rsid w:val="0030596C"/>
    <w:rsid w:val="0030699A"/>
    <w:rsid w:val="00306F03"/>
    <w:rsid w:val="00307073"/>
    <w:rsid w:val="00307DBB"/>
    <w:rsid w:val="00310919"/>
    <w:rsid w:val="00310B42"/>
    <w:rsid w:val="00310D8A"/>
    <w:rsid w:val="00311849"/>
    <w:rsid w:val="0031190A"/>
    <w:rsid w:val="00311D8E"/>
    <w:rsid w:val="003122FD"/>
    <w:rsid w:val="0031259C"/>
    <w:rsid w:val="00313012"/>
    <w:rsid w:val="0031366C"/>
    <w:rsid w:val="00313B2F"/>
    <w:rsid w:val="00313FB5"/>
    <w:rsid w:val="0031421F"/>
    <w:rsid w:val="003146F8"/>
    <w:rsid w:val="00314A8A"/>
    <w:rsid w:val="00314F93"/>
    <w:rsid w:val="003150B7"/>
    <w:rsid w:val="003151C1"/>
    <w:rsid w:val="003152FB"/>
    <w:rsid w:val="0031590D"/>
    <w:rsid w:val="00315924"/>
    <w:rsid w:val="003167A0"/>
    <w:rsid w:val="00316BAC"/>
    <w:rsid w:val="00317240"/>
    <w:rsid w:val="0031767D"/>
    <w:rsid w:val="00317ADE"/>
    <w:rsid w:val="00317C80"/>
    <w:rsid w:val="0032010B"/>
    <w:rsid w:val="00321035"/>
    <w:rsid w:val="0032171A"/>
    <w:rsid w:val="00321ACE"/>
    <w:rsid w:val="00321D0E"/>
    <w:rsid w:val="00322289"/>
    <w:rsid w:val="00322AD8"/>
    <w:rsid w:val="00323616"/>
    <w:rsid w:val="00324128"/>
    <w:rsid w:val="003241A2"/>
    <w:rsid w:val="0032424F"/>
    <w:rsid w:val="00324376"/>
    <w:rsid w:val="003245F8"/>
    <w:rsid w:val="00324C52"/>
    <w:rsid w:val="00324D2D"/>
    <w:rsid w:val="00324EF9"/>
    <w:rsid w:val="00325342"/>
    <w:rsid w:val="003256DD"/>
    <w:rsid w:val="00326431"/>
    <w:rsid w:val="0032698F"/>
    <w:rsid w:val="00327450"/>
    <w:rsid w:val="0033051E"/>
    <w:rsid w:val="00330AE2"/>
    <w:rsid w:val="00330DDC"/>
    <w:rsid w:val="0033177C"/>
    <w:rsid w:val="00331E49"/>
    <w:rsid w:val="003321E2"/>
    <w:rsid w:val="00332497"/>
    <w:rsid w:val="00332684"/>
    <w:rsid w:val="003328D0"/>
    <w:rsid w:val="00333723"/>
    <w:rsid w:val="0033396B"/>
    <w:rsid w:val="00333EF5"/>
    <w:rsid w:val="00334159"/>
    <w:rsid w:val="003341BB"/>
    <w:rsid w:val="00334687"/>
    <w:rsid w:val="00334F00"/>
    <w:rsid w:val="00335518"/>
    <w:rsid w:val="00335969"/>
    <w:rsid w:val="00335A75"/>
    <w:rsid w:val="00335D77"/>
    <w:rsid w:val="00335DEB"/>
    <w:rsid w:val="00335FF8"/>
    <w:rsid w:val="00337311"/>
    <w:rsid w:val="00337D58"/>
    <w:rsid w:val="00340AC6"/>
    <w:rsid w:val="00340BF6"/>
    <w:rsid w:val="003415C8"/>
    <w:rsid w:val="00341D94"/>
    <w:rsid w:val="00342329"/>
    <w:rsid w:val="003424C3"/>
    <w:rsid w:val="003432CA"/>
    <w:rsid w:val="00343D24"/>
    <w:rsid w:val="00344219"/>
    <w:rsid w:val="0034489A"/>
    <w:rsid w:val="00344903"/>
    <w:rsid w:val="00344EB1"/>
    <w:rsid w:val="00345520"/>
    <w:rsid w:val="00345D44"/>
    <w:rsid w:val="00345F77"/>
    <w:rsid w:val="003468FC"/>
    <w:rsid w:val="003475FC"/>
    <w:rsid w:val="00350082"/>
    <w:rsid w:val="0035111E"/>
    <w:rsid w:val="00351A2F"/>
    <w:rsid w:val="0035209A"/>
    <w:rsid w:val="00352DFF"/>
    <w:rsid w:val="00353196"/>
    <w:rsid w:val="00353D43"/>
    <w:rsid w:val="003540EB"/>
    <w:rsid w:val="003551CC"/>
    <w:rsid w:val="003566C5"/>
    <w:rsid w:val="00356B5B"/>
    <w:rsid w:val="00357357"/>
    <w:rsid w:val="0036012D"/>
    <w:rsid w:val="0036034C"/>
    <w:rsid w:val="00360661"/>
    <w:rsid w:val="0036072B"/>
    <w:rsid w:val="00360767"/>
    <w:rsid w:val="003613FC"/>
    <w:rsid w:val="0036143D"/>
    <w:rsid w:val="003624AB"/>
    <w:rsid w:val="003628D6"/>
    <w:rsid w:val="00363E7D"/>
    <w:rsid w:val="00364390"/>
    <w:rsid w:val="003646F9"/>
    <w:rsid w:val="003647A9"/>
    <w:rsid w:val="003654F2"/>
    <w:rsid w:val="00365D54"/>
    <w:rsid w:val="00366DFE"/>
    <w:rsid w:val="00366E43"/>
    <w:rsid w:val="003671AC"/>
    <w:rsid w:val="003677F3"/>
    <w:rsid w:val="00367BF2"/>
    <w:rsid w:val="00370B38"/>
    <w:rsid w:val="0037197D"/>
    <w:rsid w:val="00371FB7"/>
    <w:rsid w:val="00372406"/>
    <w:rsid w:val="00372798"/>
    <w:rsid w:val="00372E66"/>
    <w:rsid w:val="00373873"/>
    <w:rsid w:val="00373E45"/>
    <w:rsid w:val="003745B7"/>
    <w:rsid w:val="00374C6A"/>
    <w:rsid w:val="00374DCE"/>
    <w:rsid w:val="00375268"/>
    <w:rsid w:val="00375B0E"/>
    <w:rsid w:val="003762AD"/>
    <w:rsid w:val="0037743E"/>
    <w:rsid w:val="003778AC"/>
    <w:rsid w:val="00377D40"/>
    <w:rsid w:val="00377F88"/>
    <w:rsid w:val="003800FF"/>
    <w:rsid w:val="00380328"/>
    <w:rsid w:val="003807B4"/>
    <w:rsid w:val="00380FCE"/>
    <w:rsid w:val="00381BF7"/>
    <w:rsid w:val="00382297"/>
    <w:rsid w:val="003824BD"/>
    <w:rsid w:val="00382801"/>
    <w:rsid w:val="00382C88"/>
    <w:rsid w:val="00382EA6"/>
    <w:rsid w:val="00383008"/>
    <w:rsid w:val="00383826"/>
    <w:rsid w:val="00383AF2"/>
    <w:rsid w:val="00383BC9"/>
    <w:rsid w:val="003858DE"/>
    <w:rsid w:val="00385927"/>
    <w:rsid w:val="00385BE6"/>
    <w:rsid w:val="00385D35"/>
    <w:rsid w:val="00385E59"/>
    <w:rsid w:val="00385F5D"/>
    <w:rsid w:val="00386307"/>
    <w:rsid w:val="00387949"/>
    <w:rsid w:val="00387EFF"/>
    <w:rsid w:val="0039038F"/>
    <w:rsid w:val="003904DF"/>
    <w:rsid w:val="00390585"/>
    <w:rsid w:val="00390C3C"/>
    <w:rsid w:val="00391656"/>
    <w:rsid w:val="003918A5"/>
    <w:rsid w:val="00391B07"/>
    <w:rsid w:val="00391CB3"/>
    <w:rsid w:val="00391E2C"/>
    <w:rsid w:val="00391E86"/>
    <w:rsid w:val="0039229D"/>
    <w:rsid w:val="0039255C"/>
    <w:rsid w:val="003926D2"/>
    <w:rsid w:val="00392A98"/>
    <w:rsid w:val="00392C55"/>
    <w:rsid w:val="00392FCC"/>
    <w:rsid w:val="003933CC"/>
    <w:rsid w:val="00393801"/>
    <w:rsid w:val="00393A91"/>
    <w:rsid w:val="00393B02"/>
    <w:rsid w:val="00393EC6"/>
    <w:rsid w:val="00394043"/>
    <w:rsid w:val="0039489E"/>
    <w:rsid w:val="0039498D"/>
    <w:rsid w:val="00394ECA"/>
    <w:rsid w:val="00394FBC"/>
    <w:rsid w:val="00395095"/>
    <w:rsid w:val="003956BB"/>
    <w:rsid w:val="0039584A"/>
    <w:rsid w:val="00395EE7"/>
    <w:rsid w:val="00396174"/>
    <w:rsid w:val="003968F4"/>
    <w:rsid w:val="00396D24"/>
    <w:rsid w:val="003A0239"/>
    <w:rsid w:val="003A03D7"/>
    <w:rsid w:val="003A0614"/>
    <w:rsid w:val="003A07B2"/>
    <w:rsid w:val="003A167C"/>
    <w:rsid w:val="003A1BC6"/>
    <w:rsid w:val="003A1E0C"/>
    <w:rsid w:val="003A203D"/>
    <w:rsid w:val="003A2084"/>
    <w:rsid w:val="003A23F7"/>
    <w:rsid w:val="003A32CB"/>
    <w:rsid w:val="003A33A6"/>
    <w:rsid w:val="003A37D5"/>
    <w:rsid w:val="003A45B3"/>
    <w:rsid w:val="003A4A85"/>
    <w:rsid w:val="003A547A"/>
    <w:rsid w:val="003A55A2"/>
    <w:rsid w:val="003A6F0C"/>
    <w:rsid w:val="003A7415"/>
    <w:rsid w:val="003B08B1"/>
    <w:rsid w:val="003B08E4"/>
    <w:rsid w:val="003B0AB7"/>
    <w:rsid w:val="003B0EF5"/>
    <w:rsid w:val="003B116A"/>
    <w:rsid w:val="003B1DE7"/>
    <w:rsid w:val="003B434B"/>
    <w:rsid w:val="003B4C8A"/>
    <w:rsid w:val="003B5648"/>
    <w:rsid w:val="003B5E50"/>
    <w:rsid w:val="003B6281"/>
    <w:rsid w:val="003B633D"/>
    <w:rsid w:val="003B6A37"/>
    <w:rsid w:val="003B6D1A"/>
    <w:rsid w:val="003B70A6"/>
    <w:rsid w:val="003C0A56"/>
    <w:rsid w:val="003C0A66"/>
    <w:rsid w:val="003C1043"/>
    <w:rsid w:val="003C161F"/>
    <w:rsid w:val="003C1BF2"/>
    <w:rsid w:val="003C397E"/>
    <w:rsid w:val="003C461A"/>
    <w:rsid w:val="003C4D55"/>
    <w:rsid w:val="003C4D59"/>
    <w:rsid w:val="003C6061"/>
    <w:rsid w:val="003C7AD1"/>
    <w:rsid w:val="003D06BA"/>
    <w:rsid w:val="003D0DA4"/>
    <w:rsid w:val="003D2178"/>
    <w:rsid w:val="003D2327"/>
    <w:rsid w:val="003D38DB"/>
    <w:rsid w:val="003D392B"/>
    <w:rsid w:val="003D4C7C"/>
    <w:rsid w:val="003D536D"/>
    <w:rsid w:val="003D5BF6"/>
    <w:rsid w:val="003D6071"/>
    <w:rsid w:val="003D60C7"/>
    <w:rsid w:val="003D66A0"/>
    <w:rsid w:val="003D7A9D"/>
    <w:rsid w:val="003E013B"/>
    <w:rsid w:val="003E1062"/>
    <w:rsid w:val="003E1076"/>
    <w:rsid w:val="003E162F"/>
    <w:rsid w:val="003E1853"/>
    <w:rsid w:val="003E1BA9"/>
    <w:rsid w:val="003E1D5A"/>
    <w:rsid w:val="003E2028"/>
    <w:rsid w:val="003E2446"/>
    <w:rsid w:val="003E346E"/>
    <w:rsid w:val="003E4787"/>
    <w:rsid w:val="003E48AF"/>
    <w:rsid w:val="003E5093"/>
    <w:rsid w:val="003E5573"/>
    <w:rsid w:val="003E55A2"/>
    <w:rsid w:val="003E574B"/>
    <w:rsid w:val="003E5994"/>
    <w:rsid w:val="003E61B6"/>
    <w:rsid w:val="003E62EA"/>
    <w:rsid w:val="003E696A"/>
    <w:rsid w:val="003E78D4"/>
    <w:rsid w:val="003E79D6"/>
    <w:rsid w:val="003E7E69"/>
    <w:rsid w:val="003F00D1"/>
    <w:rsid w:val="003F010D"/>
    <w:rsid w:val="003F0896"/>
    <w:rsid w:val="003F0A3A"/>
    <w:rsid w:val="003F133E"/>
    <w:rsid w:val="003F1378"/>
    <w:rsid w:val="003F1558"/>
    <w:rsid w:val="003F171B"/>
    <w:rsid w:val="003F3889"/>
    <w:rsid w:val="003F468B"/>
    <w:rsid w:val="003F4BD4"/>
    <w:rsid w:val="003F4E5C"/>
    <w:rsid w:val="003F5EDB"/>
    <w:rsid w:val="003F663B"/>
    <w:rsid w:val="003F6984"/>
    <w:rsid w:val="003F6C7D"/>
    <w:rsid w:val="003F7097"/>
    <w:rsid w:val="003F76A5"/>
    <w:rsid w:val="003F7912"/>
    <w:rsid w:val="003F7B51"/>
    <w:rsid w:val="003F7F7D"/>
    <w:rsid w:val="00400372"/>
    <w:rsid w:val="004005D9"/>
    <w:rsid w:val="004010A5"/>
    <w:rsid w:val="0040130A"/>
    <w:rsid w:val="004015E6"/>
    <w:rsid w:val="0040163A"/>
    <w:rsid w:val="004016FB"/>
    <w:rsid w:val="00401CF0"/>
    <w:rsid w:val="00401DEB"/>
    <w:rsid w:val="00401EE4"/>
    <w:rsid w:val="00401F4A"/>
    <w:rsid w:val="00402025"/>
    <w:rsid w:val="00402111"/>
    <w:rsid w:val="00402250"/>
    <w:rsid w:val="0040312A"/>
    <w:rsid w:val="00403821"/>
    <w:rsid w:val="00404195"/>
    <w:rsid w:val="0040449C"/>
    <w:rsid w:val="004052CC"/>
    <w:rsid w:val="00405C08"/>
    <w:rsid w:val="00406223"/>
    <w:rsid w:val="00406462"/>
    <w:rsid w:val="00406C19"/>
    <w:rsid w:val="00407A33"/>
    <w:rsid w:val="00407C9A"/>
    <w:rsid w:val="004100BB"/>
    <w:rsid w:val="0041041D"/>
    <w:rsid w:val="004106F6"/>
    <w:rsid w:val="004109F5"/>
    <w:rsid w:val="00410EED"/>
    <w:rsid w:val="00411083"/>
    <w:rsid w:val="0041151D"/>
    <w:rsid w:val="00411649"/>
    <w:rsid w:val="00411E46"/>
    <w:rsid w:val="00411EC3"/>
    <w:rsid w:val="00412326"/>
    <w:rsid w:val="004127F2"/>
    <w:rsid w:val="0041291B"/>
    <w:rsid w:val="0041317C"/>
    <w:rsid w:val="00413B29"/>
    <w:rsid w:val="00413D00"/>
    <w:rsid w:val="004145DF"/>
    <w:rsid w:val="004159E3"/>
    <w:rsid w:val="004163A1"/>
    <w:rsid w:val="00416946"/>
    <w:rsid w:val="004169C9"/>
    <w:rsid w:val="00416C55"/>
    <w:rsid w:val="0041763F"/>
    <w:rsid w:val="00420915"/>
    <w:rsid w:val="00420A49"/>
    <w:rsid w:val="00420A9F"/>
    <w:rsid w:val="004223AA"/>
    <w:rsid w:val="00422525"/>
    <w:rsid w:val="0042297E"/>
    <w:rsid w:val="0042340B"/>
    <w:rsid w:val="0042386E"/>
    <w:rsid w:val="00423954"/>
    <w:rsid w:val="0042454C"/>
    <w:rsid w:val="004247BB"/>
    <w:rsid w:val="00424BC3"/>
    <w:rsid w:val="00425B6B"/>
    <w:rsid w:val="00425BA2"/>
    <w:rsid w:val="004260A5"/>
    <w:rsid w:val="00426ACA"/>
    <w:rsid w:val="00426B5E"/>
    <w:rsid w:val="00426CCA"/>
    <w:rsid w:val="0042740F"/>
    <w:rsid w:val="00427B60"/>
    <w:rsid w:val="004300D7"/>
    <w:rsid w:val="00430CB8"/>
    <w:rsid w:val="00430EE8"/>
    <w:rsid w:val="0043197C"/>
    <w:rsid w:val="00431E57"/>
    <w:rsid w:val="00432172"/>
    <w:rsid w:val="004325B6"/>
    <w:rsid w:val="00433359"/>
    <w:rsid w:val="00433E13"/>
    <w:rsid w:val="004343D0"/>
    <w:rsid w:val="00434987"/>
    <w:rsid w:val="004350C7"/>
    <w:rsid w:val="004350E2"/>
    <w:rsid w:val="00435CE3"/>
    <w:rsid w:val="0043607F"/>
    <w:rsid w:val="0043626B"/>
    <w:rsid w:val="0043633C"/>
    <w:rsid w:val="0043695C"/>
    <w:rsid w:val="004373C7"/>
    <w:rsid w:val="00437CEC"/>
    <w:rsid w:val="00437D1F"/>
    <w:rsid w:val="00437E10"/>
    <w:rsid w:val="00440223"/>
    <w:rsid w:val="00440DBF"/>
    <w:rsid w:val="004411CB"/>
    <w:rsid w:val="00441703"/>
    <w:rsid w:val="00441DEC"/>
    <w:rsid w:val="004424E3"/>
    <w:rsid w:val="00442624"/>
    <w:rsid w:val="0044331B"/>
    <w:rsid w:val="004437F8"/>
    <w:rsid w:val="00443839"/>
    <w:rsid w:val="00443AD2"/>
    <w:rsid w:val="00444575"/>
    <w:rsid w:val="00445D75"/>
    <w:rsid w:val="004465D3"/>
    <w:rsid w:val="004468DA"/>
    <w:rsid w:val="00446BF9"/>
    <w:rsid w:val="00447407"/>
    <w:rsid w:val="00447454"/>
    <w:rsid w:val="0044754B"/>
    <w:rsid w:val="0044755C"/>
    <w:rsid w:val="0044757A"/>
    <w:rsid w:val="004477BE"/>
    <w:rsid w:val="0045016C"/>
    <w:rsid w:val="0045029E"/>
    <w:rsid w:val="00450C04"/>
    <w:rsid w:val="00450C43"/>
    <w:rsid w:val="00451CBB"/>
    <w:rsid w:val="00452229"/>
    <w:rsid w:val="00452343"/>
    <w:rsid w:val="00452BDF"/>
    <w:rsid w:val="00452F16"/>
    <w:rsid w:val="00454602"/>
    <w:rsid w:val="0045557A"/>
    <w:rsid w:val="004556D3"/>
    <w:rsid w:val="00456B49"/>
    <w:rsid w:val="00456E48"/>
    <w:rsid w:val="004575EB"/>
    <w:rsid w:val="00457E13"/>
    <w:rsid w:val="00457EE1"/>
    <w:rsid w:val="00457F01"/>
    <w:rsid w:val="00460D27"/>
    <w:rsid w:val="00461488"/>
    <w:rsid w:val="004617C9"/>
    <w:rsid w:val="00462408"/>
    <w:rsid w:val="00462637"/>
    <w:rsid w:val="00462BDE"/>
    <w:rsid w:val="00463181"/>
    <w:rsid w:val="00463F08"/>
    <w:rsid w:val="00464531"/>
    <w:rsid w:val="00464C67"/>
    <w:rsid w:val="00465331"/>
    <w:rsid w:val="0046536A"/>
    <w:rsid w:val="00466000"/>
    <w:rsid w:val="00466749"/>
    <w:rsid w:val="00466FBB"/>
    <w:rsid w:val="00467633"/>
    <w:rsid w:val="0046773B"/>
    <w:rsid w:val="00467F8C"/>
    <w:rsid w:val="004706F2"/>
    <w:rsid w:val="00470AD4"/>
    <w:rsid w:val="00470B1C"/>
    <w:rsid w:val="00471209"/>
    <w:rsid w:val="00471C9B"/>
    <w:rsid w:val="00471E3D"/>
    <w:rsid w:val="00471FAD"/>
    <w:rsid w:val="00472309"/>
    <w:rsid w:val="004723EA"/>
    <w:rsid w:val="0047251B"/>
    <w:rsid w:val="00472E23"/>
    <w:rsid w:val="0047323E"/>
    <w:rsid w:val="004733AA"/>
    <w:rsid w:val="00473555"/>
    <w:rsid w:val="00473A27"/>
    <w:rsid w:val="00473A6D"/>
    <w:rsid w:val="00473D45"/>
    <w:rsid w:val="004741BF"/>
    <w:rsid w:val="004743E9"/>
    <w:rsid w:val="00474B58"/>
    <w:rsid w:val="00474CB1"/>
    <w:rsid w:val="00474CC0"/>
    <w:rsid w:val="00475611"/>
    <w:rsid w:val="00475862"/>
    <w:rsid w:val="0047598D"/>
    <w:rsid w:val="00475AB6"/>
    <w:rsid w:val="0047697B"/>
    <w:rsid w:val="0047735A"/>
    <w:rsid w:val="00477444"/>
    <w:rsid w:val="0047748A"/>
    <w:rsid w:val="004807F9"/>
    <w:rsid w:val="00480D41"/>
    <w:rsid w:val="004810CC"/>
    <w:rsid w:val="00481DB5"/>
    <w:rsid w:val="00481EE2"/>
    <w:rsid w:val="0048221D"/>
    <w:rsid w:val="0048228B"/>
    <w:rsid w:val="004824E8"/>
    <w:rsid w:val="00482701"/>
    <w:rsid w:val="0048285A"/>
    <w:rsid w:val="00482924"/>
    <w:rsid w:val="004835A5"/>
    <w:rsid w:val="00483866"/>
    <w:rsid w:val="00484468"/>
    <w:rsid w:val="00484A61"/>
    <w:rsid w:val="00484CF7"/>
    <w:rsid w:val="00485676"/>
    <w:rsid w:val="00486443"/>
    <w:rsid w:val="00487F0E"/>
    <w:rsid w:val="00490506"/>
    <w:rsid w:val="004907FA"/>
    <w:rsid w:val="00490CBA"/>
    <w:rsid w:val="00491CD8"/>
    <w:rsid w:val="0049226D"/>
    <w:rsid w:val="00492591"/>
    <w:rsid w:val="0049265C"/>
    <w:rsid w:val="004927ED"/>
    <w:rsid w:val="00492985"/>
    <w:rsid w:val="00492CE2"/>
    <w:rsid w:val="00492EF4"/>
    <w:rsid w:val="004939DE"/>
    <w:rsid w:val="00494F1B"/>
    <w:rsid w:val="00495421"/>
    <w:rsid w:val="004955DE"/>
    <w:rsid w:val="00495612"/>
    <w:rsid w:val="0049637F"/>
    <w:rsid w:val="0049752A"/>
    <w:rsid w:val="00497673"/>
    <w:rsid w:val="00497745"/>
    <w:rsid w:val="00497D73"/>
    <w:rsid w:val="00497F4F"/>
    <w:rsid w:val="004A100C"/>
    <w:rsid w:val="004A1203"/>
    <w:rsid w:val="004A142B"/>
    <w:rsid w:val="004A17BD"/>
    <w:rsid w:val="004A1930"/>
    <w:rsid w:val="004A26EB"/>
    <w:rsid w:val="004A2EE3"/>
    <w:rsid w:val="004A2F43"/>
    <w:rsid w:val="004A3B79"/>
    <w:rsid w:val="004A418D"/>
    <w:rsid w:val="004A4BA3"/>
    <w:rsid w:val="004A505C"/>
    <w:rsid w:val="004A59EF"/>
    <w:rsid w:val="004A6445"/>
    <w:rsid w:val="004A702B"/>
    <w:rsid w:val="004B028E"/>
    <w:rsid w:val="004B0705"/>
    <w:rsid w:val="004B0879"/>
    <w:rsid w:val="004B1213"/>
    <w:rsid w:val="004B1B7E"/>
    <w:rsid w:val="004B1D12"/>
    <w:rsid w:val="004B1E48"/>
    <w:rsid w:val="004B2254"/>
    <w:rsid w:val="004B2F23"/>
    <w:rsid w:val="004B3AC9"/>
    <w:rsid w:val="004B3CFD"/>
    <w:rsid w:val="004B41A9"/>
    <w:rsid w:val="004B4E5D"/>
    <w:rsid w:val="004B4F8F"/>
    <w:rsid w:val="004B54ED"/>
    <w:rsid w:val="004B5BCF"/>
    <w:rsid w:val="004B621B"/>
    <w:rsid w:val="004B67FC"/>
    <w:rsid w:val="004B693F"/>
    <w:rsid w:val="004B6A30"/>
    <w:rsid w:val="004B70A4"/>
    <w:rsid w:val="004C0313"/>
    <w:rsid w:val="004C0FBA"/>
    <w:rsid w:val="004C0FC3"/>
    <w:rsid w:val="004C10E6"/>
    <w:rsid w:val="004C1820"/>
    <w:rsid w:val="004C1CB4"/>
    <w:rsid w:val="004C22B1"/>
    <w:rsid w:val="004C2441"/>
    <w:rsid w:val="004C258A"/>
    <w:rsid w:val="004C2AF8"/>
    <w:rsid w:val="004C340C"/>
    <w:rsid w:val="004C3544"/>
    <w:rsid w:val="004C3894"/>
    <w:rsid w:val="004C3D12"/>
    <w:rsid w:val="004C41E0"/>
    <w:rsid w:val="004C51D8"/>
    <w:rsid w:val="004C5684"/>
    <w:rsid w:val="004C5E88"/>
    <w:rsid w:val="004C63E6"/>
    <w:rsid w:val="004C646D"/>
    <w:rsid w:val="004C65B1"/>
    <w:rsid w:val="004C6AED"/>
    <w:rsid w:val="004C6D44"/>
    <w:rsid w:val="004D04B5"/>
    <w:rsid w:val="004D0DDF"/>
    <w:rsid w:val="004D18DC"/>
    <w:rsid w:val="004D21CB"/>
    <w:rsid w:val="004D26EE"/>
    <w:rsid w:val="004D28B0"/>
    <w:rsid w:val="004D2969"/>
    <w:rsid w:val="004D3A85"/>
    <w:rsid w:val="004D4754"/>
    <w:rsid w:val="004D51D8"/>
    <w:rsid w:val="004D51EC"/>
    <w:rsid w:val="004D58F0"/>
    <w:rsid w:val="004D6F2C"/>
    <w:rsid w:val="004D7FE2"/>
    <w:rsid w:val="004E1658"/>
    <w:rsid w:val="004E2338"/>
    <w:rsid w:val="004E252C"/>
    <w:rsid w:val="004E2686"/>
    <w:rsid w:val="004E2996"/>
    <w:rsid w:val="004E2BCF"/>
    <w:rsid w:val="004E2EB0"/>
    <w:rsid w:val="004E2FC9"/>
    <w:rsid w:val="004E38CE"/>
    <w:rsid w:val="004E3E67"/>
    <w:rsid w:val="004E3F9C"/>
    <w:rsid w:val="004E42CC"/>
    <w:rsid w:val="004E4BF6"/>
    <w:rsid w:val="004E4E03"/>
    <w:rsid w:val="004E69A1"/>
    <w:rsid w:val="004E6B2E"/>
    <w:rsid w:val="004E6D10"/>
    <w:rsid w:val="004E7162"/>
    <w:rsid w:val="004F045E"/>
    <w:rsid w:val="004F083A"/>
    <w:rsid w:val="004F09B4"/>
    <w:rsid w:val="004F0DEC"/>
    <w:rsid w:val="004F1805"/>
    <w:rsid w:val="004F27AE"/>
    <w:rsid w:val="004F2A04"/>
    <w:rsid w:val="004F2A16"/>
    <w:rsid w:val="004F2E27"/>
    <w:rsid w:val="004F3119"/>
    <w:rsid w:val="004F48C9"/>
    <w:rsid w:val="004F4BDB"/>
    <w:rsid w:val="004F52C1"/>
    <w:rsid w:val="004F61E9"/>
    <w:rsid w:val="004F6C68"/>
    <w:rsid w:val="005007A5"/>
    <w:rsid w:val="00500D90"/>
    <w:rsid w:val="005013E3"/>
    <w:rsid w:val="00502156"/>
    <w:rsid w:val="00502FA8"/>
    <w:rsid w:val="005032F9"/>
    <w:rsid w:val="005033EE"/>
    <w:rsid w:val="005037E8"/>
    <w:rsid w:val="00503895"/>
    <w:rsid w:val="00503F28"/>
    <w:rsid w:val="00504350"/>
    <w:rsid w:val="00505220"/>
    <w:rsid w:val="00506129"/>
    <w:rsid w:val="005067C4"/>
    <w:rsid w:val="005068A3"/>
    <w:rsid w:val="005076EB"/>
    <w:rsid w:val="00507965"/>
    <w:rsid w:val="00507AE5"/>
    <w:rsid w:val="00510069"/>
    <w:rsid w:val="00511458"/>
    <w:rsid w:val="00511BBC"/>
    <w:rsid w:val="00512695"/>
    <w:rsid w:val="005127E1"/>
    <w:rsid w:val="005132FA"/>
    <w:rsid w:val="00513718"/>
    <w:rsid w:val="005150A3"/>
    <w:rsid w:val="00515607"/>
    <w:rsid w:val="00515882"/>
    <w:rsid w:val="00515907"/>
    <w:rsid w:val="0051645F"/>
    <w:rsid w:val="00516807"/>
    <w:rsid w:val="00516925"/>
    <w:rsid w:val="00517452"/>
    <w:rsid w:val="005206B2"/>
    <w:rsid w:val="0052174D"/>
    <w:rsid w:val="005217CE"/>
    <w:rsid w:val="00522021"/>
    <w:rsid w:val="005222C3"/>
    <w:rsid w:val="005225E5"/>
    <w:rsid w:val="00522630"/>
    <w:rsid w:val="005226E5"/>
    <w:rsid w:val="005227C1"/>
    <w:rsid w:val="00522C82"/>
    <w:rsid w:val="005232B5"/>
    <w:rsid w:val="00523AA5"/>
    <w:rsid w:val="00523FC6"/>
    <w:rsid w:val="0052419F"/>
    <w:rsid w:val="00525CBD"/>
    <w:rsid w:val="00526325"/>
    <w:rsid w:val="005271CB"/>
    <w:rsid w:val="0052724E"/>
    <w:rsid w:val="00527326"/>
    <w:rsid w:val="00527FA9"/>
    <w:rsid w:val="005302C1"/>
    <w:rsid w:val="005309A1"/>
    <w:rsid w:val="00531898"/>
    <w:rsid w:val="005325F8"/>
    <w:rsid w:val="00532A95"/>
    <w:rsid w:val="00532B9D"/>
    <w:rsid w:val="00532CB0"/>
    <w:rsid w:val="00533DE6"/>
    <w:rsid w:val="00533E8E"/>
    <w:rsid w:val="005348A3"/>
    <w:rsid w:val="00534CB8"/>
    <w:rsid w:val="00534D34"/>
    <w:rsid w:val="00535667"/>
    <w:rsid w:val="0053580F"/>
    <w:rsid w:val="0053585E"/>
    <w:rsid w:val="00535909"/>
    <w:rsid w:val="00535DAD"/>
    <w:rsid w:val="00536A52"/>
    <w:rsid w:val="00536AAB"/>
    <w:rsid w:val="00536D53"/>
    <w:rsid w:val="00536F59"/>
    <w:rsid w:val="00536FE6"/>
    <w:rsid w:val="00537A9F"/>
    <w:rsid w:val="00537D61"/>
    <w:rsid w:val="00537D6F"/>
    <w:rsid w:val="005404AD"/>
    <w:rsid w:val="0054170A"/>
    <w:rsid w:val="0054170E"/>
    <w:rsid w:val="00541D6D"/>
    <w:rsid w:val="00541E8B"/>
    <w:rsid w:val="005421EF"/>
    <w:rsid w:val="00542B89"/>
    <w:rsid w:val="00542CE2"/>
    <w:rsid w:val="005432CF"/>
    <w:rsid w:val="00543A73"/>
    <w:rsid w:val="00543D53"/>
    <w:rsid w:val="005445BB"/>
    <w:rsid w:val="005445E2"/>
    <w:rsid w:val="00545A22"/>
    <w:rsid w:val="00545F84"/>
    <w:rsid w:val="005461AC"/>
    <w:rsid w:val="00546677"/>
    <w:rsid w:val="00546B22"/>
    <w:rsid w:val="00546C76"/>
    <w:rsid w:val="005477ED"/>
    <w:rsid w:val="00547FA5"/>
    <w:rsid w:val="0055019D"/>
    <w:rsid w:val="0055076C"/>
    <w:rsid w:val="00550E7A"/>
    <w:rsid w:val="0055100F"/>
    <w:rsid w:val="00551AFB"/>
    <w:rsid w:val="00551B45"/>
    <w:rsid w:val="00551C73"/>
    <w:rsid w:val="005523EE"/>
    <w:rsid w:val="005531B8"/>
    <w:rsid w:val="00554214"/>
    <w:rsid w:val="0055436B"/>
    <w:rsid w:val="00554457"/>
    <w:rsid w:val="0055544F"/>
    <w:rsid w:val="00555F38"/>
    <w:rsid w:val="005566BF"/>
    <w:rsid w:val="0055698E"/>
    <w:rsid w:val="0055731E"/>
    <w:rsid w:val="005575B7"/>
    <w:rsid w:val="00557932"/>
    <w:rsid w:val="00557AFB"/>
    <w:rsid w:val="005601E0"/>
    <w:rsid w:val="00560991"/>
    <w:rsid w:val="00561E8B"/>
    <w:rsid w:val="00562DEE"/>
    <w:rsid w:val="00562F1C"/>
    <w:rsid w:val="00563466"/>
    <w:rsid w:val="00563954"/>
    <w:rsid w:val="00563D0A"/>
    <w:rsid w:val="0056475F"/>
    <w:rsid w:val="00564829"/>
    <w:rsid w:val="00564BF5"/>
    <w:rsid w:val="00564FA3"/>
    <w:rsid w:val="00565744"/>
    <w:rsid w:val="005661BC"/>
    <w:rsid w:val="00566552"/>
    <w:rsid w:val="00566616"/>
    <w:rsid w:val="005672BB"/>
    <w:rsid w:val="00567698"/>
    <w:rsid w:val="005703DF"/>
    <w:rsid w:val="00570A50"/>
    <w:rsid w:val="00570CE0"/>
    <w:rsid w:val="0057105C"/>
    <w:rsid w:val="0057139C"/>
    <w:rsid w:val="005713C0"/>
    <w:rsid w:val="00571AF8"/>
    <w:rsid w:val="00571D0E"/>
    <w:rsid w:val="005733F5"/>
    <w:rsid w:val="005737DB"/>
    <w:rsid w:val="005747C7"/>
    <w:rsid w:val="005748AE"/>
    <w:rsid w:val="00575482"/>
    <w:rsid w:val="005756DB"/>
    <w:rsid w:val="00576605"/>
    <w:rsid w:val="005772AA"/>
    <w:rsid w:val="005772CE"/>
    <w:rsid w:val="00577669"/>
    <w:rsid w:val="00577812"/>
    <w:rsid w:val="0058002C"/>
    <w:rsid w:val="00580474"/>
    <w:rsid w:val="00580960"/>
    <w:rsid w:val="0058113F"/>
    <w:rsid w:val="0058172A"/>
    <w:rsid w:val="00581FCF"/>
    <w:rsid w:val="00582036"/>
    <w:rsid w:val="00583430"/>
    <w:rsid w:val="0058359F"/>
    <w:rsid w:val="0058403A"/>
    <w:rsid w:val="005843FB"/>
    <w:rsid w:val="005866C9"/>
    <w:rsid w:val="0058740B"/>
    <w:rsid w:val="0058750D"/>
    <w:rsid w:val="0058773D"/>
    <w:rsid w:val="00590282"/>
    <w:rsid w:val="00590332"/>
    <w:rsid w:val="005907D3"/>
    <w:rsid w:val="00590EE7"/>
    <w:rsid w:val="00591B37"/>
    <w:rsid w:val="00591B8D"/>
    <w:rsid w:val="00592040"/>
    <w:rsid w:val="0059262A"/>
    <w:rsid w:val="005926B7"/>
    <w:rsid w:val="00593001"/>
    <w:rsid w:val="0059372E"/>
    <w:rsid w:val="005938AE"/>
    <w:rsid w:val="00593ED7"/>
    <w:rsid w:val="00594043"/>
    <w:rsid w:val="00594A29"/>
    <w:rsid w:val="00594ACB"/>
    <w:rsid w:val="005950FF"/>
    <w:rsid w:val="005951A5"/>
    <w:rsid w:val="005954DA"/>
    <w:rsid w:val="00595A30"/>
    <w:rsid w:val="00595ADF"/>
    <w:rsid w:val="005965F9"/>
    <w:rsid w:val="005969D1"/>
    <w:rsid w:val="00596CB8"/>
    <w:rsid w:val="00596D79"/>
    <w:rsid w:val="00596DEE"/>
    <w:rsid w:val="005974FD"/>
    <w:rsid w:val="005977D7"/>
    <w:rsid w:val="0059784E"/>
    <w:rsid w:val="00597BAE"/>
    <w:rsid w:val="005A07FF"/>
    <w:rsid w:val="005A0DBB"/>
    <w:rsid w:val="005A0E9A"/>
    <w:rsid w:val="005A14AD"/>
    <w:rsid w:val="005A173D"/>
    <w:rsid w:val="005A1C0A"/>
    <w:rsid w:val="005A1E81"/>
    <w:rsid w:val="005A2B4A"/>
    <w:rsid w:val="005A325E"/>
    <w:rsid w:val="005A33DD"/>
    <w:rsid w:val="005A392A"/>
    <w:rsid w:val="005A3B1B"/>
    <w:rsid w:val="005A3EF0"/>
    <w:rsid w:val="005A3F75"/>
    <w:rsid w:val="005A4B74"/>
    <w:rsid w:val="005A56F8"/>
    <w:rsid w:val="005A60C0"/>
    <w:rsid w:val="005A62F3"/>
    <w:rsid w:val="005A63E2"/>
    <w:rsid w:val="005A64DD"/>
    <w:rsid w:val="005A66FB"/>
    <w:rsid w:val="005A6743"/>
    <w:rsid w:val="005A6CAA"/>
    <w:rsid w:val="005A6D35"/>
    <w:rsid w:val="005A6F0B"/>
    <w:rsid w:val="005A73AA"/>
    <w:rsid w:val="005A7C88"/>
    <w:rsid w:val="005B00D4"/>
    <w:rsid w:val="005B05B9"/>
    <w:rsid w:val="005B0D52"/>
    <w:rsid w:val="005B0E9A"/>
    <w:rsid w:val="005B1BB7"/>
    <w:rsid w:val="005B217B"/>
    <w:rsid w:val="005B2987"/>
    <w:rsid w:val="005B2DBC"/>
    <w:rsid w:val="005B2E79"/>
    <w:rsid w:val="005B2EF4"/>
    <w:rsid w:val="005B36D6"/>
    <w:rsid w:val="005B45AA"/>
    <w:rsid w:val="005B47C0"/>
    <w:rsid w:val="005B5D37"/>
    <w:rsid w:val="005B6081"/>
    <w:rsid w:val="005B6323"/>
    <w:rsid w:val="005B670D"/>
    <w:rsid w:val="005B6DB8"/>
    <w:rsid w:val="005B753D"/>
    <w:rsid w:val="005B75E8"/>
    <w:rsid w:val="005B7BD4"/>
    <w:rsid w:val="005C0051"/>
    <w:rsid w:val="005C008B"/>
    <w:rsid w:val="005C0143"/>
    <w:rsid w:val="005C0411"/>
    <w:rsid w:val="005C0771"/>
    <w:rsid w:val="005C2709"/>
    <w:rsid w:val="005C29B5"/>
    <w:rsid w:val="005C2EB2"/>
    <w:rsid w:val="005C372A"/>
    <w:rsid w:val="005C3D72"/>
    <w:rsid w:val="005C4145"/>
    <w:rsid w:val="005C46FA"/>
    <w:rsid w:val="005C480D"/>
    <w:rsid w:val="005C4A24"/>
    <w:rsid w:val="005C522A"/>
    <w:rsid w:val="005C568C"/>
    <w:rsid w:val="005C5CC5"/>
    <w:rsid w:val="005C63B9"/>
    <w:rsid w:val="005C64B0"/>
    <w:rsid w:val="005C6EA4"/>
    <w:rsid w:val="005D009C"/>
    <w:rsid w:val="005D05BD"/>
    <w:rsid w:val="005D05BE"/>
    <w:rsid w:val="005D0CA2"/>
    <w:rsid w:val="005D1049"/>
    <w:rsid w:val="005D157A"/>
    <w:rsid w:val="005D1C05"/>
    <w:rsid w:val="005D1D57"/>
    <w:rsid w:val="005D1DCE"/>
    <w:rsid w:val="005D2263"/>
    <w:rsid w:val="005D2DC5"/>
    <w:rsid w:val="005D467A"/>
    <w:rsid w:val="005D4703"/>
    <w:rsid w:val="005D4CAD"/>
    <w:rsid w:val="005D512C"/>
    <w:rsid w:val="005D5A44"/>
    <w:rsid w:val="005D607C"/>
    <w:rsid w:val="005D6646"/>
    <w:rsid w:val="005D6915"/>
    <w:rsid w:val="005D6ED4"/>
    <w:rsid w:val="005D7273"/>
    <w:rsid w:val="005D72AF"/>
    <w:rsid w:val="005D74D9"/>
    <w:rsid w:val="005D7D23"/>
    <w:rsid w:val="005E0034"/>
    <w:rsid w:val="005E04D5"/>
    <w:rsid w:val="005E0649"/>
    <w:rsid w:val="005E07FD"/>
    <w:rsid w:val="005E093F"/>
    <w:rsid w:val="005E0EBB"/>
    <w:rsid w:val="005E1478"/>
    <w:rsid w:val="005E14CE"/>
    <w:rsid w:val="005E18C7"/>
    <w:rsid w:val="005E1B3C"/>
    <w:rsid w:val="005E1DA4"/>
    <w:rsid w:val="005E1E3D"/>
    <w:rsid w:val="005E21FF"/>
    <w:rsid w:val="005E22F1"/>
    <w:rsid w:val="005E2667"/>
    <w:rsid w:val="005E2F59"/>
    <w:rsid w:val="005E5CDE"/>
    <w:rsid w:val="005E62D8"/>
    <w:rsid w:val="005E6358"/>
    <w:rsid w:val="005E71EE"/>
    <w:rsid w:val="005E74E9"/>
    <w:rsid w:val="005E7852"/>
    <w:rsid w:val="005E7E05"/>
    <w:rsid w:val="005F0618"/>
    <w:rsid w:val="005F0CCD"/>
    <w:rsid w:val="005F0E62"/>
    <w:rsid w:val="005F0F2E"/>
    <w:rsid w:val="005F0F82"/>
    <w:rsid w:val="005F1437"/>
    <w:rsid w:val="005F1560"/>
    <w:rsid w:val="005F2083"/>
    <w:rsid w:val="005F2938"/>
    <w:rsid w:val="005F2B2F"/>
    <w:rsid w:val="005F2CB3"/>
    <w:rsid w:val="005F2DBE"/>
    <w:rsid w:val="005F3587"/>
    <w:rsid w:val="005F4264"/>
    <w:rsid w:val="005F4618"/>
    <w:rsid w:val="005F4863"/>
    <w:rsid w:val="005F5385"/>
    <w:rsid w:val="005F541C"/>
    <w:rsid w:val="005F5651"/>
    <w:rsid w:val="005F5680"/>
    <w:rsid w:val="005F59A6"/>
    <w:rsid w:val="005F5D97"/>
    <w:rsid w:val="005F667A"/>
    <w:rsid w:val="005F7179"/>
    <w:rsid w:val="005F7588"/>
    <w:rsid w:val="005F7827"/>
    <w:rsid w:val="005F7A63"/>
    <w:rsid w:val="005F7C76"/>
    <w:rsid w:val="005F7E86"/>
    <w:rsid w:val="00600BC4"/>
    <w:rsid w:val="00601970"/>
    <w:rsid w:val="00601B68"/>
    <w:rsid w:val="00601BA8"/>
    <w:rsid w:val="006020EF"/>
    <w:rsid w:val="006024B8"/>
    <w:rsid w:val="00602515"/>
    <w:rsid w:val="00602D83"/>
    <w:rsid w:val="006030D8"/>
    <w:rsid w:val="00603502"/>
    <w:rsid w:val="0060418C"/>
    <w:rsid w:val="00605A4F"/>
    <w:rsid w:val="00605CB0"/>
    <w:rsid w:val="00606214"/>
    <w:rsid w:val="006065DF"/>
    <w:rsid w:val="006067B3"/>
    <w:rsid w:val="00606AC2"/>
    <w:rsid w:val="00607018"/>
    <w:rsid w:val="00607029"/>
    <w:rsid w:val="006071AC"/>
    <w:rsid w:val="006073B0"/>
    <w:rsid w:val="00607EA6"/>
    <w:rsid w:val="0061020B"/>
    <w:rsid w:val="00610D08"/>
    <w:rsid w:val="00611172"/>
    <w:rsid w:val="00611B82"/>
    <w:rsid w:val="00612089"/>
    <w:rsid w:val="006121C8"/>
    <w:rsid w:val="00612F6A"/>
    <w:rsid w:val="00613B63"/>
    <w:rsid w:val="00614328"/>
    <w:rsid w:val="00614B32"/>
    <w:rsid w:val="00614DBF"/>
    <w:rsid w:val="00614F02"/>
    <w:rsid w:val="006150FC"/>
    <w:rsid w:val="00615360"/>
    <w:rsid w:val="006165DC"/>
    <w:rsid w:val="006167B0"/>
    <w:rsid w:val="00616855"/>
    <w:rsid w:val="006169F4"/>
    <w:rsid w:val="00616C42"/>
    <w:rsid w:val="00616F7E"/>
    <w:rsid w:val="006170DF"/>
    <w:rsid w:val="00617B65"/>
    <w:rsid w:val="00621033"/>
    <w:rsid w:val="00621059"/>
    <w:rsid w:val="00621EF8"/>
    <w:rsid w:val="00622D87"/>
    <w:rsid w:val="0062362E"/>
    <w:rsid w:val="00623724"/>
    <w:rsid w:val="00623F7E"/>
    <w:rsid w:val="00624101"/>
    <w:rsid w:val="0062442A"/>
    <w:rsid w:val="00625449"/>
    <w:rsid w:val="0062574E"/>
    <w:rsid w:val="00626A7C"/>
    <w:rsid w:val="006301EC"/>
    <w:rsid w:val="0063021D"/>
    <w:rsid w:val="0063043F"/>
    <w:rsid w:val="00631046"/>
    <w:rsid w:val="006310FC"/>
    <w:rsid w:val="00631949"/>
    <w:rsid w:val="00631E95"/>
    <w:rsid w:val="00632258"/>
    <w:rsid w:val="006325B4"/>
    <w:rsid w:val="00633696"/>
    <w:rsid w:val="00633C7E"/>
    <w:rsid w:val="00634083"/>
    <w:rsid w:val="006340A7"/>
    <w:rsid w:val="006342AC"/>
    <w:rsid w:val="00634477"/>
    <w:rsid w:val="00634619"/>
    <w:rsid w:val="006347C7"/>
    <w:rsid w:val="0063486C"/>
    <w:rsid w:val="00635286"/>
    <w:rsid w:val="00635834"/>
    <w:rsid w:val="00635C78"/>
    <w:rsid w:val="0063611C"/>
    <w:rsid w:val="0063664B"/>
    <w:rsid w:val="00636951"/>
    <w:rsid w:val="00636B7F"/>
    <w:rsid w:val="006371B7"/>
    <w:rsid w:val="0063736F"/>
    <w:rsid w:val="006377FE"/>
    <w:rsid w:val="00637DD4"/>
    <w:rsid w:val="00637E21"/>
    <w:rsid w:val="00637E6D"/>
    <w:rsid w:val="00637EFD"/>
    <w:rsid w:val="0064062F"/>
    <w:rsid w:val="00640D20"/>
    <w:rsid w:val="00640F6C"/>
    <w:rsid w:val="006411E6"/>
    <w:rsid w:val="006418C3"/>
    <w:rsid w:val="00641F6A"/>
    <w:rsid w:val="00642039"/>
    <w:rsid w:val="0064255C"/>
    <w:rsid w:val="006426A9"/>
    <w:rsid w:val="006427BE"/>
    <w:rsid w:val="00642F64"/>
    <w:rsid w:val="006430FE"/>
    <w:rsid w:val="00643393"/>
    <w:rsid w:val="00643435"/>
    <w:rsid w:val="0064351E"/>
    <w:rsid w:val="00643B7C"/>
    <w:rsid w:val="00644052"/>
    <w:rsid w:val="0064485C"/>
    <w:rsid w:val="006448B0"/>
    <w:rsid w:val="00644F57"/>
    <w:rsid w:val="00645687"/>
    <w:rsid w:val="0064597A"/>
    <w:rsid w:val="00645A97"/>
    <w:rsid w:val="0064634B"/>
    <w:rsid w:val="0064687D"/>
    <w:rsid w:val="006468D6"/>
    <w:rsid w:val="00647057"/>
    <w:rsid w:val="00647C31"/>
    <w:rsid w:val="0065019D"/>
    <w:rsid w:val="006505E0"/>
    <w:rsid w:val="0065144F"/>
    <w:rsid w:val="00651D29"/>
    <w:rsid w:val="0065237C"/>
    <w:rsid w:val="006528B9"/>
    <w:rsid w:val="00653356"/>
    <w:rsid w:val="00653495"/>
    <w:rsid w:val="0065390A"/>
    <w:rsid w:val="00653AD5"/>
    <w:rsid w:val="00653ADD"/>
    <w:rsid w:val="00653F58"/>
    <w:rsid w:val="00654121"/>
    <w:rsid w:val="00654220"/>
    <w:rsid w:val="00654394"/>
    <w:rsid w:val="006544A6"/>
    <w:rsid w:val="00654503"/>
    <w:rsid w:val="006549BE"/>
    <w:rsid w:val="00654B21"/>
    <w:rsid w:val="00654CFA"/>
    <w:rsid w:val="0065592A"/>
    <w:rsid w:val="00655B0E"/>
    <w:rsid w:val="00655D86"/>
    <w:rsid w:val="00656CDA"/>
    <w:rsid w:val="00656E31"/>
    <w:rsid w:val="00657902"/>
    <w:rsid w:val="00657B72"/>
    <w:rsid w:val="00657C49"/>
    <w:rsid w:val="006604AC"/>
    <w:rsid w:val="00661027"/>
    <w:rsid w:val="0066172C"/>
    <w:rsid w:val="00661AFF"/>
    <w:rsid w:val="00662551"/>
    <w:rsid w:val="0066397F"/>
    <w:rsid w:val="00663B6E"/>
    <w:rsid w:val="00664212"/>
    <w:rsid w:val="00664887"/>
    <w:rsid w:val="00664FBE"/>
    <w:rsid w:val="0066649C"/>
    <w:rsid w:val="00666518"/>
    <w:rsid w:val="006674D0"/>
    <w:rsid w:val="00670257"/>
    <w:rsid w:val="0067027E"/>
    <w:rsid w:val="0067109E"/>
    <w:rsid w:val="006713FD"/>
    <w:rsid w:val="006717DD"/>
    <w:rsid w:val="00671CFD"/>
    <w:rsid w:val="00671ECA"/>
    <w:rsid w:val="00672647"/>
    <w:rsid w:val="006735C7"/>
    <w:rsid w:val="006738E3"/>
    <w:rsid w:val="00673F54"/>
    <w:rsid w:val="006744F9"/>
    <w:rsid w:val="00674E7B"/>
    <w:rsid w:val="00675481"/>
    <w:rsid w:val="00675D37"/>
    <w:rsid w:val="00675D72"/>
    <w:rsid w:val="00675E0B"/>
    <w:rsid w:val="00676E90"/>
    <w:rsid w:val="006770BC"/>
    <w:rsid w:val="0067738F"/>
    <w:rsid w:val="006775F4"/>
    <w:rsid w:val="006779DD"/>
    <w:rsid w:val="00677D5C"/>
    <w:rsid w:val="0068018C"/>
    <w:rsid w:val="0068023F"/>
    <w:rsid w:val="00680B20"/>
    <w:rsid w:val="00680E2A"/>
    <w:rsid w:val="00681D9C"/>
    <w:rsid w:val="00682171"/>
    <w:rsid w:val="006821F3"/>
    <w:rsid w:val="00682856"/>
    <w:rsid w:val="00682DCE"/>
    <w:rsid w:val="0068376C"/>
    <w:rsid w:val="006838B4"/>
    <w:rsid w:val="00683DFE"/>
    <w:rsid w:val="006840C9"/>
    <w:rsid w:val="00684B0D"/>
    <w:rsid w:val="00684B46"/>
    <w:rsid w:val="00684D9F"/>
    <w:rsid w:val="00685ADA"/>
    <w:rsid w:val="00685BAE"/>
    <w:rsid w:val="00685C82"/>
    <w:rsid w:val="00686153"/>
    <w:rsid w:val="0068674B"/>
    <w:rsid w:val="00687E13"/>
    <w:rsid w:val="00690030"/>
    <w:rsid w:val="00691379"/>
    <w:rsid w:val="006915CA"/>
    <w:rsid w:val="006920CB"/>
    <w:rsid w:val="006925C8"/>
    <w:rsid w:val="0069274C"/>
    <w:rsid w:val="00692D1A"/>
    <w:rsid w:val="0069305F"/>
    <w:rsid w:val="00693EC1"/>
    <w:rsid w:val="006942A2"/>
    <w:rsid w:val="00694411"/>
    <w:rsid w:val="006945A6"/>
    <w:rsid w:val="00694A0B"/>
    <w:rsid w:val="00695567"/>
    <w:rsid w:val="006955C6"/>
    <w:rsid w:val="006959C4"/>
    <w:rsid w:val="006959CC"/>
    <w:rsid w:val="00695C02"/>
    <w:rsid w:val="006960AC"/>
    <w:rsid w:val="00696276"/>
    <w:rsid w:val="0069641D"/>
    <w:rsid w:val="0069704E"/>
    <w:rsid w:val="006A0F3A"/>
    <w:rsid w:val="006A1B1D"/>
    <w:rsid w:val="006A22BD"/>
    <w:rsid w:val="006A2565"/>
    <w:rsid w:val="006A2CB5"/>
    <w:rsid w:val="006A3342"/>
    <w:rsid w:val="006A3A08"/>
    <w:rsid w:val="006A40A7"/>
    <w:rsid w:val="006A42C2"/>
    <w:rsid w:val="006A4A5D"/>
    <w:rsid w:val="006A4BB9"/>
    <w:rsid w:val="006A4D0B"/>
    <w:rsid w:val="006A541E"/>
    <w:rsid w:val="006A577C"/>
    <w:rsid w:val="006A658E"/>
    <w:rsid w:val="006A7B84"/>
    <w:rsid w:val="006A7C26"/>
    <w:rsid w:val="006B0C20"/>
    <w:rsid w:val="006B11AA"/>
    <w:rsid w:val="006B11BE"/>
    <w:rsid w:val="006B16D8"/>
    <w:rsid w:val="006B1816"/>
    <w:rsid w:val="006B192B"/>
    <w:rsid w:val="006B226D"/>
    <w:rsid w:val="006B24FB"/>
    <w:rsid w:val="006B2B0E"/>
    <w:rsid w:val="006B324A"/>
    <w:rsid w:val="006B32EE"/>
    <w:rsid w:val="006B3883"/>
    <w:rsid w:val="006B3ADD"/>
    <w:rsid w:val="006B41FF"/>
    <w:rsid w:val="006B4482"/>
    <w:rsid w:val="006B47F7"/>
    <w:rsid w:val="006B4850"/>
    <w:rsid w:val="006B48B1"/>
    <w:rsid w:val="006B510E"/>
    <w:rsid w:val="006B5391"/>
    <w:rsid w:val="006B5726"/>
    <w:rsid w:val="006B6F4F"/>
    <w:rsid w:val="006B6FDC"/>
    <w:rsid w:val="006B7635"/>
    <w:rsid w:val="006B7D7D"/>
    <w:rsid w:val="006B7E02"/>
    <w:rsid w:val="006C0001"/>
    <w:rsid w:val="006C1974"/>
    <w:rsid w:val="006C20BB"/>
    <w:rsid w:val="006C2347"/>
    <w:rsid w:val="006C25C0"/>
    <w:rsid w:val="006C2A18"/>
    <w:rsid w:val="006C31B8"/>
    <w:rsid w:val="006C3F77"/>
    <w:rsid w:val="006C48AB"/>
    <w:rsid w:val="006C4A4E"/>
    <w:rsid w:val="006C4A57"/>
    <w:rsid w:val="006C4FAF"/>
    <w:rsid w:val="006C6108"/>
    <w:rsid w:val="006C63C2"/>
    <w:rsid w:val="006C6AE7"/>
    <w:rsid w:val="006C6CC8"/>
    <w:rsid w:val="006C7461"/>
    <w:rsid w:val="006C7F02"/>
    <w:rsid w:val="006D1CF8"/>
    <w:rsid w:val="006D257D"/>
    <w:rsid w:val="006D2692"/>
    <w:rsid w:val="006D2EAD"/>
    <w:rsid w:val="006D3D21"/>
    <w:rsid w:val="006D3F42"/>
    <w:rsid w:val="006D4159"/>
    <w:rsid w:val="006D4407"/>
    <w:rsid w:val="006D494E"/>
    <w:rsid w:val="006D51D8"/>
    <w:rsid w:val="006D5B67"/>
    <w:rsid w:val="006D6167"/>
    <w:rsid w:val="006D64F5"/>
    <w:rsid w:val="006D6618"/>
    <w:rsid w:val="006D6F8A"/>
    <w:rsid w:val="006D727D"/>
    <w:rsid w:val="006D7340"/>
    <w:rsid w:val="006D797A"/>
    <w:rsid w:val="006D7AF7"/>
    <w:rsid w:val="006D7ED4"/>
    <w:rsid w:val="006D7F49"/>
    <w:rsid w:val="006D7F79"/>
    <w:rsid w:val="006E0002"/>
    <w:rsid w:val="006E00E3"/>
    <w:rsid w:val="006E065C"/>
    <w:rsid w:val="006E1217"/>
    <w:rsid w:val="006E1277"/>
    <w:rsid w:val="006E1655"/>
    <w:rsid w:val="006E2BD0"/>
    <w:rsid w:val="006E3386"/>
    <w:rsid w:val="006E33F8"/>
    <w:rsid w:val="006E346C"/>
    <w:rsid w:val="006E3A19"/>
    <w:rsid w:val="006E3D4C"/>
    <w:rsid w:val="006E464B"/>
    <w:rsid w:val="006E547D"/>
    <w:rsid w:val="006E59D7"/>
    <w:rsid w:val="006E5BCF"/>
    <w:rsid w:val="006E5CBA"/>
    <w:rsid w:val="006E5FBF"/>
    <w:rsid w:val="006E68F2"/>
    <w:rsid w:val="006E6CE8"/>
    <w:rsid w:val="006E6E33"/>
    <w:rsid w:val="006E7B46"/>
    <w:rsid w:val="006E7B79"/>
    <w:rsid w:val="006E7C37"/>
    <w:rsid w:val="006F040B"/>
    <w:rsid w:val="006F05BD"/>
    <w:rsid w:val="006F0797"/>
    <w:rsid w:val="006F0ECE"/>
    <w:rsid w:val="006F0EE3"/>
    <w:rsid w:val="006F0F7A"/>
    <w:rsid w:val="006F1A26"/>
    <w:rsid w:val="006F2867"/>
    <w:rsid w:val="006F2945"/>
    <w:rsid w:val="006F294D"/>
    <w:rsid w:val="006F308A"/>
    <w:rsid w:val="006F3249"/>
    <w:rsid w:val="006F3AC9"/>
    <w:rsid w:val="006F5794"/>
    <w:rsid w:val="006F5F89"/>
    <w:rsid w:val="006F5FC7"/>
    <w:rsid w:val="006F61E1"/>
    <w:rsid w:val="006F6F1A"/>
    <w:rsid w:val="006F76FA"/>
    <w:rsid w:val="006F7804"/>
    <w:rsid w:val="0070031E"/>
    <w:rsid w:val="00700900"/>
    <w:rsid w:val="00700F94"/>
    <w:rsid w:val="0070191C"/>
    <w:rsid w:val="00702497"/>
    <w:rsid w:val="007024FE"/>
    <w:rsid w:val="007027A7"/>
    <w:rsid w:val="00702D7C"/>
    <w:rsid w:val="007038CD"/>
    <w:rsid w:val="007038D4"/>
    <w:rsid w:val="00704783"/>
    <w:rsid w:val="007048C2"/>
    <w:rsid w:val="00704B8D"/>
    <w:rsid w:val="00704DBB"/>
    <w:rsid w:val="00704FB4"/>
    <w:rsid w:val="007050F0"/>
    <w:rsid w:val="00705A7E"/>
    <w:rsid w:val="00707352"/>
    <w:rsid w:val="00707366"/>
    <w:rsid w:val="007079EF"/>
    <w:rsid w:val="00707A24"/>
    <w:rsid w:val="00711C9A"/>
    <w:rsid w:val="0071224D"/>
    <w:rsid w:val="0071358B"/>
    <w:rsid w:val="007135F6"/>
    <w:rsid w:val="00715000"/>
    <w:rsid w:val="00715727"/>
    <w:rsid w:val="00715AEE"/>
    <w:rsid w:val="00717873"/>
    <w:rsid w:val="00717CE1"/>
    <w:rsid w:val="00720010"/>
    <w:rsid w:val="007200C5"/>
    <w:rsid w:val="007213D6"/>
    <w:rsid w:val="00721592"/>
    <w:rsid w:val="00722104"/>
    <w:rsid w:val="00723AE5"/>
    <w:rsid w:val="00723CB2"/>
    <w:rsid w:val="0072405D"/>
    <w:rsid w:val="00724308"/>
    <w:rsid w:val="00725549"/>
    <w:rsid w:val="00725D48"/>
    <w:rsid w:val="00725DC7"/>
    <w:rsid w:val="007265EC"/>
    <w:rsid w:val="00726A65"/>
    <w:rsid w:val="00726BAE"/>
    <w:rsid w:val="007277D8"/>
    <w:rsid w:val="00727CEA"/>
    <w:rsid w:val="007303B7"/>
    <w:rsid w:val="007304E0"/>
    <w:rsid w:val="00730B2C"/>
    <w:rsid w:val="00730B9B"/>
    <w:rsid w:val="0073105C"/>
    <w:rsid w:val="007313E2"/>
    <w:rsid w:val="007316B7"/>
    <w:rsid w:val="00731E9D"/>
    <w:rsid w:val="007320AB"/>
    <w:rsid w:val="0073285A"/>
    <w:rsid w:val="007344DE"/>
    <w:rsid w:val="00735285"/>
    <w:rsid w:val="00735933"/>
    <w:rsid w:val="00735AF7"/>
    <w:rsid w:val="00735BF6"/>
    <w:rsid w:val="0073659A"/>
    <w:rsid w:val="0073732C"/>
    <w:rsid w:val="00737413"/>
    <w:rsid w:val="007378EE"/>
    <w:rsid w:val="00741128"/>
    <w:rsid w:val="0074149D"/>
    <w:rsid w:val="00741AF3"/>
    <w:rsid w:val="00742142"/>
    <w:rsid w:val="0074215D"/>
    <w:rsid w:val="0074221C"/>
    <w:rsid w:val="00742433"/>
    <w:rsid w:val="00742A98"/>
    <w:rsid w:val="00743788"/>
    <w:rsid w:val="00743E41"/>
    <w:rsid w:val="007459AB"/>
    <w:rsid w:val="00745AE0"/>
    <w:rsid w:val="00745CCD"/>
    <w:rsid w:val="00746104"/>
    <w:rsid w:val="007467D5"/>
    <w:rsid w:val="00746A6D"/>
    <w:rsid w:val="00746E9D"/>
    <w:rsid w:val="007505A8"/>
    <w:rsid w:val="00750808"/>
    <w:rsid w:val="00750AF1"/>
    <w:rsid w:val="00750F9C"/>
    <w:rsid w:val="00751332"/>
    <w:rsid w:val="007514E0"/>
    <w:rsid w:val="007518AA"/>
    <w:rsid w:val="007522C9"/>
    <w:rsid w:val="00752488"/>
    <w:rsid w:val="007526F2"/>
    <w:rsid w:val="00752A13"/>
    <w:rsid w:val="00752E26"/>
    <w:rsid w:val="0075341E"/>
    <w:rsid w:val="00753FAF"/>
    <w:rsid w:val="007548B5"/>
    <w:rsid w:val="00754937"/>
    <w:rsid w:val="00754B5C"/>
    <w:rsid w:val="007552C6"/>
    <w:rsid w:val="00755F65"/>
    <w:rsid w:val="007563A9"/>
    <w:rsid w:val="00756827"/>
    <w:rsid w:val="00756AB7"/>
    <w:rsid w:val="00756BD9"/>
    <w:rsid w:val="00756CA1"/>
    <w:rsid w:val="00760E13"/>
    <w:rsid w:val="007613D2"/>
    <w:rsid w:val="007622A4"/>
    <w:rsid w:val="007624B7"/>
    <w:rsid w:val="007637F4"/>
    <w:rsid w:val="0076385E"/>
    <w:rsid w:val="0076394C"/>
    <w:rsid w:val="0076424B"/>
    <w:rsid w:val="0076450B"/>
    <w:rsid w:val="00764C5D"/>
    <w:rsid w:val="00764F19"/>
    <w:rsid w:val="00765BD1"/>
    <w:rsid w:val="00765D98"/>
    <w:rsid w:val="0076612C"/>
    <w:rsid w:val="007663AD"/>
    <w:rsid w:val="00766C9E"/>
    <w:rsid w:val="00766FDB"/>
    <w:rsid w:val="007679BE"/>
    <w:rsid w:val="007679FF"/>
    <w:rsid w:val="007700C5"/>
    <w:rsid w:val="0077098A"/>
    <w:rsid w:val="00771498"/>
    <w:rsid w:val="007717F9"/>
    <w:rsid w:val="00771C99"/>
    <w:rsid w:val="00771EE1"/>
    <w:rsid w:val="00772640"/>
    <w:rsid w:val="00772B3D"/>
    <w:rsid w:val="00773674"/>
    <w:rsid w:val="00773CEB"/>
    <w:rsid w:val="00774FCC"/>
    <w:rsid w:val="007755B4"/>
    <w:rsid w:val="00775D5B"/>
    <w:rsid w:val="00775DEA"/>
    <w:rsid w:val="0077653F"/>
    <w:rsid w:val="00776C8D"/>
    <w:rsid w:val="007770B7"/>
    <w:rsid w:val="00777B0E"/>
    <w:rsid w:val="007801D2"/>
    <w:rsid w:val="007803E4"/>
    <w:rsid w:val="00780826"/>
    <w:rsid w:val="00780CF8"/>
    <w:rsid w:val="00781294"/>
    <w:rsid w:val="00781E03"/>
    <w:rsid w:val="007822E5"/>
    <w:rsid w:val="0078254E"/>
    <w:rsid w:val="00782593"/>
    <w:rsid w:val="0078383A"/>
    <w:rsid w:val="00783AA1"/>
    <w:rsid w:val="00783AB2"/>
    <w:rsid w:val="007840BA"/>
    <w:rsid w:val="0078545E"/>
    <w:rsid w:val="00785A0D"/>
    <w:rsid w:val="00785C8C"/>
    <w:rsid w:val="00785D39"/>
    <w:rsid w:val="007860C4"/>
    <w:rsid w:val="0078710D"/>
    <w:rsid w:val="007875F1"/>
    <w:rsid w:val="00787718"/>
    <w:rsid w:val="0078778C"/>
    <w:rsid w:val="00787BAA"/>
    <w:rsid w:val="00790D02"/>
    <w:rsid w:val="0079109A"/>
    <w:rsid w:val="007911CB"/>
    <w:rsid w:val="00791219"/>
    <w:rsid w:val="00791242"/>
    <w:rsid w:val="00791537"/>
    <w:rsid w:val="00791924"/>
    <w:rsid w:val="00791B6A"/>
    <w:rsid w:val="007923E5"/>
    <w:rsid w:val="00792F8F"/>
    <w:rsid w:val="00793596"/>
    <w:rsid w:val="007936E8"/>
    <w:rsid w:val="00793876"/>
    <w:rsid w:val="007938D0"/>
    <w:rsid w:val="00794931"/>
    <w:rsid w:val="00794D60"/>
    <w:rsid w:val="00795BED"/>
    <w:rsid w:val="00795F7C"/>
    <w:rsid w:val="00796A76"/>
    <w:rsid w:val="007970DE"/>
    <w:rsid w:val="00797412"/>
    <w:rsid w:val="00797B3A"/>
    <w:rsid w:val="00797E9B"/>
    <w:rsid w:val="007A0695"/>
    <w:rsid w:val="007A0C0A"/>
    <w:rsid w:val="007A0F40"/>
    <w:rsid w:val="007A1337"/>
    <w:rsid w:val="007A1D61"/>
    <w:rsid w:val="007A1DD4"/>
    <w:rsid w:val="007A1E34"/>
    <w:rsid w:val="007A318F"/>
    <w:rsid w:val="007A3452"/>
    <w:rsid w:val="007A36C4"/>
    <w:rsid w:val="007A3E2B"/>
    <w:rsid w:val="007A3F9B"/>
    <w:rsid w:val="007A4667"/>
    <w:rsid w:val="007A614B"/>
    <w:rsid w:val="007A6FDA"/>
    <w:rsid w:val="007B0049"/>
    <w:rsid w:val="007B08BF"/>
    <w:rsid w:val="007B14A4"/>
    <w:rsid w:val="007B16EA"/>
    <w:rsid w:val="007B2E7A"/>
    <w:rsid w:val="007B34C1"/>
    <w:rsid w:val="007B366B"/>
    <w:rsid w:val="007B3878"/>
    <w:rsid w:val="007B3CB1"/>
    <w:rsid w:val="007B570D"/>
    <w:rsid w:val="007B5E67"/>
    <w:rsid w:val="007B5E97"/>
    <w:rsid w:val="007B62BB"/>
    <w:rsid w:val="007B66B4"/>
    <w:rsid w:val="007B6762"/>
    <w:rsid w:val="007B7A5B"/>
    <w:rsid w:val="007C0813"/>
    <w:rsid w:val="007C0D97"/>
    <w:rsid w:val="007C12EE"/>
    <w:rsid w:val="007C1803"/>
    <w:rsid w:val="007C181F"/>
    <w:rsid w:val="007C1C86"/>
    <w:rsid w:val="007C2896"/>
    <w:rsid w:val="007C3265"/>
    <w:rsid w:val="007C3657"/>
    <w:rsid w:val="007C390C"/>
    <w:rsid w:val="007C3FD4"/>
    <w:rsid w:val="007C43CA"/>
    <w:rsid w:val="007C44CA"/>
    <w:rsid w:val="007C53E7"/>
    <w:rsid w:val="007C5776"/>
    <w:rsid w:val="007C608B"/>
    <w:rsid w:val="007C6201"/>
    <w:rsid w:val="007C6292"/>
    <w:rsid w:val="007C65F4"/>
    <w:rsid w:val="007C7A47"/>
    <w:rsid w:val="007D03F1"/>
    <w:rsid w:val="007D0618"/>
    <w:rsid w:val="007D0933"/>
    <w:rsid w:val="007D1161"/>
    <w:rsid w:val="007D17D2"/>
    <w:rsid w:val="007D1BFF"/>
    <w:rsid w:val="007D245B"/>
    <w:rsid w:val="007D2707"/>
    <w:rsid w:val="007D2AF9"/>
    <w:rsid w:val="007D3EED"/>
    <w:rsid w:val="007D4104"/>
    <w:rsid w:val="007D4706"/>
    <w:rsid w:val="007D4BFE"/>
    <w:rsid w:val="007D529A"/>
    <w:rsid w:val="007D560E"/>
    <w:rsid w:val="007D5C85"/>
    <w:rsid w:val="007D5E32"/>
    <w:rsid w:val="007D60D2"/>
    <w:rsid w:val="007D63F2"/>
    <w:rsid w:val="007D6D0E"/>
    <w:rsid w:val="007E0254"/>
    <w:rsid w:val="007E0766"/>
    <w:rsid w:val="007E189C"/>
    <w:rsid w:val="007E1F19"/>
    <w:rsid w:val="007E2122"/>
    <w:rsid w:val="007E2944"/>
    <w:rsid w:val="007E29F9"/>
    <w:rsid w:val="007E2DB7"/>
    <w:rsid w:val="007E31B0"/>
    <w:rsid w:val="007E3C3E"/>
    <w:rsid w:val="007E40D6"/>
    <w:rsid w:val="007E449A"/>
    <w:rsid w:val="007E4556"/>
    <w:rsid w:val="007E46EB"/>
    <w:rsid w:val="007E46F1"/>
    <w:rsid w:val="007E5137"/>
    <w:rsid w:val="007E649D"/>
    <w:rsid w:val="007E6530"/>
    <w:rsid w:val="007E654B"/>
    <w:rsid w:val="007E6701"/>
    <w:rsid w:val="007E6970"/>
    <w:rsid w:val="007E6D5C"/>
    <w:rsid w:val="007E78BC"/>
    <w:rsid w:val="007E7A7C"/>
    <w:rsid w:val="007E7F55"/>
    <w:rsid w:val="007F0DD8"/>
    <w:rsid w:val="007F1190"/>
    <w:rsid w:val="007F11D6"/>
    <w:rsid w:val="007F22F3"/>
    <w:rsid w:val="007F2728"/>
    <w:rsid w:val="007F2FD9"/>
    <w:rsid w:val="007F3100"/>
    <w:rsid w:val="007F362E"/>
    <w:rsid w:val="007F3DF5"/>
    <w:rsid w:val="007F3E33"/>
    <w:rsid w:val="007F41AC"/>
    <w:rsid w:val="007F432E"/>
    <w:rsid w:val="007F5158"/>
    <w:rsid w:val="007F552F"/>
    <w:rsid w:val="007F56BE"/>
    <w:rsid w:val="007F59BB"/>
    <w:rsid w:val="007F68C2"/>
    <w:rsid w:val="007F6C4F"/>
    <w:rsid w:val="007F7750"/>
    <w:rsid w:val="00800373"/>
    <w:rsid w:val="008005DF"/>
    <w:rsid w:val="00800D6F"/>
    <w:rsid w:val="00800F6C"/>
    <w:rsid w:val="008012BC"/>
    <w:rsid w:val="00802013"/>
    <w:rsid w:val="008027E2"/>
    <w:rsid w:val="00802D7A"/>
    <w:rsid w:val="008034FB"/>
    <w:rsid w:val="00803864"/>
    <w:rsid w:val="00803AAA"/>
    <w:rsid w:val="00804E0F"/>
    <w:rsid w:val="0080585F"/>
    <w:rsid w:val="00806446"/>
    <w:rsid w:val="008064AB"/>
    <w:rsid w:val="008064BB"/>
    <w:rsid w:val="00807123"/>
    <w:rsid w:val="0080781B"/>
    <w:rsid w:val="008102AF"/>
    <w:rsid w:val="0081058A"/>
    <w:rsid w:val="008106CC"/>
    <w:rsid w:val="00810A65"/>
    <w:rsid w:val="00810B63"/>
    <w:rsid w:val="00810C38"/>
    <w:rsid w:val="008130C4"/>
    <w:rsid w:val="00813682"/>
    <w:rsid w:val="008136A8"/>
    <w:rsid w:val="00813826"/>
    <w:rsid w:val="0081494E"/>
    <w:rsid w:val="008151DA"/>
    <w:rsid w:val="0081597B"/>
    <w:rsid w:val="00815B5F"/>
    <w:rsid w:val="00816424"/>
    <w:rsid w:val="00816F84"/>
    <w:rsid w:val="00820219"/>
    <w:rsid w:val="00820861"/>
    <w:rsid w:val="00820E99"/>
    <w:rsid w:val="00821248"/>
    <w:rsid w:val="008212BF"/>
    <w:rsid w:val="0082199A"/>
    <w:rsid w:val="00821EB3"/>
    <w:rsid w:val="008223BE"/>
    <w:rsid w:val="00822676"/>
    <w:rsid w:val="00823646"/>
    <w:rsid w:val="008241C2"/>
    <w:rsid w:val="008245FB"/>
    <w:rsid w:val="00824BDF"/>
    <w:rsid w:val="00824EEC"/>
    <w:rsid w:val="008254C9"/>
    <w:rsid w:val="00826379"/>
    <w:rsid w:val="0082722F"/>
    <w:rsid w:val="0082742A"/>
    <w:rsid w:val="00827507"/>
    <w:rsid w:val="00830982"/>
    <w:rsid w:val="0083143A"/>
    <w:rsid w:val="00831493"/>
    <w:rsid w:val="0083244A"/>
    <w:rsid w:val="008324A4"/>
    <w:rsid w:val="00832CC3"/>
    <w:rsid w:val="00833816"/>
    <w:rsid w:val="00833D1D"/>
    <w:rsid w:val="00834202"/>
    <w:rsid w:val="008346F8"/>
    <w:rsid w:val="00834A19"/>
    <w:rsid w:val="00834F97"/>
    <w:rsid w:val="00835911"/>
    <w:rsid w:val="00835A40"/>
    <w:rsid w:val="00836369"/>
    <w:rsid w:val="00836957"/>
    <w:rsid w:val="00837767"/>
    <w:rsid w:val="00837CF6"/>
    <w:rsid w:val="008401DD"/>
    <w:rsid w:val="00841500"/>
    <w:rsid w:val="00841B3C"/>
    <w:rsid w:val="008423ED"/>
    <w:rsid w:val="0084358C"/>
    <w:rsid w:val="008435F6"/>
    <w:rsid w:val="00843CE0"/>
    <w:rsid w:val="00844A2D"/>
    <w:rsid w:val="008457C6"/>
    <w:rsid w:val="008459C9"/>
    <w:rsid w:val="00845F04"/>
    <w:rsid w:val="00846398"/>
    <w:rsid w:val="00846428"/>
    <w:rsid w:val="00846555"/>
    <w:rsid w:val="00846679"/>
    <w:rsid w:val="00846B1C"/>
    <w:rsid w:val="008474FD"/>
    <w:rsid w:val="00847506"/>
    <w:rsid w:val="00847599"/>
    <w:rsid w:val="00847653"/>
    <w:rsid w:val="00850595"/>
    <w:rsid w:val="0085140E"/>
    <w:rsid w:val="00851AE0"/>
    <w:rsid w:val="00852128"/>
    <w:rsid w:val="00852234"/>
    <w:rsid w:val="00852D7A"/>
    <w:rsid w:val="00852E8A"/>
    <w:rsid w:val="00852F4C"/>
    <w:rsid w:val="00853144"/>
    <w:rsid w:val="008543A2"/>
    <w:rsid w:val="0085614C"/>
    <w:rsid w:val="00856FEB"/>
    <w:rsid w:val="008570A9"/>
    <w:rsid w:val="008575C2"/>
    <w:rsid w:val="008576EA"/>
    <w:rsid w:val="00857810"/>
    <w:rsid w:val="00857894"/>
    <w:rsid w:val="00860396"/>
    <w:rsid w:val="00860C2D"/>
    <w:rsid w:val="008611F1"/>
    <w:rsid w:val="00861283"/>
    <w:rsid w:val="00861762"/>
    <w:rsid w:val="0086278E"/>
    <w:rsid w:val="00862C46"/>
    <w:rsid w:val="0086320D"/>
    <w:rsid w:val="00863C3E"/>
    <w:rsid w:val="00863F48"/>
    <w:rsid w:val="0086417A"/>
    <w:rsid w:val="0086425D"/>
    <w:rsid w:val="00864361"/>
    <w:rsid w:val="0086458D"/>
    <w:rsid w:val="0086562C"/>
    <w:rsid w:val="00866837"/>
    <w:rsid w:val="00867B0A"/>
    <w:rsid w:val="008704A9"/>
    <w:rsid w:val="00870824"/>
    <w:rsid w:val="008715F2"/>
    <w:rsid w:val="00872558"/>
    <w:rsid w:val="00872C0C"/>
    <w:rsid w:val="008735B2"/>
    <w:rsid w:val="0087372B"/>
    <w:rsid w:val="0087398A"/>
    <w:rsid w:val="00873F29"/>
    <w:rsid w:val="0087485F"/>
    <w:rsid w:val="00874952"/>
    <w:rsid w:val="00875754"/>
    <w:rsid w:val="008765F9"/>
    <w:rsid w:val="00876B62"/>
    <w:rsid w:val="00877270"/>
    <w:rsid w:val="008772C3"/>
    <w:rsid w:val="00877812"/>
    <w:rsid w:val="0087792A"/>
    <w:rsid w:val="00877BB1"/>
    <w:rsid w:val="00880815"/>
    <w:rsid w:val="008809BF"/>
    <w:rsid w:val="00880A04"/>
    <w:rsid w:val="008811C5"/>
    <w:rsid w:val="008816C1"/>
    <w:rsid w:val="0088215F"/>
    <w:rsid w:val="008825EC"/>
    <w:rsid w:val="00882C5A"/>
    <w:rsid w:val="008830E6"/>
    <w:rsid w:val="00883422"/>
    <w:rsid w:val="00884130"/>
    <w:rsid w:val="0088486F"/>
    <w:rsid w:val="0088586E"/>
    <w:rsid w:val="00885B41"/>
    <w:rsid w:val="00885BD1"/>
    <w:rsid w:val="00885E7D"/>
    <w:rsid w:val="0088695E"/>
    <w:rsid w:val="00886FAF"/>
    <w:rsid w:val="00887A71"/>
    <w:rsid w:val="008904C1"/>
    <w:rsid w:val="00890768"/>
    <w:rsid w:val="00890D1A"/>
    <w:rsid w:val="00890DF3"/>
    <w:rsid w:val="00890E36"/>
    <w:rsid w:val="0089145C"/>
    <w:rsid w:val="00891C33"/>
    <w:rsid w:val="00892349"/>
    <w:rsid w:val="008925C5"/>
    <w:rsid w:val="00892D30"/>
    <w:rsid w:val="00892D8C"/>
    <w:rsid w:val="008930D9"/>
    <w:rsid w:val="00893742"/>
    <w:rsid w:val="00893FBA"/>
    <w:rsid w:val="00894272"/>
    <w:rsid w:val="008942E8"/>
    <w:rsid w:val="0089444A"/>
    <w:rsid w:val="00894D0C"/>
    <w:rsid w:val="00894D91"/>
    <w:rsid w:val="0089516F"/>
    <w:rsid w:val="008953A2"/>
    <w:rsid w:val="00895957"/>
    <w:rsid w:val="00895C92"/>
    <w:rsid w:val="00895D2E"/>
    <w:rsid w:val="00896A68"/>
    <w:rsid w:val="00896C74"/>
    <w:rsid w:val="00896F18"/>
    <w:rsid w:val="00897B4C"/>
    <w:rsid w:val="00897C41"/>
    <w:rsid w:val="008A0912"/>
    <w:rsid w:val="008A0EAF"/>
    <w:rsid w:val="008A20E2"/>
    <w:rsid w:val="008A236D"/>
    <w:rsid w:val="008A2831"/>
    <w:rsid w:val="008A37DF"/>
    <w:rsid w:val="008A38E2"/>
    <w:rsid w:val="008A390A"/>
    <w:rsid w:val="008A3C1C"/>
    <w:rsid w:val="008A4668"/>
    <w:rsid w:val="008A4E9E"/>
    <w:rsid w:val="008A4FDB"/>
    <w:rsid w:val="008A502A"/>
    <w:rsid w:val="008A51C3"/>
    <w:rsid w:val="008A5416"/>
    <w:rsid w:val="008A5A70"/>
    <w:rsid w:val="008A5AB7"/>
    <w:rsid w:val="008A5CAF"/>
    <w:rsid w:val="008A6490"/>
    <w:rsid w:val="008A64F5"/>
    <w:rsid w:val="008A6720"/>
    <w:rsid w:val="008A6987"/>
    <w:rsid w:val="008A7503"/>
    <w:rsid w:val="008A7D3B"/>
    <w:rsid w:val="008B052D"/>
    <w:rsid w:val="008B13A5"/>
    <w:rsid w:val="008B1612"/>
    <w:rsid w:val="008B1C1B"/>
    <w:rsid w:val="008B2094"/>
    <w:rsid w:val="008B2719"/>
    <w:rsid w:val="008B2803"/>
    <w:rsid w:val="008B2AD5"/>
    <w:rsid w:val="008B2C3E"/>
    <w:rsid w:val="008B2F08"/>
    <w:rsid w:val="008B32B5"/>
    <w:rsid w:val="008B3566"/>
    <w:rsid w:val="008B372D"/>
    <w:rsid w:val="008B40E5"/>
    <w:rsid w:val="008B41F6"/>
    <w:rsid w:val="008B4672"/>
    <w:rsid w:val="008B47F1"/>
    <w:rsid w:val="008B4DF6"/>
    <w:rsid w:val="008B71B1"/>
    <w:rsid w:val="008B7487"/>
    <w:rsid w:val="008B7657"/>
    <w:rsid w:val="008B7675"/>
    <w:rsid w:val="008C01D7"/>
    <w:rsid w:val="008C08B4"/>
    <w:rsid w:val="008C150D"/>
    <w:rsid w:val="008C16A3"/>
    <w:rsid w:val="008C1B3D"/>
    <w:rsid w:val="008C1C5C"/>
    <w:rsid w:val="008C2A0E"/>
    <w:rsid w:val="008C2A6D"/>
    <w:rsid w:val="008C30D6"/>
    <w:rsid w:val="008C31B3"/>
    <w:rsid w:val="008C326C"/>
    <w:rsid w:val="008C4266"/>
    <w:rsid w:val="008C437F"/>
    <w:rsid w:val="008C53D6"/>
    <w:rsid w:val="008C54C4"/>
    <w:rsid w:val="008C54FE"/>
    <w:rsid w:val="008C565C"/>
    <w:rsid w:val="008C594B"/>
    <w:rsid w:val="008C6929"/>
    <w:rsid w:val="008C744C"/>
    <w:rsid w:val="008C7C21"/>
    <w:rsid w:val="008C7EAA"/>
    <w:rsid w:val="008D0A88"/>
    <w:rsid w:val="008D0F2D"/>
    <w:rsid w:val="008D112F"/>
    <w:rsid w:val="008D146E"/>
    <w:rsid w:val="008D1C2D"/>
    <w:rsid w:val="008D1FA8"/>
    <w:rsid w:val="008D20CB"/>
    <w:rsid w:val="008D234A"/>
    <w:rsid w:val="008D30E5"/>
    <w:rsid w:val="008D32AB"/>
    <w:rsid w:val="008D3C77"/>
    <w:rsid w:val="008D468E"/>
    <w:rsid w:val="008D4AF6"/>
    <w:rsid w:val="008D4CA9"/>
    <w:rsid w:val="008D5C47"/>
    <w:rsid w:val="008D5C66"/>
    <w:rsid w:val="008D606C"/>
    <w:rsid w:val="008D6764"/>
    <w:rsid w:val="008D6E7A"/>
    <w:rsid w:val="008D7E21"/>
    <w:rsid w:val="008E0F7F"/>
    <w:rsid w:val="008E3598"/>
    <w:rsid w:val="008E363A"/>
    <w:rsid w:val="008E3ABF"/>
    <w:rsid w:val="008E3E6E"/>
    <w:rsid w:val="008E4115"/>
    <w:rsid w:val="008E42DE"/>
    <w:rsid w:val="008E42EB"/>
    <w:rsid w:val="008E4D5C"/>
    <w:rsid w:val="008E4F83"/>
    <w:rsid w:val="008E522E"/>
    <w:rsid w:val="008E5245"/>
    <w:rsid w:val="008E5256"/>
    <w:rsid w:val="008E53F1"/>
    <w:rsid w:val="008E6333"/>
    <w:rsid w:val="008E69FA"/>
    <w:rsid w:val="008E76A8"/>
    <w:rsid w:val="008E77C0"/>
    <w:rsid w:val="008F04BC"/>
    <w:rsid w:val="008F08A3"/>
    <w:rsid w:val="008F106F"/>
    <w:rsid w:val="008F1086"/>
    <w:rsid w:val="008F157D"/>
    <w:rsid w:val="008F1FAA"/>
    <w:rsid w:val="008F21C4"/>
    <w:rsid w:val="008F229C"/>
    <w:rsid w:val="008F27F5"/>
    <w:rsid w:val="008F284E"/>
    <w:rsid w:val="008F2BD8"/>
    <w:rsid w:val="008F2DFE"/>
    <w:rsid w:val="008F3459"/>
    <w:rsid w:val="008F38A1"/>
    <w:rsid w:val="008F3CBF"/>
    <w:rsid w:val="008F3ECA"/>
    <w:rsid w:val="008F4203"/>
    <w:rsid w:val="008F553E"/>
    <w:rsid w:val="008F563D"/>
    <w:rsid w:val="008F5A16"/>
    <w:rsid w:val="008F5D99"/>
    <w:rsid w:val="008F65B1"/>
    <w:rsid w:val="008F77B4"/>
    <w:rsid w:val="008F7B98"/>
    <w:rsid w:val="00900230"/>
    <w:rsid w:val="009024CF"/>
    <w:rsid w:val="00902532"/>
    <w:rsid w:val="009026B8"/>
    <w:rsid w:val="00902FEC"/>
    <w:rsid w:val="00903245"/>
    <w:rsid w:val="009036F7"/>
    <w:rsid w:val="00903AC6"/>
    <w:rsid w:val="00903E40"/>
    <w:rsid w:val="00904BA5"/>
    <w:rsid w:val="00905143"/>
    <w:rsid w:val="0090529D"/>
    <w:rsid w:val="00905984"/>
    <w:rsid w:val="0090675C"/>
    <w:rsid w:val="009076D5"/>
    <w:rsid w:val="00907783"/>
    <w:rsid w:val="0091065A"/>
    <w:rsid w:val="00910CDF"/>
    <w:rsid w:val="0091156B"/>
    <w:rsid w:val="00911707"/>
    <w:rsid w:val="009120FC"/>
    <w:rsid w:val="00912247"/>
    <w:rsid w:val="009124B5"/>
    <w:rsid w:val="0091262B"/>
    <w:rsid w:val="009129B2"/>
    <w:rsid w:val="00912D91"/>
    <w:rsid w:val="00912F6A"/>
    <w:rsid w:val="00913A88"/>
    <w:rsid w:val="009140A1"/>
    <w:rsid w:val="00914368"/>
    <w:rsid w:val="009145F5"/>
    <w:rsid w:val="0091571B"/>
    <w:rsid w:val="00916303"/>
    <w:rsid w:val="009167A5"/>
    <w:rsid w:val="0091787B"/>
    <w:rsid w:val="00917BD5"/>
    <w:rsid w:val="009218F9"/>
    <w:rsid w:val="00921AFF"/>
    <w:rsid w:val="00921BD3"/>
    <w:rsid w:val="00922005"/>
    <w:rsid w:val="00922256"/>
    <w:rsid w:val="009225C8"/>
    <w:rsid w:val="00922875"/>
    <w:rsid w:val="00922A1E"/>
    <w:rsid w:val="00922BEB"/>
    <w:rsid w:val="0092329C"/>
    <w:rsid w:val="00923C6E"/>
    <w:rsid w:val="00924781"/>
    <w:rsid w:val="00924BDF"/>
    <w:rsid w:val="009258DF"/>
    <w:rsid w:val="00926291"/>
    <w:rsid w:val="00927283"/>
    <w:rsid w:val="0092736A"/>
    <w:rsid w:val="00927B4C"/>
    <w:rsid w:val="00927E67"/>
    <w:rsid w:val="00930821"/>
    <w:rsid w:val="00930BBD"/>
    <w:rsid w:val="00930E0E"/>
    <w:rsid w:val="009311EE"/>
    <w:rsid w:val="00931576"/>
    <w:rsid w:val="00931E3F"/>
    <w:rsid w:val="00933106"/>
    <w:rsid w:val="009344A5"/>
    <w:rsid w:val="00936879"/>
    <w:rsid w:val="00936E10"/>
    <w:rsid w:val="0093728E"/>
    <w:rsid w:val="009376B6"/>
    <w:rsid w:val="00937C92"/>
    <w:rsid w:val="0094009E"/>
    <w:rsid w:val="0094105B"/>
    <w:rsid w:val="0094199A"/>
    <w:rsid w:val="00941B80"/>
    <w:rsid w:val="00941BFB"/>
    <w:rsid w:val="00941E2A"/>
    <w:rsid w:val="00941E99"/>
    <w:rsid w:val="0094226D"/>
    <w:rsid w:val="00943762"/>
    <w:rsid w:val="0094384A"/>
    <w:rsid w:val="00944C23"/>
    <w:rsid w:val="009452A0"/>
    <w:rsid w:val="00945805"/>
    <w:rsid w:val="0094581E"/>
    <w:rsid w:val="00945E1E"/>
    <w:rsid w:val="00945F8F"/>
    <w:rsid w:val="00946A41"/>
    <w:rsid w:val="00946AEF"/>
    <w:rsid w:val="00947794"/>
    <w:rsid w:val="0095116D"/>
    <w:rsid w:val="00951604"/>
    <w:rsid w:val="00951B26"/>
    <w:rsid w:val="0095249B"/>
    <w:rsid w:val="009524A1"/>
    <w:rsid w:val="00952BE3"/>
    <w:rsid w:val="009532C7"/>
    <w:rsid w:val="00953351"/>
    <w:rsid w:val="009535B3"/>
    <w:rsid w:val="00953E68"/>
    <w:rsid w:val="00953F01"/>
    <w:rsid w:val="009543BA"/>
    <w:rsid w:val="00954E81"/>
    <w:rsid w:val="009557C7"/>
    <w:rsid w:val="009559B7"/>
    <w:rsid w:val="00955F03"/>
    <w:rsid w:val="009561B0"/>
    <w:rsid w:val="00956837"/>
    <w:rsid w:val="00956CF5"/>
    <w:rsid w:val="0095767F"/>
    <w:rsid w:val="009578F0"/>
    <w:rsid w:val="00957C7F"/>
    <w:rsid w:val="009600CB"/>
    <w:rsid w:val="009608E6"/>
    <w:rsid w:val="00960B5F"/>
    <w:rsid w:val="00960C20"/>
    <w:rsid w:val="00960E15"/>
    <w:rsid w:val="00961517"/>
    <w:rsid w:val="009624D0"/>
    <w:rsid w:val="0096267B"/>
    <w:rsid w:val="00962F48"/>
    <w:rsid w:val="009630DB"/>
    <w:rsid w:val="00963370"/>
    <w:rsid w:val="00963BD3"/>
    <w:rsid w:val="00963C55"/>
    <w:rsid w:val="00964162"/>
    <w:rsid w:val="009641D7"/>
    <w:rsid w:val="0096461C"/>
    <w:rsid w:val="009647D3"/>
    <w:rsid w:val="00966E6A"/>
    <w:rsid w:val="00967479"/>
    <w:rsid w:val="009679D1"/>
    <w:rsid w:val="00967C23"/>
    <w:rsid w:val="00967D4E"/>
    <w:rsid w:val="00971016"/>
    <w:rsid w:val="00971855"/>
    <w:rsid w:val="00972969"/>
    <w:rsid w:val="00972AE4"/>
    <w:rsid w:val="00972D3E"/>
    <w:rsid w:val="00973236"/>
    <w:rsid w:val="009736E7"/>
    <w:rsid w:val="00974284"/>
    <w:rsid w:val="0097439D"/>
    <w:rsid w:val="00974669"/>
    <w:rsid w:val="00975C65"/>
    <w:rsid w:val="009760B6"/>
    <w:rsid w:val="00976432"/>
    <w:rsid w:val="00976A96"/>
    <w:rsid w:val="00976FA6"/>
    <w:rsid w:val="009772D2"/>
    <w:rsid w:val="0098072A"/>
    <w:rsid w:val="0098080B"/>
    <w:rsid w:val="00981547"/>
    <w:rsid w:val="00981882"/>
    <w:rsid w:val="00982E7D"/>
    <w:rsid w:val="00982FFE"/>
    <w:rsid w:val="00984295"/>
    <w:rsid w:val="00984C88"/>
    <w:rsid w:val="00984E9A"/>
    <w:rsid w:val="00984EB3"/>
    <w:rsid w:val="009857CE"/>
    <w:rsid w:val="009858EF"/>
    <w:rsid w:val="00986626"/>
    <w:rsid w:val="00986EF2"/>
    <w:rsid w:val="0098705E"/>
    <w:rsid w:val="00987B51"/>
    <w:rsid w:val="009903CF"/>
    <w:rsid w:val="0099176F"/>
    <w:rsid w:val="0099220F"/>
    <w:rsid w:val="00992334"/>
    <w:rsid w:val="009925C7"/>
    <w:rsid w:val="00992F94"/>
    <w:rsid w:val="009941B2"/>
    <w:rsid w:val="009949D5"/>
    <w:rsid w:val="009949EA"/>
    <w:rsid w:val="00994A79"/>
    <w:rsid w:val="00995026"/>
    <w:rsid w:val="009950D8"/>
    <w:rsid w:val="00995386"/>
    <w:rsid w:val="00995CCF"/>
    <w:rsid w:val="0099649A"/>
    <w:rsid w:val="009966D6"/>
    <w:rsid w:val="0099697B"/>
    <w:rsid w:val="00997415"/>
    <w:rsid w:val="009975BA"/>
    <w:rsid w:val="0099783E"/>
    <w:rsid w:val="00997B4F"/>
    <w:rsid w:val="00997E10"/>
    <w:rsid w:val="00997F7E"/>
    <w:rsid w:val="009A0459"/>
    <w:rsid w:val="009A0ACE"/>
    <w:rsid w:val="009A1B1D"/>
    <w:rsid w:val="009A2AFF"/>
    <w:rsid w:val="009A2C6C"/>
    <w:rsid w:val="009A3113"/>
    <w:rsid w:val="009A31F3"/>
    <w:rsid w:val="009A3FF6"/>
    <w:rsid w:val="009A46CA"/>
    <w:rsid w:val="009A4B0F"/>
    <w:rsid w:val="009A4BE0"/>
    <w:rsid w:val="009A5349"/>
    <w:rsid w:val="009A5528"/>
    <w:rsid w:val="009A5A2D"/>
    <w:rsid w:val="009A5A9E"/>
    <w:rsid w:val="009A6853"/>
    <w:rsid w:val="009A71A6"/>
    <w:rsid w:val="009A7570"/>
    <w:rsid w:val="009A7783"/>
    <w:rsid w:val="009A7D79"/>
    <w:rsid w:val="009B1136"/>
    <w:rsid w:val="009B12F9"/>
    <w:rsid w:val="009B1AF4"/>
    <w:rsid w:val="009B257B"/>
    <w:rsid w:val="009B29CB"/>
    <w:rsid w:val="009B3047"/>
    <w:rsid w:val="009B34B3"/>
    <w:rsid w:val="009B3947"/>
    <w:rsid w:val="009B3C6A"/>
    <w:rsid w:val="009B40FA"/>
    <w:rsid w:val="009B4A05"/>
    <w:rsid w:val="009B5467"/>
    <w:rsid w:val="009B5489"/>
    <w:rsid w:val="009B5587"/>
    <w:rsid w:val="009B57CC"/>
    <w:rsid w:val="009B5E1F"/>
    <w:rsid w:val="009B6260"/>
    <w:rsid w:val="009B6540"/>
    <w:rsid w:val="009B6A36"/>
    <w:rsid w:val="009B6DDC"/>
    <w:rsid w:val="009B6E2B"/>
    <w:rsid w:val="009B6F68"/>
    <w:rsid w:val="009B7630"/>
    <w:rsid w:val="009B7DDF"/>
    <w:rsid w:val="009C01F8"/>
    <w:rsid w:val="009C1839"/>
    <w:rsid w:val="009C18A8"/>
    <w:rsid w:val="009C1957"/>
    <w:rsid w:val="009C20AE"/>
    <w:rsid w:val="009C21C0"/>
    <w:rsid w:val="009C25DE"/>
    <w:rsid w:val="009C2A57"/>
    <w:rsid w:val="009C2CE1"/>
    <w:rsid w:val="009C3130"/>
    <w:rsid w:val="009C3193"/>
    <w:rsid w:val="009C32D0"/>
    <w:rsid w:val="009C4869"/>
    <w:rsid w:val="009C4A73"/>
    <w:rsid w:val="009C5514"/>
    <w:rsid w:val="009C60C3"/>
    <w:rsid w:val="009C6186"/>
    <w:rsid w:val="009C639B"/>
    <w:rsid w:val="009C6556"/>
    <w:rsid w:val="009C7C24"/>
    <w:rsid w:val="009D02B7"/>
    <w:rsid w:val="009D0496"/>
    <w:rsid w:val="009D07FB"/>
    <w:rsid w:val="009D07FC"/>
    <w:rsid w:val="009D083C"/>
    <w:rsid w:val="009D12A7"/>
    <w:rsid w:val="009D1B8B"/>
    <w:rsid w:val="009D2015"/>
    <w:rsid w:val="009D2CE0"/>
    <w:rsid w:val="009D2DFA"/>
    <w:rsid w:val="009D465F"/>
    <w:rsid w:val="009D4C0F"/>
    <w:rsid w:val="009D4C56"/>
    <w:rsid w:val="009D4E3B"/>
    <w:rsid w:val="009D5F5D"/>
    <w:rsid w:val="009D683C"/>
    <w:rsid w:val="009E0B50"/>
    <w:rsid w:val="009E1460"/>
    <w:rsid w:val="009E2560"/>
    <w:rsid w:val="009E2A1B"/>
    <w:rsid w:val="009E43F0"/>
    <w:rsid w:val="009E52B2"/>
    <w:rsid w:val="009E58BF"/>
    <w:rsid w:val="009E5CFD"/>
    <w:rsid w:val="009E647D"/>
    <w:rsid w:val="009F0218"/>
    <w:rsid w:val="009F0359"/>
    <w:rsid w:val="009F04FF"/>
    <w:rsid w:val="009F0E36"/>
    <w:rsid w:val="009F13FF"/>
    <w:rsid w:val="009F20DE"/>
    <w:rsid w:val="009F2411"/>
    <w:rsid w:val="009F2665"/>
    <w:rsid w:val="009F315B"/>
    <w:rsid w:val="009F3AD5"/>
    <w:rsid w:val="009F48F6"/>
    <w:rsid w:val="009F4D63"/>
    <w:rsid w:val="009F5E47"/>
    <w:rsid w:val="009F5EC6"/>
    <w:rsid w:val="009F6457"/>
    <w:rsid w:val="009F6766"/>
    <w:rsid w:val="009F6C9E"/>
    <w:rsid w:val="009F6F64"/>
    <w:rsid w:val="009F795B"/>
    <w:rsid w:val="00A000C7"/>
    <w:rsid w:val="00A0059D"/>
    <w:rsid w:val="00A010A4"/>
    <w:rsid w:val="00A019EF"/>
    <w:rsid w:val="00A01A08"/>
    <w:rsid w:val="00A0241F"/>
    <w:rsid w:val="00A02BA5"/>
    <w:rsid w:val="00A02BE5"/>
    <w:rsid w:val="00A02E3B"/>
    <w:rsid w:val="00A03BC9"/>
    <w:rsid w:val="00A04317"/>
    <w:rsid w:val="00A04505"/>
    <w:rsid w:val="00A0450F"/>
    <w:rsid w:val="00A0451D"/>
    <w:rsid w:val="00A04A21"/>
    <w:rsid w:val="00A04E2F"/>
    <w:rsid w:val="00A05EB3"/>
    <w:rsid w:val="00A0609F"/>
    <w:rsid w:val="00A066DD"/>
    <w:rsid w:val="00A0689D"/>
    <w:rsid w:val="00A06BC4"/>
    <w:rsid w:val="00A07165"/>
    <w:rsid w:val="00A07A61"/>
    <w:rsid w:val="00A1155A"/>
    <w:rsid w:val="00A11598"/>
    <w:rsid w:val="00A1198B"/>
    <w:rsid w:val="00A12655"/>
    <w:rsid w:val="00A126CD"/>
    <w:rsid w:val="00A12F44"/>
    <w:rsid w:val="00A138F3"/>
    <w:rsid w:val="00A13BB1"/>
    <w:rsid w:val="00A13D66"/>
    <w:rsid w:val="00A14773"/>
    <w:rsid w:val="00A152E6"/>
    <w:rsid w:val="00A15BAB"/>
    <w:rsid w:val="00A16E87"/>
    <w:rsid w:val="00A174F5"/>
    <w:rsid w:val="00A17796"/>
    <w:rsid w:val="00A1799C"/>
    <w:rsid w:val="00A20717"/>
    <w:rsid w:val="00A2071E"/>
    <w:rsid w:val="00A20E8B"/>
    <w:rsid w:val="00A21321"/>
    <w:rsid w:val="00A21BBF"/>
    <w:rsid w:val="00A224F4"/>
    <w:rsid w:val="00A2256D"/>
    <w:rsid w:val="00A2257D"/>
    <w:rsid w:val="00A22BA7"/>
    <w:rsid w:val="00A23BBC"/>
    <w:rsid w:val="00A2430A"/>
    <w:rsid w:val="00A247FD"/>
    <w:rsid w:val="00A24A98"/>
    <w:rsid w:val="00A24EA1"/>
    <w:rsid w:val="00A25366"/>
    <w:rsid w:val="00A2551B"/>
    <w:rsid w:val="00A25738"/>
    <w:rsid w:val="00A25987"/>
    <w:rsid w:val="00A25C0D"/>
    <w:rsid w:val="00A25F7A"/>
    <w:rsid w:val="00A27178"/>
    <w:rsid w:val="00A273D7"/>
    <w:rsid w:val="00A27FA9"/>
    <w:rsid w:val="00A3000D"/>
    <w:rsid w:val="00A30C42"/>
    <w:rsid w:val="00A30F07"/>
    <w:rsid w:val="00A313E3"/>
    <w:rsid w:val="00A316E0"/>
    <w:rsid w:val="00A31A0E"/>
    <w:rsid w:val="00A31DE4"/>
    <w:rsid w:val="00A3334D"/>
    <w:rsid w:val="00A33430"/>
    <w:rsid w:val="00A3388A"/>
    <w:rsid w:val="00A33C38"/>
    <w:rsid w:val="00A3439C"/>
    <w:rsid w:val="00A34DCA"/>
    <w:rsid w:val="00A35C5E"/>
    <w:rsid w:val="00A36BE4"/>
    <w:rsid w:val="00A37584"/>
    <w:rsid w:val="00A37CA0"/>
    <w:rsid w:val="00A37D45"/>
    <w:rsid w:val="00A37E4E"/>
    <w:rsid w:val="00A41045"/>
    <w:rsid w:val="00A41EC6"/>
    <w:rsid w:val="00A42028"/>
    <w:rsid w:val="00A422E3"/>
    <w:rsid w:val="00A4254C"/>
    <w:rsid w:val="00A4268D"/>
    <w:rsid w:val="00A42E09"/>
    <w:rsid w:val="00A43ED0"/>
    <w:rsid w:val="00A43F10"/>
    <w:rsid w:val="00A43F89"/>
    <w:rsid w:val="00A443E4"/>
    <w:rsid w:val="00A44E25"/>
    <w:rsid w:val="00A45149"/>
    <w:rsid w:val="00A4523D"/>
    <w:rsid w:val="00A45851"/>
    <w:rsid w:val="00A45C3E"/>
    <w:rsid w:val="00A46A38"/>
    <w:rsid w:val="00A47747"/>
    <w:rsid w:val="00A503A1"/>
    <w:rsid w:val="00A50618"/>
    <w:rsid w:val="00A5184F"/>
    <w:rsid w:val="00A52B54"/>
    <w:rsid w:val="00A52BDA"/>
    <w:rsid w:val="00A52C19"/>
    <w:rsid w:val="00A5312D"/>
    <w:rsid w:val="00A536E4"/>
    <w:rsid w:val="00A5393E"/>
    <w:rsid w:val="00A539A6"/>
    <w:rsid w:val="00A53CD4"/>
    <w:rsid w:val="00A55C9A"/>
    <w:rsid w:val="00A55D1E"/>
    <w:rsid w:val="00A55E89"/>
    <w:rsid w:val="00A577E5"/>
    <w:rsid w:val="00A57825"/>
    <w:rsid w:val="00A60205"/>
    <w:rsid w:val="00A60272"/>
    <w:rsid w:val="00A603AF"/>
    <w:rsid w:val="00A60617"/>
    <w:rsid w:val="00A60B78"/>
    <w:rsid w:val="00A61594"/>
    <w:rsid w:val="00A624A5"/>
    <w:rsid w:val="00A626CB"/>
    <w:rsid w:val="00A62A27"/>
    <w:rsid w:val="00A62AE5"/>
    <w:rsid w:val="00A62CE4"/>
    <w:rsid w:val="00A63048"/>
    <w:rsid w:val="00A63FBE"/>
    <w:rsid w:val="00A644C3"/>
    <w:rsid w:val="00A64709"/>
    <w:rsid w:val="00A648E8"/>
    <w:rsid w:val="00A64949"/>
    <w:rsid w:val="00A6498D"/>
    <w:rsid w:val="00A653DE"/>
    <w:rsid w:val="00A65756"/>
    <w:rsid w:val="00A6585E"/>
    <w:rsid w:val="00A65BFE"/>
    <w:rsid w:val="00A662DB"/>
    <w:rsid w:val="00A667E2"/>
    <w:rsid w:val="00A66ACF"/>
    <w:rsid w:val="00A67015"/>
    <w:rsid w:val="00A67452"/>
    <w:rsid w:val="00A6751E"/>
    <w:rsid w:val="00A702AE"/>
    <w:rsid w:val="00A70883"/>
    <w:rsid w:val="00A70FE1"/>
    <w:rsid w:val="00A72123"/>
    <w:rsid w:val="00A726AA"/>
    <w:rsid w:val="00A730B6"/>
    <w:rsid w:val="00A743A1"/>
    <w:rsid w:val="00A74501"/>
    <w:rsid w:val="00A74CCB"/>
    <w:rsid w:val="00A74FCA"/>
    <w:rsid w:val="00A751DE"/>
    <w:rsid w:val="00A753CE"/>
    <w:rsid w:val="00A7569F"/>
    <w:rsid w:val="00A75D15"/>
    <w:rsid w:val="00A75F57"/>
    <w:rsid w:val="00A76957"/>
    <w:rsid w:val="00A76C19"/>
    <w:rsid w:val="00A7724F"/>
    <w:rsid w:val="00A80A16"/>
    <w:rsid w:val="00A81A78"/>
    <w:rsid w:val="00A81D7C"/>
    <w:rsid w:val="00A81F49"/>
    <w:rsid w:val="00A82B3B"/>
    <w:rsid w:val="00A82DB0"/>
    <w:rsid w:val="00A83E3E"/>
    <w:rsid w:val="00A83FC0"/>
    <w:rsid w:val="00A84200"/>
    <w:rsid w:val="00A84994"/>
    <w:rsid w:val="00A85600"/>
    <w:rsid w:val="00A85CB5"/>
    <w:rsid w:val="00A85E1A"/>
    <w:rsid w:val="00A865C9"/>
    <w:rsid w:val="00A86CFF"/>
    <w:rsid w:val="00A86E25"/>
    <w:rsid w:val="00A86F27"/>
    <w:rsid w:val="00A87113"/>
    <w:rsid w:val="00A875FB"/>
    <w:rsid w:val="00A87601"/>
    <w:rsid w:val="00A87691"/>
    <w:rsid w:val="00A87766"/>
    <w:rsid w:val="00A87E01"/>
    <w:rsid w:val="00A90708"/>
    <w:rsid w:val="00A9089E"/>
    <w:rsid w:val="00A90CB2"/>
    <w:rsid w:val="00A90CF2"/>
    <w:rsid w:val="00A91023"/>
    <w:rsid w:val="00A913B2"/>
    <w:rsid w:val="00A91624"/>
    <w:rsid w:val="00A91D4D"/>
    <w:rsid w:val="00A91FFC"/>
    <w:rsid w:val="00A9261A"/>
    <w:rsid w:val="00A92B46"/>
    <w:rsid w:val="00A930CB"/>
    <w:rsid w:val="00A932FE"/>
    <w:rsid w:val="00A93389"/>
    <w:rsid w:val="00A933D5"/>
    <w:rsid w:val="00A9377E"/>
    <w:rsid w:val="00A94AAB"/>
    <w:rsid w:val="00A94DE5"/>
    <w:rsid w:val="00A954B2"/>
    <w:rsid w:val="00A95C64"/>
    <w:rsid w:val="00A95CA1"/>
    <w:rsid w:val="00A96737"/>
    <w:rsid w:val="00A969E0"/>
    <w:rsid w:val="00A969EE"/>
    <w:rsid w:val="00A96C12"/>
    <w:rsid w:val="00A97421"/>
    <w:rsid w:val="00A976D1"/>
    <w:rsid w:val="00A97755"/>
    <w:rsid w:val="00AA00D2"/>
    <w:rsid w:val="00AA0207"/>
    <w:rsid w:val="00AA162F"/>
    <w:rsid w:val="00AA1A04"/>
    <w:rsid w:val="00AA1D3D"/>
    <w:rsid w:val="00AA1FC2"/>
    <w:rsid w:val="00AA26C8"/>
    <w:rsid w:val="00AA27E7"/>
    <w:rsid w:val="00AA2DBB"/>
    <w:rsid w:val="00AA3B1F"/>
    <w:rsid w:val="00AA3B98"/>
    <w:rsid w:val="00AA47FB"/>
    <w:rsid w:val="00AA56E3"/>
    <w:rsid w:val="00AA5DCF"/>
    <w:rsid w:val="00AA60B0"/>
    <w:rsid w:val="00AA613E"/>
    <w:rsid w:val="00AA66E1"/>
    <w:rsid w:val="00AA6B3B"/>
    <w:rsid w:val="00AA6DE9"/>
    <w:rsid w:val="00AA79BE"/>
    <w:rsid w:val="00AA7B5E"/>
    <w:rsid w:val="00AA7D0F"/>
    <w:rsid w:val="00AB00B7"/>
    <w:rsid w:val="00AB0DFE"/>
    <w:rsid w:val="00AB1169"/>
    <w:rsid w:val="00AB2312"/>
    <w:rsid w:val="00AB252B"/>
    <w:rsid w:val="00AB283F"/>
    <w:rsid w:val="00AB2AF6"/>
    <w:rsid w:val="00AB2B4E"/>
    <w:rsid w:val="00AB364C"/>
    <w:rsid w:val="00AB36B1"/>
    <w:rsid w:val="00AB3A15"/>
    <w:rsid w:val="00AB3A20"/>
    <w:rsid w:val="00AB3B68"/>
    <w:rsid w:val="00AB5111"/>
    <w:rsid w:val="00AB54DA"/>
    <w:rsid w:val="00AB587E"/>
    <w:rsid w:val="00AB5A6A"/>
    <w:rsid w:val="00AB6A37"/>
    <w:rsid w:val="00AB6B17"/>
    <w:rsid w:val="00AB72D9"/>
    <w:rsid w:val="00AB755E"/>
    <w:rsid w:val="00AC033E"/>
    <w:rsid w:val="00AC06AB"/>
    <w:rsid w:val="00AC0F7A"/>
    <w:rsid w:val="00AC1D32"/>
    <w:rsid w:val="00AC1D36"/>
    <w:rsid w:val="00AC2CFF"/>
    <w:rsid w:val="00AC3241"/>
    <w:rsid w:val="00AC3E21"/>
    <w:rsid w:val="00AC5304"/>
    <w:rsid w:val="00AC71A5"/>
    <w:rsid w:val="00AD004A"/>
    <w:rsid w:val="00AD01CC"/>
    <w:rsid w:val="00AD0334"/>
    <w:rsid w:val="00AD05F1"/>
    <w:rsid w:val="00AD0E16"/>
    <w:rsid w:val="00AD15E1"/>
    <w:rsid w:val="00AD1C6B"/>
    <w:rsid w:val="00AD2263"/>
    <w:rsid w:val="00AD2C48"/>
    <w:rsid w:val="00AD315A"/>
    <w:rsid w:val="00AD3389"/>
    <w:rsid w:val="00AD4126"/>
    <w:rsid w:val="00AD42AA"/>
    <w:rsid w:val="00AD48B6"/>
    <w:rsid w:val="00AD5AA4"/>
    <w:rsid w:val="00AD5C4B"/>
    <w:rsid w:val="00AD5D39"/>
    <w:rsid w:val="00AD691A"/>
    <w:rsid w:val="00AD71BB"/>
    <w:rsid w:val="00AD75A3"/>
    <w:rsid w:val="00AD7B9D"/>
    <w:rsid w:val="00AD7E3C"/>
    <w:rsid w:val="00AE0034"/>
    <w:rsid w:val="00AE0052"/>
    <w:rsid w:val="00AE03AE"/>
    <w:rsid w:val="00AE0A2D"/>
    <w:rsid w:val="00AE0DC4"/>
    <w:rsid w:val="00AE1232"/>
    <w:rsid w:val="00AE17A0"/>
    <w:rsid w:val="00AE1971"/>
    <w:rsid w:val="00AE2165"/>
    <w:rsid w:val="00AE2509"/>
    <w:rsid w:val="00AE27AB"/>
    <w:rsid w:val="00AE2F8D"/>
    <w:rsid w:val="00AE34FE"/>
    <w:rsid w:val="00AE37F3"/>
    <w:rsid w:val="00AE45A2"/>
    <w:rsid w:val="00AE45EE"/>
    <w:rsid w:val="00AE4DDC"/>
    <w:rsid w:val="00AE5DFE"/>
    <w:rsid w:val="00AE5E7B"/>
    <w:rsid w:val="00AE69C1"/>
    <w:rsid w:val="00AE700C"/>
    <w:rsid w:val="00AE7E40"/>
    <w:rsid w:val="00AF0216"/>
    <w:rsid w:val="00AF023E"/>
    <w:rsid w:val="00AF1364"/>
    <w:rsid w:val="00AF2989"/>
    <w:rsid w:val="00AF2AF7"/>
    <w:rsid w:val="00AF3154"/>
    <w:rsid w:val="00AF326C"/>
    <w:rsid w:val="00AF3327"/>
    <w:rsid w:val="00AF3473"/>
    <w:rsid w:val="00AF34A6"/>
    <w:rsid w:val="00AF4D4B"/>
    <w:rsid w:val="00AF4FAB"/>
    <w:rsid w:val="00AF5471"/>
    <w:rsid w:val="00AF5604"/>
    <w:rsid w:val="00AF59A4"/>
    <w:rsid w:val="00AF60C7"/>
    <w:rsid w:val="00AF63E6"/>
    <w:rsid w:val="00AF6A01"/>
    <w:rsid w:val="00AF6C22"/>
    <w:rsid w:val="00AF6C3A"/>
    <w:rsid w:val="00AF7050"/>
    <w:rsid w:val="00AF7E68"/>
    <w:rsid w:val="00B00AB3"/>
    <w:rsid w:val="00B0118A"/>
    <w:rsid w:val="00B01815"/>
    <w:rsid w:val="00B01A3B"/>
    <w:rsid w:val="00B023C8"/>
    <w:rsid w:val="00B0258A"/>
    <w:rsid w:val="00B02632"/>
    <w:rsid w:val="00B02913"/>
    <w:rsid w:val="00B02CB5"/>
    <w:rsid w:val="00B02DA2"/>
    <w:rsid w:val="00B038BA"/>
    <w:rsid w:val="00B04196"/>
    <w:rsid w:val="00B04247"/>
    <w:rsid w:val="00B04F34"/>
    <w:rsid w:val="00B06080"/>
    <w:rsid w:val="00B06763"/>
    <w:rsid w:val="00B06D23"/>
    <w:rsid w:val="00B07FBC"/>
    <w:rsid w:val="00B10286"/>
    <w:rsid w:val="00B10590"/>
    <w:rsid w:val="00B108D1"/>
    <w:rsid w:val="00B10A4D"/>
    <w:rsid w:val="00B1110F"/>
    <w:rsid w:val="00B11899"/>
    <w:rsid w:val="00B12141"/>
    <w:rsid w:val="00B13C88"/>
    <w:rsid w:val="00B13DD2"/>
    <w:rsid w:val="00B1485D"/>
    <w:rsid w:val="00B14891"/>
    <w:rsid w:val="00B15B25"/>
    <w:rsid w:val="00B15F1E"/>
    <w:rsid w:val="00B16482"/>
    <w:rsid w:val="00B16527"/>
    <w:rsid w:val="00B1668B"/>
    <w:rsid w:val="00B20162"/>
    <w:rsid w:val="00B21289"/>
    <w:rsid w:val="00B21319"/>
    <w:rsid w:val="00B22392"/>
    <w:rsid w:val="00B22902"/>
    <w:rsid w:val="00B2297C"/>
    <w:rsid w:val="00B22F1D"/>
    <w:rsid w:val="00B22F6D"/>
    <w:rsid w:val="00B22FDC"/>
    <w:rsid w:val="00B22FE2"/>
    <w:rsid w:val="00B2396A"/>
    <w:rsid w:val="00B2482B"/>
    <w:rsid w:val="00B24E44"/>
    <w:rsid w:val="00B25B8F"/>
    <w:rsid w:val="00B25C5B"/>
    <w:rsid w:val="00B25FB6"/>
    <w:rsid w:val="00B26121"/>
    <w:rsid w:val="00B26A7C"/>
    <w:rsid w:val="00B26B50"/>
    <w:rsid w:val="00B2774E"/>
    <w:rsid w:val="00B27C0F"/>
    <w:rsid w:val="00B27F80"/>
    <w:rsid w:val="00B30544"/>
    <w:rsid w:val="00B3078F"/>
    <w:rsid w:val="00B30A0F"/>
    <w:rsid w:val="00B32584"/>
    <w:rsid w:val="00B33120"/>
    <w:rsid w:val="00B338F1"/>
    <w:rsid w:val="00B3392F"/>
    <w:rsid w:val="00B33C7F"/>
    <w:rsid w:val="00B34533"/>
    <w:rsid w:val="00B35A1F"/>
    <w:rsid w:val="00B35A53"/>
    <w:rsid w:val="00B35AA2"/>
    <w:rsid w:val="00B360B8"/>
    <w:rsid w:val="00B36DD4"/>
    <w:rsid w:val="00B373E2"/>
    <w:rsid w:val="00B40162"/>
    <w:rsid w:val="00B411C1"/>
    <w:rsid w:val="00B412CD"/>
    <w:rsid w:val="00B4130E"/>
    <w:rsid w:val="00B42D66"/>
    <w:rsid w:val="00B4426D"/>
    <w:rsid w:val="00B443B9"/>
    <w:rsid w:val="00B444BB"/>
    <w:rsid w:val="00B45948"/>
    <w:rsid w:val="00B45D36"/>
    <w:rsid w:val="00B45F99"/>
    <w:rsid w:val="00B4616B"/>
    <w:rsid w:val="00B463EF"/>
    <w:rsid w:val="00B46A23"/>
    <w:rsid w:val="00B46C80"/>
    <w:rsid w:val="00B479D7"/>
    <w:rsid w:val="00B47C2F"/>
    <w:rsid w:val="00B47E58"/>
    <w:rsid w:val="00B47F9C"/>
    <w:rsid w:val="00B50660"/>
    <w:rsid w:val="00B508F5"/>
    <w:rsid w:val="00B5120E"/>
    <w:rsid w:val="00B5196D"/>
    <w:rsid w:val="00B5208D"/>
    <w:rsid w:val="00B52486"/>
    <w:rsid w:val="00B525A1"/>
    <w:rsid w:val="00B526B2"/>
    <w:rsid w:val="00B5293F"/>
    <w:rsid w:val="00B52ADA"/>
    <w:rsid w:val="00B52D86"/>
    <w:rsid w:val="00B532FF"/>
    <w:rsid w:val="00B53A0F"/>
    <w:rsid w:val="00B5418C"/>
    <w:rsid w:val="00B54394"/>
    <w:rsid w:val="00B55327"/>
    <w:rsid w:val="00B556D0"/>
    <w:rsid w:val="00B5588D"/>
    <w:rsid w:val="00B55990"/>
    <w:rsid w:val="00B55C53"/>
    <w:rsid w:val="00B55D9A"/>
    <w:rsid w:val="00B55ED1"/>
    <w:rsid w:val="00B56229"/>
    <w:rsid w:val="00B56A4C"/>
    <w:rsid w:val="00B56AD9"/>
    <w:rsid w:val="00B57120"/>
    <w:rsid w:val="00B57441"/>
    <w:rsid w:val="00B57BCC"/>
    <w:rsid w:val="00B57C17"/>
    <w:rsid w:val="00B60212"/>
    <w:rsid w:val="00B6046F"/>
    <w:rsid w:val="00B60631"/>
    <w:rsid w:val="00B6304F"/>
    <w:rsid w:val="00B63141"/>
    <w:rsid w:val="00B63332"/>
    <w:rsid w:val="00B64420"/>
    <w:rsid w:val="00B646B5"/>
    <w:rsid w:val="00B64DED"/>
    <w:rsid w:val="00B6517E"/>
    <w:rsid w:val="00B6590C"/>
    <w:rsid w:val="00B65EBF"/>
    <w:rsid w:val="00B664A5"/>
    <w:rsid w:val="00B665A5"/>
    <w:rsid w:val="00B6669D"/>
    <w:rsid w:val="00B6744C"/>
    <w:rsid w:val="00B700E3"/>
    <w:rsid w:val="00B7075A"/>
    <w:rsid w:val="00B70833"/>
    <w:rsid w:val="00B710E4"/>
    <w:rsid w:val="00B719EF"/>
    <w:rsid w:val="00B7374B"/>
    <w:rsid w:val="00B73F21"/>
    <w:rsid w:val="00B73F74"/>
    <w:rsid w:val="00B74098"/>
    <w:rsid w:val="00B7437C"/>
    <w:rsid w:val="00B74CB9"/>
    <w:rsid w:val="00B7560F"/>
    <w:rsid w:val="00B75B72"/>
    <w:rsid w:val="00B75D26"/>
    <w:rsid w:val="00B75F7F"/>
    <w:rsid w:val="00B76413"/>
    <w:rsid w:val="00B76C77"/>
    <w:rsid w:val="00B772CC"/>
    <w:rsid w:val="00B772DB"/>
    <w:rsid w:val="00B777D3"/>
    <w:rsid w:val="00B77BDC"/>
    <w:rsid w:val="00B805E2"/>
    <w:rsid w:val="00B806C4"/>
    <w:rsid w:val="00B809D9"/>
    <w:rsid w:val="00B81392"/>
    <w:rsid w:val="00B81984"/>
    <w:rsid w:val="00B8323F"/>
    <w:rsid w:val="00B8333A"/>
    <w:rsid w:val="00B83988"/>
    <w:rsid w:val="00B83B24"/>
    <w:rsid w:val="00B83D7C"/>
    <w:rsid w:val="00B84566"/>
    <w:rsid w:val="00B848BA"/>
    <w:rsid w:val="00B8511C"/>
    <w:rsid w:val="00B857F6"/>
    <w:rsid w:val="00B86C1D"/>
    <w:rsid w:val="00B87573"/>
    <w:rsid w:val="00B87CC1"/>
    <w:rsid w:val="00B90C22"/>
    <w:rsid w:val="00B9100C"/>
    <w:rsid w:val="00B91B01"/>
    <w:rsid w:val="00B91B12"/>
    <w:rsid w:val="00B91F38"/>
    <w:rsid w:val="00B91FFF"/>
    <w:rsid w:val="00B927B1"/>
    <w:rsid w:val="00B92DF3"/>
    <w:rsid w:val="00B92E2E"/>
    <w:rsid w:val="00B930CD"/>
    <w:rsid w:val="00B9342D"/>
    <w:rsid w:val="00B9368F"/>
    <w:rsid w:val="00B93E64"/>
    <w:rsid w:val="00B9428E"/>
    <w:rsid w:val="00B94685"/>
    <w:rsid w:val="00B95A91"/>
    <w:rsid w:val="00B95EBC"/>
    <w:rsid w:val="00B96A9D"/>
    <w:rsid w:val="00B96B5C"/>
    <w:rsid w:val="00BA021C"/>
    <w:rsid w:val="00BA04D0"/>
    <w:rsid w:val="00BA0C32"/>
    <w:rsid w:val="00BA0F55"/>
    <w:rsid w:val="00BA12DA"/>
    <w:rsid w:val="00BA1E11"/>
    <w:rsid w:val="00BA1EC1"/>
    <w:rsid w:val="00BA205A"/>
    <w:rsid w:val="00BA26A5"/>
    <w:rsid w:val="00BA2704"/>
    <w:rsid w:val="00BA316C"/>
    <w:rsid w:val="00BA3181"/>
    <w:rsid w:val="00BA3C24"/>
    <w:rsid w:val="00BA3E4C"/>
    <w:rsid w:val="00BA55A1"/>
    <w:rsid w:val="00BA5730"/>
    <w:rsid w:val="00BA59D7"/>
    <w:rsid w:val="00BA5AAC"/>
    <w:rsid w:val="00BA6450"/>
    <w:rsid w:val="00BA6486"/>
    <w:rsid w:val="00BA6513"/>
    <w:rsid w:val="00BA6621"/>
    <w:rsid w:val="00BA6BB7"/>
    <w:rsid w:val="00BA7908"/>
    <w:rsid w:val="00BA79EA"/>
    <w:rsid w:val="00BA7C30"/>
    <w:rsid w:val="00BA7C62"/>
    <w:rsid w:val="00BB00A5"/>
    <w:rsid w:val="00BB09AA"/>
    <w:rsid w:val="00BB12A1"/>
    <w:rsid w:val="00BB16AC"/>
    <w:rsid w:val="00BB201A"/>
    <w:rsid w:val="00BB2C2C"/>
    <w:rsid w:val="00BB3233"/>
    <w:rsid w:val="00BB3501"/>
    <w:rsid w:val="00BB5636"/>
    <w:rsid w:val="00BB56F3"/>
    <w:rsid w:val="00BB5921"/>
    <w:rsid w:val="00BB640D"/>
    <w:rsid w:val="00BB652D"/>
    <w:rsid w:val="00BC0BE7"/>
    <w:rsid w:val="00BC12B5"/>
    <w:rsid w:val="00BC1F2A"/>
    <w:rsid w:val="00BC21D2"/>
    <w:rsid w:val="00BC2E1A"/>
    <w:rsid w:val="00BC35D3"/>
    <w:rsid w:val="00BC3A84"/>
    <w:rsid w:val="00BC3CB7"/>
    <w:rsid w:val="00BC3D81"/>
    <w:rsid w:val="00BC3DDC"/>
    <w:rsid w:val="00BC482D"/>
    <w:rsid w:val="00BC4898"/>
    <w:rsid w:val="00BC4A2B"/>
    <w:rsid w:val="00BC4E12"/>
    <w:rsid w:val="00BC50CD"/>
    <w:rsid w:val="00BC533A"/>
    <w:rsid w:val="00BC576B"/>
    <w:rsid w:val="00BC57FC"/>
    <w:rsid w:val="00BC60F3"/>
    <w:rsid w:val="00BC6315"/>
    <w:rsid w:val="00BC66E5"/>
    <w:rsid w:val="00BC67D9"/>
    <w:rsid w:val="00BC74D3"/>
    <w:rsid w:val="00BC7B20"/>
    <w:rsid w:val="00BD04D0"/>
    <w:rsid w:val="00BD0640"/>
    <w:rsid w:val="00BD06C9"/>
    <w:rsid w:val="00BD1352"/>
    <w:rsid w:val="00BD172C"/>
    <w:rsid w:val="00BD1C12"/>
    <w:rsid w:val="00BD28B3"/>
    <w:rsid w:val="00BD2AE1"/>
    <w:rsid w:val="00BD2E24"/>
    <w:rsid w:val="00BD34BA"/>
    <w:rsid w:val="00BD351C"/>
    <w:rsid w:val="00BD3B5F"/>
    <w:rsid w:val="00BD3FC7"/>
    <w:rsid w:val="00BD3FE1"/>
    <w:rsid w:val="00BD49AF"/>
    <w:rsid w:val="00BD4D28"/>
    <w:rsid w:val="00BD5514"/>
    <w:rsid w:val="00BD59FB"/>
    <w:rsid w:val="00BD5D5F"/>
    <w:rsid w:val="00BD5DED"/>
    <w:rsid w:val="00BD6013"/>
    <w:rsid w:val="00BD6258"/>
    <w:rsid w:val="00BD6688"/>
    <w:rsid w:val="00BD7D46"/>
    <w:rsid w:val="00BE025F"/>
    <w:rsid w:val="00BE04E6"/>
    <w:rsid w:val="00BE066A"/>
    <w:rsid w:val="00BE0B0F"/>
    <w:rsid w:val="00BE0B7B"/>
    <w:rsid w:val="00BE0C3C"/>
    <w:rsid w:val="00BE148F"/>
    <w:rsid w:val="00BE1A1A"/>
    <w:rsid w:val="00BE1C1B"/>
    <w:rsid w:val="00BE1D8E"/>
    <w:rsid w:val="00BE2109"/>
    <w:rsid w:val="00BE26A0"/>
    <w:rsid w:val="00BE26B5"/>
    <w:rsid w:val="00BE2D7F"/>
    <w:rsid w:val="00BE353B"/>
    <w:rsid w:val="00BE3701"/>
    <w:rsid w:val="00BE38C7"/>
    <w:rsid w:val="00BE38D0"/>
    <w:rsid w:val="00BE4351"/>
    <w:rsid w:val="00BE5155"/>
    <w:rsid w:val="00BE57F1"/>
    <w:rsid w:val="00BE64E3"/>
    <w:rsid w:val="00BE6533"/>
    <w:rsid w:val="00BE6F3C"/>
    <w:rsid w:val="00BE7FF2"/>
    <w:rsid w:val="00BF0708"/>
    <w:rsid w:val="00BF0891"/>
    <w:rsid w:val="00BF0CAD"/>
    <w:rsid w:val="00BF13CD"/>
    <w:rsid w:val="00BF17E3"/>
    <w:rsid w:val="00BF200C"/>
    <w:rsid w:val="00BF24ED"/>
    <w:rsid w:val="00BF2CA6"/>
    <w:rsid w:val="00BF2F08"/>
    <w:rsid w:val="00BF3693"/>
    <w:rsid w:val="00BF3814"/>
    <w:rsid w:val="00BF3BE8"/>
    <w:rsid w:val="00BF433A"/>
    <w:rsid w:val="00BF474F"/>
    <w:rsid w:val="00BF4B60"/>
    <w:rsid w:val="00BF51C6"/>
    <w:rsid w:val="00BF54BF"/>
    <w:rsid w:val="00BF576B"/>
    <w:rsid w:val="00BF5ED3"/>
    <w:rsid w:val="00BF64EF"/>
    <w:rsid w:val="00BF654C"/>
    <w:rsid w:val="00BF6855"/>
    <w:rsid w:val="00BF725F"/>
    <w:rsid w:val="00BF7B3F"/>
    <w:rsid w:val="00BF7D4C"/>
    <w:rsid w:val="00C012D1"/>
    <w:rsid w:val="00C01455"/>
    <w:rsid w:val="00C0161D"/>
    <w:rsid w:val="00C0228E"/>
    <w:rsid w:val="00C0338C"/>
    <w:rsid w:val="00C03774"/>
    <w:rsid w:val="00C0391A"/>
    <w:rsid w:val="00C03C6D"/>
    <w:rsid w:val="00C03EC4"/>
    <w:rsid w:val="00C041A5"/>
    <w:rsid w:val="00C051FC"/>
    <w:rsid w:val="00C0551B"/>
    <w:rsid w:val="00C056A1"/>
    <w:rsid w:val="00C05705"/>
    <w:rsid w:val="00C06BC7"/>
    <w:rsid w:val="00C06E3E"/>
    <w:rsid w:val="00C0764E"/>
    <w:rsid w:val="00C07706"/>
    <w:rsid w:val="00C07C63"/>
    <w:rsid w:val="00C07F30"/>
    <w:rsid w:val="00C1025A"/>
    <w:rsid w:val="00C10422"/>
    <w:rsid w:val="00C1069B"/>
    <w:rsid w:val="00C10B39"/>
    <w:rsid w:val="00C10F8F"/>
    <w:rsid w:val="00C11C1B"/>
    <w:rsid w:val="00C11D82"/>
    <w:rsid w:val="00C12B10"/>
    <w:rsid w:val="00C1307C"/>
    <w:rsid w:val="00C1384B"/>
    <w:rsid w:val="00C13A97"/>
    <w:rsid w:val="00C14042"/>
    <w:rsid w:val="00C14A10"/>
    <w:rsid w:val="00C155BE"/>
    <w:rsid w:val="00C15837"/>
    <w:rsid w:val="00C171EF"/>
    <w:rsid w:val="00C200B3"/>
    <w:rsid w:val="00C20467"/>
    <w:rsid w:val="00C206B1"/>
    <w:rsid w:val="00C20944"/>
    <w:rsid w:val="00C20C63"/>
    <w:rsid w:val="00C2106F"/>
    <w:rsid w:val="00C210F3"/>
    <w:rsid w:val="00C2173F"/>
    <w:rsid w:val="00C218F2"/>
    <w:rsid w:val="00C21AFC"/>
    <w:rsid w:val="00C21D46"/>
    <w:rsid w:val="00C220BF"/>
    <w:rsid w:val="00C221B3"/>
    <w:rsid w:val="00C225D1"/>
    <w:rsid w:val="00C22659"/>
    <w:rsid w:val="00C24082"/>
    <w:rsid w:val="00C247D2"/>
    <w:rsid w:val="00C2506B"/>
    <w:rsid w:val="00C2526E"/>
    <w:rsid w:val="00C2545E"/>
    <w:rsid w:val="00C258FE"/>
    <w:rsid w:val="00C25FB8"/>
    <w:rsid w:val="00C2627A"/>
    <w:rsid w:val="00C26CA9"/>
    <w:rsid w:val="00C2701C"/>
    <w:rsid w:val="00C2790B"/>
    <w:rsid w:val="00C30081"/>
    <w:rsid w:val="00C3021F"/>
    <w:rsid w:val="00C30708"/>
    <w:rsid w:val="00C30FB9"/>
    <w:rsid w:val="00C31616"/>
    <w:rsid w:val="00C31D38"/>
    <w:rsid w:val="00C31D70"/>
    <w:rsid w:val="00C31F61"/>
    <w:rsid w:val="00C321AB"/>
    <w:rsid w:val="00C326DD"/>
    <w:rsid w:val="00C3296E"/>
    <w:rsid w:val="00C33300"/>
    <w:rsid w:val="00C337B6"/>
    <w:rsid w:val="00C3474D"/>
    <w:rsid w:val="00C347C0"/>
    <w:rsid w:val="00C34CC8"/>
    <w:rsid w:val="00C351EC"/>
    <w:rsid w:val="00C355BC"/>
    <w:rsid w:val="00C35F83"/>
    <w:rsid w:val="00C36014"/>
    <w:rsid w:val="00C364D5"/>
    <w:rsid w:val="00C36A04"/>
    <w:rsid w:val="00C371BE"/>
    <w:rsid w:val="00C37682"/>
    <w:rsid w:val="00C407D2"/>
    <w:rsid w:val="00C40A3A"/>
    <w:rsid w:val="00C40BF4"/>
    <w:rsid w:val="00C41D6F"/>
    <w:rsid w:val="00C41E17"/>
    <w:rsid w:val="00C41F94"/>
    <w:rsid w:val="00C421C3"/>
    <w:rsid w:val="00C42721"/>
    <w:rsid w:val="00C42979"/>
    <w:rsid w:val="00C42BF1"/>
    <w:rsid w:val="00C43273"/>
    <w:rsid w:val="00C43535"/>
    <w:rsid w:val="00C43732"/>
    <w:rsid w:val="00C44057"/>
    <w:rsid w:val="00C441B1"/>
    <w:rsid w:val="00C44DAE"/>
    <w:rsid w:val="00C452F0"/>
    <w:rsid w:val="00C454A8"/>
    <w:rsid w:val="00C45725"/>
    <w:rsid w:val="00C45790"/>
    <w:rsid w:val="00C46362"/>
    <w:rsid w:val="00C46552"/>
    <w:rsid w:val="00C4684C"/>
    <w:rsid w:val="00C469A9"/>
    <w:rsid w:val="00C47158"/>
    <w:rsid w:val="00C47337"/>
    <w:rsid w:val="00C47D44"/>
    <w:rsid w:val="00C47ED6"/>
    <w:rsid w:val="00C5079F"/>
    <w:rsid w:val="00C50910"/>
    <w:rsid w:val="00C50FCE"/>
    <w:rsid w:val="00C511A1"/>
    <w:rsid w:val="00C51A49"/>
    <w:rsid w:val="00C51C24"/>
    <w:rsid w:val="00C51D7D"/>
    <w:rsid w:val="00C5250A"/>
    <w:rsid w:val="00C527C8"/>
    <w:rsid w:val="00C52944"/>
    <w:rsid w:val="00C53355"/>
    <w:rsid w:val="00C53AFF"/>
    <w:rsid w:val="00C53BF9"/>
    <w:rsid w:val="00C53EEC"/>
    <w:rsid w:val="00C544D4"/>
    <w:rsid w:val="00C55A91"/>
    <w:rsid w:val="00C56560"/>
    <w:rsid w:val="00C56D84"/>
    <w:rsid w:val="00C57143"/>
    <w:rsid w:val="00C57BEA"/>
    <w:rsid w:val="00C57F9D"/>
    <w:rsid w:val="00C60D4C"/>
    <w:rsid w:val="00C62A75"/>
    <w:rsid w:val="00C62E25"/>
    <w:rsid w:val="00C63434"/>
    <w:rsid w:val="00C63DBE"/>
    <w:rsid w:val="00C6455B"/>
    <w:rsid w:val="00C64F59"/>
    <w:rsid w:val="00C65041"/>
    <w:rsid w:val="00C66F6E"/>
    <w:rsid w:val="00C70230"/>
    <w:rsid w:val="00C70361"/>
    <w:rsid w:val="00C70705"/>
    <w:rsid w:val="00C70D80"/>
    <w:rsid w:val="00C70E2A"/>
    <w:rsid w:val="00C71294"/>
    <w:rsid w:val="00C719F8"/>
    <w:rsid w:val="00C71BC7"/>
    <w:rsid w:val="00C721E0"/>
    <w:rsid w:val="00C72894"/>
    <w:rsid w:val="00C7298E"/>
    <w:rsid w:val="00C73183"/>
    <w:rsid w:val="00C73926"/>
    <w:rsid w:val="00C73E81"/>
    <w:rsid w:val="00C741A5"/>
    <w:rsid w:val="00C745F2"/>
    <w:rsid w:val="00C748BE"/>
    <w:rsid w:val="00C74F60"/>
    <w:rsid w:val="00C75724"/>
    <w:rsid w:val="00C75963"/>
    <w:rsid w:val="00C75B6B"/>
    <w:rsid w:val="00C76486"/>
    <w:rsid w:val="00C76CC3"/>
    <w:rsid w:val="00C76D99"/>
    <w:rsid w:val="00C76FA9"/>
    <w:rsid w:val="00C77200"/>
    <w:rsid w:val="00C7746F"/>
    <w:rsid w:val="00C77EED"/>
    <w:rsid w:val="00C80964"/>
    <w:rsid w:val="00C80985"/>
    <w:rsid w:val="00C80DB8"/>
    <w:rsid w:val="00C816AA"/>
    <w:rsid w:val="00C817B6"/>
    <w:rsid w:val="00C821E5"/>
    <w:rsid w:val="00C82592"/>
    <w:rsid w:val="00C82ECD"/>
    <w:rsid w:val="00C82F14"/>
    <w:rsid w:val="00C830A6"/>
    <w:rsid w:val="00C83D1D"/>
    <w:rsid w:val="00C8511A"/>
    <w:rsid w:val="00C85904"/>
    <w:rsid w:val="00C8635D"/>
    <w:rsid w:val="00C869FB"/>
    <w:rsid w:val="00C86D14"/>
    <w:rsid w:val="00C87F28"/>
    <w:rsid w:val="00C9148E"/>
    <w:rsid w:val="00C91498"/>
    <w:rsid w:val="00C91768"/>
    <w:rsid w:val="00C92FDA"/>
    <w:rsid w:val="00C942B4"/>
    <w:rsid w:val="00C974FB"/>
    <w:rsid w:val="00C975D4"/>
    <w:rsid w:val="00CA0BB9"/>
    <w:rsid w:val="00CA1189"/>
    <w:rsid w:val="00CA1253"/>
    <w:rsid w:val="00CA17F8"/>
    <w:rsid w:val="00CA1BF9"/>
    <w:rsid w:val="00CA2F66"/>
    <w:rsid w:val="00CA353B"/>
    <w:rsid w:val="00CA35DF"/>
    <w:rsid w:val="00CA3A53"/>
    <w:rsid w:val="00CA4D68"/>
    <w:rsid w:val="00CA50C3"/>
    <w:rsid w:val="00CA53EF"/>
    <w:rsid w:val="00CA546E"/>
    <w:rsid w:val="00CA5726"/>
    <w:rsid w:val="00CA669A"/>
    <w:rsid w:val="00CA674E"/>
    <w:rsid w:val="00CA6AEA"/>
    <w:rsid w:val="00CA6CC3"/>
    <w:rsid w:val="00CA6DD8"/>
    <w:rsid w:val="00CA6E01"/>
    <w:rsid w:val="00CA6E2F"/>
    <w:rsid w:val="00CA6E9E"/>
    <w:rsid w:val="00CA772D"/>
    <w:rsid w:val="00CA7C74"/>
    <w:rsid w:val="00CB049E"/>
    <w:rsid w:val="00CB05F2"/>
    <w:rsid w:val="00CB0AC0"/>
    <w:rsid w:val="00CB0EA1"/>
    <w:rsid w:val="00CB12F5"/>
    <w:rsid w:val="00CB2134"/>
    <w:rsid w:val="00CB26AD"/>
    <w:rsid w:val="00CB2F75"/>
    <w:rsid w:val="00CB3008"/>
    <w:rsid w:val="00CB34F0"/>
    <w:rsid w:val="00CB4125"/>
    <w:rsid w:val="00CB4988"/>
    <w:rsid w:val="00CB4B94"/>
    <w:rsid w:val="00CB63C0"/>
    <w:rsid w:val="00CB677A"/>
    <w:rsid w:val="00CB77E1"/>
    <w:rsid w:val="00CB78FC"/>
    <w:rsid w:val="00CB7F2D"/>
    <w:rsid w:val="00CC17A4"/>
    <w:rsid w:val="00CC1967"/>
    <w:rsid w:val="00CC1CE4"/>
    <w:rsid w:val="00CC1DD9"/>
    <w:rsid w:val="00CC2124"/>
    <w:rsid w:val="00CC250F"/>
    <w:rsid w:val="00CC253C"/>
    <w:rsid w:val="00CC2858"/>
    <w:rsid w:val="00CC2BEC"/>
    <w:rsid w:val="00CC2FE6"/>
    <w:rsid w:val="00CC3491"/>
    <w:rsid w:val="00CC54EB"/>
    <w:rsid w:val="00CC56E1"/>
    <w:rsid w:val="00CC5743"/>
    <w:rsid w:val="00CC5AAB"/>
    <w:rsid w:val="00CC5C22"/>
    <w:rsid w:val="00CC68E3"/>
    <w:rsid w:val="00CC6999"/>
    <w:rsid w:val="00CC772D"/>
    <w:rsid w:val="00CD017C"/>
    <w:rsid w:val="00CD0195"/>
    <w:rsid w:val="00CD0CFA"/>
    <w:rsid w:val="00CD20A5"/>
    <w:rsid w:val="00CD21A6"/>
    <w:rsid w:val="00CD22EC"/>
    <w:rsid w:val="00CD33B2"/>
    <w:rsid w:val="00CD3A91"/>
    <w:rsid w:val="00CD4689"/>
    <w:rsid w:val="00CD46E1"/>
    <w:rsid w:val="00CD4B81"/>
    <w:rsid w:val="00CD657D"/>
    <w:rsid w:val="00CD65F1"/>
    <w:rsid w:val="00CD76F9"/>
    <w:rsid w:val="00CE00C8"/>
    <w:rsid w:val="00CE10C4"/>
    <w:rsid w:val="00CE1663"/>
    <w:rsid w:val="00CE197D"/>
    <w:rsid w:val="00CE1D81"/>
    <w:rsid w:val="00CE2586"/>
    <w:rsid w:val="00CE273A"/>
    <w:rsid w:val="00CE2B0D"/>
    <w:rsid w:val="00CE3D2E"/>
    <w:rsid w:val="00CE46A2"/>
    <w:rsid w:val="00CE4D20"/>
    <w:rsid w:val="00CE58DB"/>
    <w:rsid w:val="00CE63F4"/>
    <w:rsid w:val="00CE6B50"/>
    <w:rsid w:val="00CE6B83"/>
    <w:rsid w:val="00CE7611"/>
    <w:rsid w:val="00CE77CA"/>
    <w:rsid w:val="00CE7F25"/>
    <w:rsid w:val="00CF00C1"/>
    <w:rsid w:val="00CF0803"/>
    <w:rsid w:val="00CF1742"/>
    <w:rsid w:val="00CF1D69"/>
    <w:rsid w:val="00CF1E37"/>
    <w:rsid w:val="00CF1F86"/>
    <w:rsid w:val="00CF3350"/>
    <w:rsid w:val="00CF3469"/>
    <w:rsid w:val="00CF38D4"/>
    <w:rsid w:val="00CF39D3"/>
    <w:rsid w:val="00CF4518"/>
    <w:rsid w:val="00CF45E9"/>
    <w:rsid w:val="00CF4E3E"/>
    <w:rsid w:val="00CF5353"/>
    <w:rsid w:val="00CF53CB"/>
    <w:rsid w:val="00CF5B09"/>
    <w:rsid w:val="00CF5ECD"/>
    <w:rsid w:val="00CF68E6"/>
    <w:rsid w:val="00CF6BC2"/>
    <w:rsid w:val="00CF6CAF"/>
    <w:rsid w:val="00CF71A1"/>
    <w:rsid w:val="00CF79D8"/>
    <w:rsid w:val="00CF7C30"/>
    <w:rsid w:val="00D002C2"/>
    <w:rsid w:val="00D021A2"/>
    <w:rsid w:val="00D02240"/>
    <w:rsid w:val="00D02365"/>
    <w:rsid w:val="00D02B3D"/>
    <w:rsid w:val="00D02BE7"/>
    <w:rsid w:val="00D031A0"/>
    <w:rsid w:val="00D03440"/>
    <w:rsid w:val="00D03F95"/>
    <w:rsid w:val="00D0484D"/>
    <w:rsid w:val="00D05089"/>
    <w:rsid w:val="00D05DBB"/>
    <w:rsid w:val="00D06AAF"/>
    <w:rsid w:val="00D074C4"/>
    <w:rsid w:val="00D07597"/>
    <w:rsid w:val="00D07CF3"/>
    <w:rsid w:val="00D10DF4"/>
    <w:rsid w:val="00D10FBC"/>
    <w:rsid w:val="00D127C5"/>
    <w:rsid w:val="00D148AC"/>
    <w:rsid w:val="00D14F3A"/>
    <w:rsid w:val="00D14FFB"/>
    <w:rsid w:val="00D15558"/>
    <w:rsid w:val="00D15D80"/>
    <w:rsid w:val="00D15ECC"/>
    <w:rsid w:val="00D16477"/>
    <w:rsid w:val="00D16719"/>
    <w:rsid w:val="00D17213"/>
    <w:rsid w:val="00D17EFC"/>
    <w:rsid w:val="00D2000C"/>
    <w:rsid w:val="00D20C3D"/>
    <w:rsid w:val="00D2117D"/>
    <w:rsid w:val="00D213B4"/>
    <w:rsid w:val="00D216B6"/>
    <w:rsid w:val="00D21A6D"/>
    <w:rsid w:val="00D21C03"/>
    <w:rsid w:val="00D21FFF"/>
    <w:rsid w:val="00D22B03"/>
    <w:rsid w:val="00D23A20"/>
    <w:rsid w:val="00D23ABA"/>
    <w:rsid w:val="00D23D40"/>
    <w:rsid w:val="00D23EA0"/>
    <w:rsid w:val="00D24557"/>
    <w:rsid w:val="00D26034"/>
    <w:rsid w:val="00D263CE"/>
    <w:rsid w:val="00D26767"/>
    <w:rsid w:val="00D26B81"/>
    <w:rsid w:val="00D26E49"/>
    <w:rsid w:val="00D31CE5"/>
    <w:rsid w:val="00D31D48"/>
    <w:rsid w:val="00D32E5E"/>
    <w:rsid w:val="00D3320E"/>
    <w:rsid w:val="00D333FD"/>
    <w:rsid w:val="00D33872"/>
    <w:rsid w:val="00D338BD"/>
    <w:rsid w:val="00D345CB"/>
    <w:rsid w:val="00D34B50"/>
    <w:rsid w:val="00D34D57"/>
    <w:rsid w:val="00D35E26"/>
    <w:rsid w:val="00D367A3"/>
    <w:rsid w:val="00D37431"/>
    <w:rsid w:val="00D374A1"/>
    <w:rsid w:val="00D404C7"/>
    <w:rsid w:val="00D40566"/>
    <w:rsid w:val="00D40C05"/>
    <w:rsid w:val="00D41330"/>
    <w:rsid w:val="00D419BD"/>
    <w:rsid w:val="00D42020"/>
    <w:rsid w:val="00D427C2"/>
    <w:rsid w:val="00D427F5"/>
    <w:rsid w:val="00D42AF7"/>
    <w:rsid w:val="00D43ACB"/>
    <w:rsid w:val="00D44BA0"/>
    <w:rsid w:val="00D44C1E"/>
    <w:rsid w:val="00D44D4F"/>
    <w:rsid w:val="00D454B9"/>
    <w:rsid w:val="00D455F0"/>
    <w:rsid w:val="00D45A40"/>
    <w:rsid w:val="00D462FF"/>
    <w:rsid w:val="00D46500"/>
    <w:rsid w:val="00D46DF4"/>
    <w:rsid w:val="00D47280"/>
    <w:rsid w:val="00D47F07"/>
    <w:rsid w:val="00D50535"/>
    <w:rsid w:val="00D515E5"/>
    <w:rsid w:val="00D517AC"/>
    <w:rsid w:val="00D517E6"/>
    <w:rsid w:val="00D524E1"/>
    <w:rsid w:val="00D52DF7"/>
    <w:rsid w:val="00D5325E"/>
    <w:rsid w:val="00D536B3"/>
    <w:rsid w:val="00D53705"/>
    <w:rsid w:val="00D53B1D"/>
    <w:rsid w:val="00D53B8D"/>
    <w:rsid w:val="00D53BCB"/>
    <w:rsid w:val="00D53CCD"/>
    <w:rsid w:val="00D53CF8"/>
    <w:rsid w:val="00D53FC4"/>
    <w:rsid w:val="00D54076"/>
    <w:rsid w:val="00D55B2B"/>
    <w:rsid w:val="00D56007"/>
    <w:rsid w:val="00D56884"/>
    <w:rsid w:val="00D56B30"/>
    <w:rsid w:val="00D56C17"/>
    <w:rsid w:val="00D57DCA"/>
    <w:rsid w:val="00D607F7"/>
    <w:rsid w:val="00D60B67"/>
    <w:rsid w:val="00D60C86"/>
    <w:rsid w:val="00D61FE5"/>
    <w:rsid w:val="00D622E1"/>
    <w:rsid w:val="00D625C4"/>
    <w:rsid w:val="00D628FC"/>
    <w:rsid w:val="00D62A77"/>
    <w:rsid w:val="00D63116"/>
    <w:rsid w:val="00D64F43"/>
    <w:rsid w:val="00D65167"/>
    <w:rsid w:val="00D65349"/>
    <w:rsid w:val="00D6544D"/>
    <w:rsid w:val="00D6570E"/>
    <w:rsid w:val="00D664B2"/>
    <w:rsid w:val="00D66C04"/>
    <w:rsid w:val="00D66C52"/>
    <w:rsid w:val="00D66EB5"/>
    <w:rsid w:val="00D66FE0"/>
    <w:rsid w:val="00D67503"/>
    <w:rsid w:val="00D677C6"/>
    <w:rsid w:val="00D70FF1"/>
    <w:rsid w:val="00D71D20"/>
    <w:rsid w:val="00D71FC0"/>
    <w:rsid w:val="00D72393"/>
    <w:rsid w:val="00D72591"/>
    <w:rsid w:val="00D7268D"/>
    <w:rsid w:val="00D734DF"/>
    <w:rsid w:val="00D73BB7"/>
    <w:rsid w:val="00D73DA7"/>
    <w:rsid w:val="00D74385"/>
    <w:rsid w:val="00D75154"/>
    <w:rsid w:val="00D754A3"/>
    <w:rsid w:val="00D75AA6"/>
    <w:rsid w:val="00D75AC2"/>
    <w:rsid w:val="00D76518"/>
    <w:rsid w:val="00D76AC0"/>
    <w:rsid w:val="00D773E3"/>
    <w:rsid w:val="00D77479"/>
    <w:rsid w:val="00D77C15"/>
    <w:rsid w:val="00D77DE5"/>
    <w:rsid w:val="00D8000F"/>
    <w:rsid w:val="00D80537"/>
    <w:rsid w:val="00D8068E"/>
    <w:rsid w:val="00D8080F"/>
    <w:rsid w:val="00D8186E"/>
    <w:rsid w:val="00D82129"/>
    <w:rsid w:val="00D823DB"/>
    <w:rsid w:val="00D82845"/>
    <w:rsid w:val="00D82940"/>
    <w:rsid w:val="00D834C0"/>
    <w:rsid w:val="00D83554"/>
    <w:rsid w:val="00D835E1"/>
    <w:rsid w:val="00D838F5"/>
    <w:rsid w:val="00D839F5"/>
    <w:rsid w:val="00D84F51"/>
    <w:rsid w:val="00D8514E"/>
    <w:rsid w:val="00D85903"/>
    <w:rsid w:val="00D859EA"/>
    <w:rsid w:val="00D860CB"/>
    <w:rsid w:val="00D86798"/>
    <w:rsid w:val="00D86C98"/>
    <w:rsid w:val="00D86D2F"/>
    <w:rsid w:val="00D86E82"/>
    <w:rsid w:val="00D871B1"/>
    <w:rsid w:val="00D8722F"/>
    <w:rsid w:val="00D904C0"/>
    <w:rsid w:val="00D90A14"/>
    <w:rsid w:val="00D911D3"/>
    <w:rsid w:val="00D911EB"/>
    <w:rsid w:val="00D91EB7"/>
    <w:rsid w:val="00D9214A"/>
    <w:rsid w:val="00D922D3"/>
    <w:rsid w:val="00D926B2"/>
    <w:rsid w:val="00D926E7"/>
    <w:rsid w:val="00D92D58"/>
    <w:rsid w:val="00D92D6B"/>
    <w:rsid w:val="00D93048"/>
    <w:rsid w:val="00D9312B"/>
    <w:rsid w:val="00D9337B"/>
    <w:rsid w:val="00D936E0"/>
    <w:rsid w:val="00D93CD0"/>
    <w:rsid w:val="00D93DD8"/>
    <w:rsid w:val="00D942BF"/>
    <w:rsid w:val="00D94B01"/>
    <w:rsid w:val="00D94D0D"/>
    <w:rsid w:val="00D951B9"/>
    <w:rsid w:val="00D9525C"/>
    <w:rsid w:val="00D97481"/>
    <w:rsid w:val="00DA10F6"/>
    <w:rsid w:val="00DA123B"/>
    <w:rsid w:val="00DA199A"/>
    <w:rsid w:val="00DA1F70"/>
    <w:rsid w:val="00DA2171"/>
    <w:rsid w:val="00DA3572"/>
    <w:rsid w:val="00DA372F"/>
    <w:rsid w:val="00DA41C6"/>
    <w:rsid w:val="00DA4286"/>
    <w:rsid w:val="00DA4C6C"/>
    <w:rsid w:val="00DA550A"/>
    <w:rsid w:val="00DA578F"/>
    <w:rsid w:val="00DA5B2A"/>
    <w:rsid w:val="00DA5F07"/>
    <w:rsid w:val="00DA6560"/>
    <w:rsid w:val="00DA6852"/>
    <w:rsid w:val="00DA6995"/>
    <w:rsid w:val="00DA6C14"/>
    <w:rsid w:val="00DA703F"/>
    <w:rsid w:val="00DA75BF"/>
    <w:rsid w:val="00DB1254"/>
    <w:rsid w:val="00DB1259"/>
    <w:rsid w:val="00DB2BA2"/>
    <w:rsid w:val="00DB3092"/>
    <w:rsid w:val="00DB3CFF"/>
    <w:rsid w:val="00DB447C"/>
    <w:rsid w:val="00DB4633"/>
    <w:rsid w:val="00DB4BB4"/>
    <w:rsid w:val="00DB779A"/>
    <w:rsid w:val="00DB7873"/>
    <w:rsid w:val="00DB7FB9"/>
    <w:rsid w:val="00DC0618"/>
    <w:rsid w:val="00DC112A"/>
    <w:rsid w:val="00DC12C9"/>
    <w:rsid w:val="00DC1DBA"/>
    <w:rsid w:val="00DC308B"/>
    <w:rsid w:val="00DC329C"/>
    <w:rsid w:val="00DC3FA3"/>
    <w:rsid w:val="00DC5380"/>
    <w:rsid w:val="00DC5536"/>
    <w:rsid w:val="00DC59C5"/>
    <w:rsid w:val="00DC649C"/>
    <w:rsid w:val="00DD0648"/>
    <w:rsid w:val="00DD0F2A"/>
    <w:rsid w:val="00DD1126"/>
    <w:rsid w:val="00DD16D3"/>
    <w:rsid w:val="00DD2286"/>
    <w:rsid w:val="00DD354A"/>
    <w:rsid w:val="00DD3F17"/>
    <w:rsid w:val="00DD4076"/>
    <w:rsid w:val="00DD42FF"/>
    <w:rsid w:val="00DD4506"/>
    <w:rsid w:val="00DD4718"/>
    <w:rsid w:val="00DD4FC0"/>
    <w:rsid w:val="00DD55E6"/>
    <w:rsid w:val="00DD63C7"/>
    <w:rsid w:val="00DD6839"/>
    <w:rsid w:val="00DD7928"/>
    <w:rsid w:val="00DD7A55"/>
    <w:rsid w:val="00DE0359"/>
    <w:rsid w:val="00DE05E3"/>
    <w:rsid w:val="00DE0656"/>
    <w:rsid w:val="00DE0E48"/>
    <w:rsid w:val="00DE11A7"/>
    <w:rsid w:val="00DE1729"/>
    <w:rsid w:val="00DE1B4B"/>
    <w:rsid w:val="00DE1E29"/>
    <w:rsid w:val="00DE1E69"/>
    <w:rsid w:val="00DE2657"/>
    <w:rsid w:val="00DE3138"/>
    <w:rsid w:val="00DE3A86"/>
    <w:rsid w:val="00DE3CC0"/>
    <w:rsid w:val="00DE3E33"/>
    <w:rsid w:val="00DE48FA"/>
    <w:rsid w:val="00DE57FB"/>
    <w:rsid w:val="00DE635A"/>
    <w:rsid w:val="00DE6652"/>
    <w:rsid w:val="00DE682F"/>
    <w:rsid w:val="00DE6D67"/>
    <w:rsid w:val="00DE70F1"/>
    <w:rsid w:val="00DE73DB"/>
    <w:rsid w:val="00DE75BD"/>
    <w:rsid w:val="00DE7B51"/>
    <w:rsid w:val="00DE7D84"/>
    <w:rsid w:val="00DE7EB8"/>
    <w:rsid w:val="00DF01A7"/>
    <w:rsid w:val="00DF0BFE"/>
    <w:rsid w:val="00DF0C76"/>
    <w:rsid w:val="00DF0D7C"/>
    <w:rsid w:val="00DF167C"/>
    <w:rsid w:val="00DF19CC"/>
    <w:rsid w:val="00DF217E"/>
    <w:rsid w:val="00DF225F"/>
    <w:rsid w:val="00DF2B37"/>
    <w:rsid w:val="00DF2D8C"/>
    <w:rsid w:val="00DF33C5"/>
    <w:rsid w:val="00DF3B77"/>
    <w:rsid w:val="00DF4678"/>
    <w:rsid w:val="00DF4AAA"/>
    <w:rsid w:val="00DF4CA2"/>
    <w:rsid w:val="00DF4DE3"/>
    <w:rsid w:val="00DF5514"/>
    <w:rsid w:val="00DF5911"/>
    <w:rsid w:val="00DF61B5"/>
    <w:rsid w:val="00DF63C4"/>
    <w:rsid w:val="00DF6419"/>
    <w:rsid w:val="00DF680E"/>
    <w:rsid w:val="00DF6D70"/>
    <w:rsid w:val="00E0003B"/>
    <w:rsid w:val="00E00061"/>
    <w:rsid w:val="00E00450"/>
    <w:rsid w:val="00E027A1"/>
    <w:rsid w:val="00E0298B"/>
    <w:rsid w:val="00E02A15"/>
    <w:rsid w:val="00E02DCE"/>
    <w:rsid w:val="00E02E2F"/>
    <w:rsid w:val="00E02FAB"/>
    <w:rsid w:val="00E0330C"/>
    <w:rsid w:val="00E037A7"/>
    <w:rsid w:val="00E03B14"/>
    <w:rsid w:val="00E04180"/>
    <w:rsid w:val="00E06368"/>
    <w:rsid w:val="00E065FF"/>
    <w:rsid w:val="00E06FB2"/>
    <w:rsid w:val="00E073FB"/>
    <w:rsid w:val="00E07D88"/>
    <w:rsid w:val="00E103BC"/>
    <w:rsid w:val="00E110AB"/>
    <w:rsid w:val="00E11328"/>
    <w:rsid w:val="00E116EF"/>
    <w:rsid w:val="00E11AA5"/>
    <w:rsid w:val="00E12318"/>
    <w:rsid w:val="00E12617"/>
    <w:rsid w:val="00E12A32"/>
    <w:rsid w:val="00E12BD3"/>
    <w:rsid w:val="00E12D33"/>
    <w:rsid w:val="00E13D28"/>
    <w:rsid w:val="00E13E2E"/>
    <w:rsid w:val="00E1453A"/>
    <w:rsid w:val="00E1496D"/>
    <w:rsid w:val="00E15822"/>
    <w:rsid w:val="00E15C42"/>
    <w:rsid w:val="00E1611D"/>
    <w:rsid w:val="00E163B6"/>
    <w:rsid w:val="00E16DA1"/>
    <w:rsid w:val="00E16E5C"/>
    <w:rsid w:val="00E175D1"/>
    <w:rsid w:val="00E179CB"/>
    <w:rsid w:val="00E17FE5"/>
    <w:rsid w:val="00E2003D"/>
    <w:rsid w:val="00E200A0"/>
    <w:rsid w:val="00E2071B"/>
    <w:rsid w:val="00E20986"/>
    <w:rsid w:val="00E20A57"/>
    <w:rsid w:val="00E20B60"/>
    <w:rsid w:val="00E20EF2"/>
    <w:rsid w:val="00E2126B"/>
    <w:rsid w:val="00E21B11"/>
    <w:rsid w:val="00E21FC6"/>
    <w:rsid w:val="00E223B5"/>
    <w:rsid w:val="00E2296C"/>
    <w:rsid w:val="00E22C0D"/>
    <w:rsid w:val="00E233DE"/>
    <w:rsid w:val="00E23A0A"/>
    <w:rsid w:val="00E24350"/>
    <w:rsid w:val="00E24393"/>
    <w:rsid w:val="00E2459B"/>
    <w:rsid w:val="00E24B5C"/>
    <w:rsid w:val="00E2591D"/>
    <w:rsid w:val="00E264CF"/>
    <w:rsid w:val="00E27079"/>
    <w:rsid w:val="00E27EBE"/>
    <w:rsid w:val="00E30E6D"/>
    <w:rsid w:val="00E31488"/>
    <w:rsid w:val="00E31B87"/>
    <w:rsid w:val="00E320BB"/>
    <w:rsid w:val="00E3220D"/>
    <w:rsid w:val="00E32238"/>
    <w:rsid w:val="00E328E8"/>
    <w:rsid w:val="00E32FBA"/>
    <w:rsid w:val="00E3370D"/>
    <w:rsid w:val="00E33771"/>
    <w:rsid w:val="00E33D14"/>
    <w:rsid w:val="00E34034"/>
    <w:rsid w:val="00E34718"/>
    <w:rsid w:val="00E350B7"/>
    <w:rsid w:val="00E35344"/>
    <w:rsid w:val="00E3670A"/>
    <w:rsid w:val="00E36942"/>
    <w:rsid w:val="00E36B86"/>
    <w:rsid w:val="00E3738D"/>
    <w:rsid w:val="00E375C8"/>
    <w:rsid w:val="00E37E62"/>
    <w:rsid w:val="00E4032C"/>
    <w:rsid w:val="00E40435"/>
    <w:rsid w:val="00E40444"/>
    <w:rsid w:val="00E40C79"/>
    <w:rsid w:val="00E41114"/>
    <w:rsid w:val="00E41760"/>
    <w:rsid w:val="00E41C3A"/>
    <w:rsid w:val="00E42176"/>
    <w:rsid w:val="00E42294"/>
    <w:rsid w:val="00E422BD"/>
    <w:rsid w:val="00E42FB5"/>
    <w:rsid w:val="00E43B43"/>
    <w:rsid w:val="00E44057"/>
    <w:rsid w:val="00E44063"/>
    <w:rsid w:val="00E44D28"/>
    <w:rsid w:val="00E45402"/>
    <w:rsid w:val="00E4548D"/>
    <w:rsid w:val="00E45A58"/>
    <w:rsid w:val="00E46741"/>
    <w:rsid w:val="00E4693D"/>
    <w:rsid w:val="00E46A94"/>
    <w:rsid w:val="00E46E99"/>
    <w:rsid w:val="00E470D7"/>
    <w:rsid w:val="00E474B5"/>
    <w:rsid w:val="00E5005A"/>
    <w:rsid w:val="00E50A96"/>
    <w:rsid w:val="00E50F7D"/>
    <w:rsid w:val="00E51630"/>
    <w:rsid w:val="00E517AC"/>
    <w:rsid w:val="00E51B28"/>
    <w:rsid w:val="00E533DE"/>
    <w:rsid w:val="00E539E2"/>
    <w:rsid w:val="00E53A45"/>
    <w:rsid w:val="00E53AE3"/>
    <w:rsid w:val="00E53F01"/>
    <w:rsid w:val="00E54975"/>
    <w:rsid w:val="00E549EF"/>
    <w:rsid w:val="00E54C58"/>
    <w:rsid w:val="00E54D3F"/>
    <w:rsid w:val="00E551A4"/>
    <w:rsid w:val="00E56564"/>
    <w:rsid w:val="00E56E9E"/>
    <w:rsid w:val="00E579C7"/>
    <w:rsid w:val="00E57E2E"/>
    <w:rsid w:val="00E611CE"/>
    <w:rsid w:val="00E61CED"/>
    <w:rsid w:val="00E62410"/>
    <w:rsid w:val="00E62577"/>
    <w:rsid w:val="00E629D2"/>
    <w:rsid w:val="00E62BAC"/>
    <w:rsid w:val="00E63136"/>
    <w:rsid w:val="00E6322C"/>
    <w:rsid w:val="00E6394E"/>
    <w:rsid w:val="00E63F6C"/>
    <w:rsid w:val="00E64001"/>
    <w:rsid w:val="00E64818"/>
    <w:rsid w:val="00E64B92"/>
    <w:rsid w:val="00E65116"/>
    <w:rsid w:val="00E6538D"/>
    <w:rsid w:val="00E65FD8"/>
    <w:rsid w:val="00E6674C"/>
    <w:rsid w:val="00E667BF"/>
    <w:rsid w:val="00E66D00"/>
    <w:rsid w:val="00E7044F"/>
    <w:rsid w:val="00E70F4F"/>
    <w:rsid w:val="00E7164C"/>
    <w:rsid w:val="00E71889"/>
    <w:rsid w:val="00E71FA0"/>
    <w:rsid w:val="00E724B2"/>
    <w:rsid w:val="00E73A1D"/>
    <w:rsid w:val="00E73A7B"/>
    <w:rsid w:val="00E73A99"/>
    <w:rsid w:val="00E73B92"/>
    <w:rsid w:val="00E740E9"/>
    <w:rsid w:val="00E75A41"/>
    <w:rsid w:val="00E76AD1"/>
    <w:rsid w:val="00E76B12"/>
    <w:rsid w:val="00E76BA3"/>
    <w:rsid w:val="00E77C93"/>
    <w:rsid w:val="00E80240"/>
    <w:rsid w:val="00E805F5"/>
    <w:rsid w:val="00E80ED5"/>
    <w:rsid w:val="00E811CA"/>
    <w:rsid w:val="00E81AF2"/>
    <w:rsid w:val="00E82230"/>
    <w:rsid w:val="00E828A8"/>
    <w:rsid w:val="00E83940"/>
    <w:rsid w:val="00E83DBA"/>
    <w:rsid w:val="00E8427F"/>
    <w:rsid w:val="00E84281"/>
    <w:rsid w:val="00E8498E"/>
    <w:rsid w:val="00E84D10"/>
    <w:rsid w:val="00E84EE3"/>
    <w:rsid w:val="00E862F8"/>
    <w:rsid w:val="00E86BF1"/>
    <w:rsid w:val="00E86D90"/>
    <w:rsid w:val="00E878AD"/>
    <w:rsid w:val="00E87E54"/>
    <w:rsid w:val="00E913D4"/>
    <w:rsid w:val="00E91BFF"/>
    <w:rsid w:val="00E91C56"/>
    <w:rsid w:val="00E934CC"/>
    <w:rsid w:val="00E93584"/>
    <w:rsid w:val="00E93A0D"/>
    <w:rsid w:val="00E93E37"/>
    <w:rsid w:val="00E94D39"/>
    <w:rsid w:val="00E94D8D"/>
    <w:rsid w:val="00E9554B"/>
    <w:rsid w:val="00E955C0"/>
    <w:rsid w:val="00E9569F"/>
    <w:rsid w:val="00E957ED"/>
    <w:rsid w:val="00E95CCB"/>
    <w:rsid w:val="00E960FA"/>
    <w:rsid w:val="00E96735"/>
    <w:rsid w:val="00E9683E"/>
    <w:rsid w:val="00E96D8E"/>
    <w:rsid w:val="00E97701"/>
    <w:rsid w:val="00E97810"/>
    <w:rsid w:val="00E97E5E"/>
    <w:rsid w:val="00E97EAE"/>
    <w:rsid w:val="00EA03F4"/>
    <w:rsid w:val="00EA0A76"/>
    <w:rsid w:val="00EA1245"/>
    <w:rsid w:val="00EA13F8"/>
    <w:rsid w:val="00EA1CE8"/>
    <w:rsid w:val="00EA31BB"/>
    <w:rsid w:val="00EA34ED"/>
    <w:rsid w:val="00EA3DB1"/>
    <w:rsid w:val="00EA3DED"/>
    <w:rsid w:val="00EA4AD1"/>
    <w:rsid w:val="00EA4EBF"/>
    <w:rsid w:val="00EA55D7"/>
    <w:rsid w:val="00EA5606"/>
    <w:rsid w:val="00EA612C"/>
    <w:rsid w:val="00EA66C3"/>
    <w:rsid w:val="00EA78EF"/>
    <w:rsid w:val="00EA7BCA"/>
    <w:rsid w:val="00EA7E8F"/>
    <w:rsid w:val="00EA7F5F"/>
    <w:rsid w:val="00EB0CA0"/>
    <w:rsid w:val="00EB11AE"/>
    <w:rsid w:val="00EB138E"/>
    <w:rsid w:val="00EB15AD"/>
    <w:rsid w:val="00EB196E"/>
    <w:rsid w:val="00EB19F0"/>
    <w:rsid w:val="00EB1D9A"/>
    <w:rsid w:val="00EB2219"/>
    <w:rsid w:val="00EB2230"/>
    <w:rsid w:val="00EB2543"/>
    <w:rsid w:val="00EB2A0B"/>
    <w:rsid w:val="00EB3EF3"/>
    <w:rsid w:val="00EB4C10"/>
    <w:rsid w:val="00EB5337"/>
    <w:rsid w:val="00EB535F"/>
    <w:rsid w:val="00EB551C"/>
    <w:rsid w:val="00EB5C6B"/>
    <w:rsid w:val="00EB66C4"/>
    <w:rsid w:val="00EB6860"/>
    <w:rsid w:val="00EB68AB"/>
    <w:rsid w:val="00EB6DEA"/>
    <w:rsid w:val="00EC0399"/>
    <w:rsid w:val="00EC0C40"/>
    <w:rsid w:val="00EC18BC"/>
    <w:rsid w:val="00EC1CC1"/>
    <w:rsid w:val="00EC2D9C"/>
    <w:rsid w:val="00EC3641"/>
    <w:rsid w:val="00EC3969"/>
    <w:rsid w:val="00EC5A46"/>
    <w:rsid w:val="00EC7579"/>
    <w:rsid w:val="00EC7585"/>
    <w:rsid w:val="00EC7B1B"/>
    <w:rsid w:val="00EC7C30"/>
    <w:rsid w:val="00EC7E9F"/>
    <w:rsid w:val="00ED0540"/>
    <w:rsid w:val="00ED07A5"/>
    <w:rsid w:val="00ED0F85"/>
    <w:rsid w:val="00ED1BE8"/>
    <w:rsid w:val="00ED1C47"/>
    <w:rsid w:val="00ED24AC"/>
    <w:rsid w:val="00ED3E2D"/>
    <w:rsid w:val="00ED3E6F"/>
    <w:rsid w:val="00ED4279"/>
    <w:rsid w:val="00ED44B8"/>
    <w:rsid w:val="00ED44C1"/>
    <w:rsid w:val="00ED46D9"/>
    <w:rsid w:val="00ED52F9"/>
    <w:rsid w:val="00ED73CC"/>
    <w:rsid w:val="00ED75DD"/>
    <w:rsid w:val="00ED7D97"/>
    <w:rsid w:val="00EE041C"/>
    <w:rsid w:val="00EE086E"/>
    <w:rsid w:val="00EE1472"/>
    <w:rsid w:val="00EE16E3"/>
    <w:rsid w:val="00EE210C"/>
    <w:rsid w:val="00EE2381"/>
    <w:rsid w:val="00EE2612"/>
    <w:rsid w:val="00EE2B68"/>
    <w:rsid w:val="00EE3936"/>
    <w:rsid w:val="00EE3AE5"/>
    <w:rsid w:val="00EE3F4C"/>
    <w:rsid w:val="00EE44F8"/>
    <w:rsid w:val="00EE483E"/>
    <w:rsid w:val="00EE4D0D"/>
    <w:rsid w:val="00EE51F6"/>
    <w:rsid w:val="00EE60B1"/>
    <w:rsid w:val="00EE643B"/>
    <w:rsid w:val="00EE6B58"/>
    <w:rsid w:val="00EE6B6E"/>
    <w:rsid w:val="00EE7BB0"/>
    <w:rsid w:val="00EE7E9D"/>
    <w:rsid w:val="00EF007A"/>
    <w:rsid w:val="00EF17D2"/>
    <w:rsid w:val="00EF237E"/>
    <w:rsid w:val="00EF2A2F"/>
    <w:rsid w:val="00EF3048"/>
    <w:rsid w:val="00EF32AE"/>
    <w:rsid w:val="00EF340A"/>
    <w:rsid w:val="00EF3626"/>
    <w:rsid w:val="00EF3B59"/>
    <w:rsid w:val="00EF3C82"/>
    <w:rsid w:val="00EF4188"/>
    <w:rsid w:val="00EF46B0"/>
    <w:rsid w:val="00EF4B85"/>
    <w:rsid w:val="00EF553A"/>
    <w:rsid w:val="00EF56DD"/>
    <w:rsid w:val="00EF5B2A"/>
    <w:rsid w:val="00EF5BDC"/>
    <w:rsid w:val="00EF61E3"/>
    <w:rsid w:val="00EF6B93"/>
    <w:rsid w:val="00EF71C6"/>
    <w:rsid w:val="00EF72E8"/>
    <w:rsid w:val="00EF7398"/>
    <w:rsid w:val="00EF7C74"/>
    <w:rsid w:val="00EF7DBE"/>
    <w:rsid w:val="00EF7EF7"/>
    <w:rsid w:val="00F0000C"/>
    <w:rsid w:val="00F00858"/>
    <w:rsid w:val="00F008A0"/>
    <w:rsid w:val="00F009E9"/>
    <w:rsid w:val="00F00C8E"/>
    <w:rsid w:val="00F01B75"/>
    <w:rsid w:val="00F020CA"/>
    <w:rsid w:val="00F02307"/>
    <w:rsid w:val="00F02343"/>
    <w:rsid w:val="00F0281D"/>
    <w:rsid w:val="00F02867"/>
    <w:rsid w:val="00F03B59"/>
    <w:rsid w:val="00F041DB"/>
    <w:rsid w:val="00F04235"/>
    <w:rsid w:val="00F056B2"/>
    <w:rsid w:val="00F05746"/>
    <w:rsid w:val="00F062E6"/>
    <w:rsid w:val="00F067DB"/>
    <w:rsid w:val="00F06C0C"/>
    <w:rsid w:val="00F0780C"/>
    <w:rsid w:val="00F07EE1"/>
    <w:rsid w:val="00F1034D"/>
    <w:rsid w:val="00F1072E"/>
    <w:rsid w:val="00F10C94"/>
    <w:rsid w:val="00F10D7A"/>
    <w:rsid w:val="00F11465"/>
    <w:rsid w:val="00F11936"/>
    <w:rsid w:val="00F12A9E"/>
    <w:rsid w:val="00F14461"/>
    <w:rsid w:val="00F1462A"/>
    <w:rsid w:val="00F14EF2"/>
    <w:rsid w:val="00F1578E"/>
    <w:rsid w:val="00F16247"/>
    <w:rsid w:val="00F1654A"/>
    <w:rsid w:val="00F17715"/>
    <w:rsid w:val="00F2017C"/>
    <w:rsid w:val="00F2091A"/>
    <w:rsid w:val="00F22345"/>
    <w:rsid w:val="00F2258F"/>
    <w:rsid w:val="00F225E5"/>
    <w:rsid w:val="00F22784"/>
    <w:rsid w:val="00F2278D"/>
    <w:rsid w:val="00F23285"/>
    <w:rsid w:val="00F23298"/>
    <w:rsid w:val="00F2363A"/>
    <w:rsid w:val="00F23F6E"/>
    <w:rsid w:val="00F24854"/>
    <w:rsid w:val="00F24C78"/>
    <w:rsid w:val="00F252C8"/>
    <w:rsid w:val="00F2587F"/>
    <w:rsid w:val="00F26221"/>
    <w:rsid w:val="00F263B5"/>
    <w:rsid w:val="00F2651B"/>
    <w:rsid w:val="00F26A31"/>
    <w:rsid w:val="00F26A9F"/>
    <w:rsid w:val="00F27578"/>
    <w:rsid w:val="00F278C3"/>
    <w:rsid w:val="00F27C39"/>
    <w:rsid w:val="00F27D1F"/>
    <w:rsid w:val="00F27F5D"/>
    <w:rsid w:val="00F30E95"/>
    <w:rsid w:val="00F3156D"/>
    <w:rsid w:val="00F31CE2"/>
    <w:rsid w:val="00F32025"/>
    <w:rsid w:val="00F3238C"/>
    <w:rsid w:val="00F325E2"/>
    <w:rsid w:val="00F33249"/>
    <w:rsid w:val="00F338AF"/>
    <w:rsid w:val="00F33EE4"/>
    <w:rsid w:val="00F33FDB"/>
    <w:rsid w:val="00F34039"/>
    <w:rsid w:val="00F348FD"/>
    <w:rsid w:val="00F360CB"/>
    <w:rsid w:val="00F3650E"/>
    <w:rsid w:val="00F378A7"/>
    <w:rsid w:val="00F379C7"/>
    <w:rsid w:val="00F37C01"/>
    <w:rsid w:val="00F4009F"/>
    <w:rsid w:val="00F403F1"/>
    <w:rsid w:val="00F407A9"/>
    <w:rsid w:val="00F4180B"/>
    <w:rsid w:val="00F42006"/>
    <w:rsid w:val="00F42644"/>
    <w:rsid w:val="00F42E9A"/>
    <w:rsid w:val="00F44102"/>
    <w:rsid w:val="00F45319"/>
    <w:rsid w:val="00F4549E"/>
    <w:rsid w:val="00F45953"/>
    <w:rsid w:val="00F45A17"/>
    <w:rsid w:val="00F45F67"/>
    <w:rsid w:val="00F45FFE"/>
    <w:rsid w:val="00F4616E"/>
    <w:rsid w:val="00F46632"/>
    <w:rsid w:val="00F46899"/>
    <w:rsid w:val="00F46CA7"/>
    <w:rsid w:val="00F47343"/>
    <w:rsid w:val="00F478C7"/>
    <w:rsid w:val="00F47AEC"/>
    <w:rsid w:val="00F50046"/>
    <w:rsid w:val="00F505C6"/>
    <w:rsid w:val="00F50804"/>
    <w:rsid w:val="00F50C63"/>
    <w:rsid w:val="00F50D3F"/>
    <w:rsid w:val="00F51132"/>
    <w:rsid w:val="00F517D8"/>
    <w:rsid w:val="00F5187C"/>
    <w:rsid w:val="00F520B9"/>
    <w:rsid w:val="00F5254A"/>
    <w:rsid w:val="00F53561"/>
    <w:rsid w:val="00F53610"/>
    <w:rsid w:val="00F538E1"/>
    <w:rsid w:val="00F54060"/>
    <w:rsid w:val="00F542D5"/>
    <w:rsid w:val="00F54436"/>
    <w:rsid w:val="00F5479B"/>
    <w:rsid w:val="00F549BE"/>
    <w:rsid w:val="00F553E0"/>
    <w:rsid w:val="00F55522"/>
    <w:rsid w:val="00F556A4"/>
    <w:rsid w:val="00F56B0C"/>
    <w:rsid w:val="00F56C45"/>
    <w:rsid w:val="00F57701"/>
    <w:rsid w:val="00F57D0E"/>
    <w:rsid w:val="00F60635"/>
    <w:rsid w:val="00F613FE"/>
    <w:rsid w:val="00F6148B"/>
    <w:rsid w:val="00F61996"/>
    <w:rsid w:val="00F62301"/>
    <w:rsid w:val="00F62CDD"/>
    <w:rsid w:val="00F64002"/>
    <w:rsid w:val="00F6471D"/>
    <w:rsid w:val="00F650F1"/>
    <w:rsid w:val="00F65318"/>
    <w:rsid w:val="00F65704"/>
    <w:rsid w:val="00F65A3D"/>
    <w:rsid w:val="00F66976"/>
    <w:rsid w:val="00F66E69"/>
    <w:rsid w:val="00F67FE7"/>
    <w:rsid w:val="00F70ED4"/>
    <w:rsid w:val="00F710FF"/>
    <w:rsid w:val="00F71489"/>
    <w:rsid w:val="00F71DD2"/>
    <w:rsid w:val="00F74971"/>
    <w:rsid w:val="00F75638"/>
    <w:rsid w:val="00F75F58"/>
    <w:rsid w:val="00F764A2"/>
    <w:rsid w:val="00F76A3F"/>
    <w:rsid w:val="00F76C71"/>
    <w:rsid w:val="00F7709D"/>
    <w:rsid w:val="00F77179"/>
    <w:rsid w:val="00F779AF"/>
    <w:rsid w:val="00F77D56"/>
    <w:rsid w:val="00F800F6"/>
    <w:rsid w:val="00F805E3"/>
    <w:rsid w:val="00F80898"/>
    <w:rsid w:val="00F813E3"/>
    <w:rsid w:val="00F81B48"/>
    <w:rsid w:val="00F81EF2"/>
    <w:rsid w:val="00F8201C"/>
    <w:rsid w:val="00F82284"/>
    <w:rsid w:val="00F83A16"/>
    <w:rsid w:val="00F84749"/>
    <w:rsid w:val="00F84E38"/>
    <w:rsid w:val="00F85117"/>
    <w:rsid w:val="00F854DC"/>
    <w:rsid w:val="00F85E17"/>
    <w:rsid w:val="00F85E69"/>
    <w:rsid w:val="00F8607E"/>
    <w:rsid w:val="00F860AF"/>
    <w:rsid w:val="00F865DD"/>
    <w:rsid w:val="00F866CC"/>
    <w:rsid w:val="00F8715A"/>
    <w:rsid w:val="00F87215"/>
    <w:rsid w:val="00F87263"/>
    <w:rsid w:val="00F87458"/>
    <w:rsid w:val="00F87830"/>
    <w:rsid w:val="00F90464"/>
    <w:rsid w:val="00F909D6"/>
    <w:rsid w:val="00F91306"/>
    <w:rsid w:val="00F91745"/>
    <w:rsid w:val="00F91C04"/>
    <w:rsid w:val="00F91D1C"/>
    <w:rsid w:val="00F91E67"/>
    <w:rsid w:val="00F9223A"/>
    <w:rsid w:val="00F93175"/>
    <w:rsid w:val="00F93AD4"/>
    <w:rsid w:val="00F93F17"/>
    <w:rsid w:val="00F94609"/>
    <w:rsid w:val="00F94789"/>
    <w:rsid w:val="00F94A9E"/>
    <w:rsid w:val="00F950A6"/>
    <w:rsid w:val="00F952B1"/>
    <w:rsid w:val="00F954AC"/>
    <w:rsid w:val="00F958DF"/>
    <w:rsid w:val="00F96703"/>
    <w:rsid w:val="00F97A6F"/>
    <w:rsid w:val="00F97CFA"/>
    <w:rsid w:val="00FA1133"/>
    <w:rsid w:val="00FA18C8"/>
    <w:rsid w:val="00FA1D9B"/>
    <w:rsid w:val="00FA2260"/>
    <w:rsid w:val="00FA24B8"/>
    <w:rsid w:val="00FA2638"/>
    <w:rsid w:val="00FA2A60"/>
    <w:rsid w:val="00FA2BCD"/>
    <w:rsid w:val="00FA326D"/>
    <w:rsid w:val="00FA3407"/>
    <w:rsid w:val="00FA3A02"/>
    <w:rsid w:val="00FA40CB"/>
    <w:rsid w:val="00FA4D45"/>
    <w:rsid w:val="00FA597F"/>
    <w:rsid w:val="00FA59FE"/>
    <w:rsid w:val="00FA686E"/>
    <w:rsid w:val="00FA6F77"/>
    <w:rsid w:val="00FA73BE"/>
    <w:rsid w:val="00FA74CB"/>
    <w:rsid w:val="00FB0074"/>
    <w:rsid w:val="00FB084F"/>
    <w:rsid w:val="00FB091F"/>
    <w:rsid w:val="00FB0926"/>
    <w:rsid w:val="00FB1FB7"/>
    <w:rsid w:val="00FB25CC"/>
    <w:rsid w:val="00FB2AF1"/>
    <w:rsid w:val="00FB2FDC"/>
    <w:rsid w:val="00FB3E44"/>
    <w:rsid w:val="00FB3F21"/>
    <w:rsid w:val="00FB41DC"/>
    <w:rsid w:val="00FB4D93"/>
    <w:rsid w:val="00FB4FC1"/>
    <w:rsid w:val="00FB52E4"/>
    <w:rsid w:val="00FB5650"/>
    <w:rsid w:val="00FB586F"/>
    <w:rsid w:val="00FB594F"/>
    <w:rsid w:val="00FB5DBD"/>
    <w:rsid w:val="00FB5FDF"/>
    <w:rsid w:val="00FB6295"/>
    <w:rsid w:val="00FB6625"/>
    <w:rsid w:val="00FB7083"/>
    <w:rsid w:val="00FB7CE2"/>
    <w:rsid w:val="00FB7D87"/>
    <w:rsid w:val="00FC0498"/>
    <w:rsid w:val="00FC08F5"/>
    <w:rsid w:val="00FC0B9C"/>
    <w:rsid w:val="00FC0DE7"/>
    <w:rsid w:val="00FC0F89"/>
    <w:rsid w:val="00FC118A"/>
    <w:rsid w:val="00FC2BCB"/>
    <w:rsid w:val="00FC2DE2"/>
    <w:rsid w:val="00FC326B"/>
    <w:rsid w:val="00FC3B8C"/>
    <w:rsid w:val="00FC3C7D"/>
    <w:rsid w:val="00FC3E42"/>
    <w:rsid w:val="00FC3F8A"/>
    <w:rsid w:val="00FC4DBB"/>
    <w:rsid w:val="00FC5592"/>
    <w:rsid w:val="00FC5C32"/>
    <w:rsid w:val="00FC61EB"/>
    <w:rsid w:val="00FC6255"/>
    <w:rsid w:val="00FC6DC8"/>
    <w:rsid w:val="00FC6E08"/>
    <w:rsid w:val="00FC6E22"/>
    <w:rsid w:val="00FC7339"/>
    <w:rsid w:val="00FC7519"/>
    <w:rsid w:val="00FC78AC"/>
    <w:rsid w:val="00FD02D5"/>
    <w:rsid w:val="00FD0454"/>
    <w:rsid w:val="00FD0F7C"/>
    <w:rsid w:val="00FD26FE"/>
    <w:rsid w:val="00FD28BB"/>
    <w:rsid w:val="00FD2F7F"/>
    <w:rsid w:val="00FD30DC"/>
    <w:rsid w:val="00FD3E03"/>
    <w:rsid w:val="00FD3F91"/>
    <w:rsid w:val="00FD43A1"/>
    <w:rsid w:val="00FD4CB1"/>
    <w:rsid w:val="00FD5041"/>
    <w:rsid w:val="00FD5317"/>
    <w:rsid w:val="00FD56E6"/>
    <w:rsid w:val="00FD5817"/>
    <w:rsid w:val="00FD5B0B"/>
    <w:rsid w:val="00FD5E74"/>
    <w:rsid w:val="00FD5F4A"/>
    <w:rsid w:val="00FD638B"/>
    <w:rsid w:val="00FD65F8"/>
    <w:rsid w:val="00FD6A58"/>
    <w:rsid w:val="00FD6C30"/>
    <w:rsid w:val="00FD76D6"/>
    <w:rsid w:val="00FD7A82"/>
    <w:rsid w:val="00FD7BBE"/>
    <w:rsid w:val="00FE089D"/>
    <w:rsid w:val="00FE095B"/>
    <w:rsid w:val="00FE10B2"/>
    <w:rsid w:val="00FE1125"/>
    <w:rsid w:val="00FE12D9"/>
    <w:rsid w:val="00FE1786"/>
    <w:rsid w:val="00FE17F3"/>
    <w:rsid w:val="00FE19D8"/>
    <w:rsid w:val="00FE2C77"/>
    <w:rsid w:val="00FE2D81"/>
    <w:rsid w:val="00FE3EA7"/>
    <w:rsid w:val="00FE4B29"/>
    <w:rsid w:val="00FE6B24"/>
    <w:rsid w:val="00FE6B82"/>
    <w:rsid w:val="00FE73BD"/>
    <w:rsid w:val="00FE79F6"/>
    <w:rsid w:val="00FF0C7C"/>
    <w:rsid w:val="00FF103A"/>
    <w:rsid w:val="00FF111F"/>
    <w:rsid w:val="00FF1AB3"/>
    <w:rsid w:val="00FF1D99"/>
    <w:rsid w:val="00FF1E0A"/>
    <w:rsid w:val="00FF2FE0"/>
    <w:rsid w:val="00FF3018"/>
    <w:rsid w:val="00FF3561"/>
    <w:rsid w:val="00FF372A"/>
    <w:rsid w:val="00FF3A3C"/>
    <w:rsid w:val="00FF3DB8"/>
    <w:rsid w:val="00FF45ED"/>
    <w:rsid w:val="00FF57B2"/>
    <w:rsid w:val="00FF5E3A"/>
    <w:rsid w:val="00FF6E80"/>
    <w:rsid w:val="00FF732F"/>
    <w:rsid w:val="00FF7344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3"/>
    <o:shapelayout v:ext="edit">
      <o:idmap v:ext="edit" data="1"/>
    </o:shapelayout>
  </w:shapeDefaults>
  <w:decimalSymbol w:val="."/>
  <w:listSeparator w:val=","/>
  <w15:docId w15:val="{7DA39595-A6ED-491F-8504-8D4624BD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3AA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A31BB"/>
    <w:rPr>
      <w:color w:val="0000FF"/>
      <w:u w:val="single"/>
    </w:rPr>
  </w:style>
  <w:style w:type="character" w:customStyle="1" w:styleId="lrzxr">
    <w:name w:val="lrzxr"/>
    <w:basedOn w:val="DefaultParagraphFont"/>
    <w:rsid w:val="008034FB"/>
  </w:style>
  <w:style w:type="character" w:customStyle="1" w:styleId="coveo-highlight">
    <w:name w:val="coveo-highlight"/>
    <w:basedOn w:val="DefaultParagraphFont"/>
    <w:rsid w:val="00B55327"/>
  </w:style>
  <w:style w:type="character" w:customStyle="1" w:styleId="Heading2Char">
    <w:name w:val="Heading 2 Char"/>
    <w:basedOn w:val="DefaultParagraphFont"/>
    <w:link w:val="Heading2"/>
    <w:uiPriority w:val="9"/>
    <w:semiHidden/>
    <w:rsid w:val="00523A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BB56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7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BB408-A1C0-46A7-AF71-994DDB448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4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Dutton</dc:creator>
  <cp:lastModifiedBy>Carla Jessie</cp:lastModifiedBy>
  <cp:revision>2</cp:revision>
  <cp:lastPrinted>2022-05-11T18:33:00Z</cp:lastPrinted>
  <dcterms:created xsi:type="dcterms:W3CDTF">2022-05-23T13:26:00Z</dcterms:created>
  <dcterms:modified xsi:type="dcterms:W3CDTF">2022-05-23T13:26:00Z</dcterms:modified>
</cp:coreProperties>
</file>